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00761" w14:textId="77777777" w:rsidR="005E2580" w:rsidRDefault="005E2580" w:rsidP="003928AA">
      <w:pPr>
        <w:snapToGrid w:val="0"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46F9259" w14:textId="5506D785" w:rsidR="00343C07" w:rsidRDefault="004E1D8E" w:rsidP="004E1D8E">
      <w:pPr>
        <w:snapToGrid w:val="0"/>
        <w:spacing w:after="0" w:line="30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C72D17" wp14:editId="5F74CD4D">
            <wp:extent cx="3825004" cy="4090439"/>
            <wp:effectExtent l="0" t="0" r="4445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30" cy="41332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C5854B" w14:textId="2C57C8A9" w:rsidR="00466782" w:rsidRDefault="0067302D" w:rsidP="004E1D8E">
      <w:pPr>
        <w:snapToGrid w:val="0"/>
        <w:spacing w:after="0" w:line="300" w:lineRule="auto"/>
        <w:contextualSpacing/>
        <w:jc w:val="center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EA6F0E">
        <w:rPr>
          <w:rFonts w:ascii="Times New Roman" w:hAnsi="Times New Roman" w:cs="Times New Roman"/>
          <w:bCs/>
          <w:sz w:val="24"/>
          <w:szCs w:val="24"/>
        </w:rPr>
        <w:t xml:space="preserve">Figure </w:t>
      </w:r>
      <w:r w:rsidR="002635E9">
        <w:rPr>
          <w:rFonts w:ascii="Times New Roman" w:hAnsi="Times New Roman" w:cs="Times New Roman"/>
          <w:bCs/>
          <w:sz w:val="24"/>
          <w:szCs w:val="24"/>
        </w:rPr>
        <w:t>1</w:t>
      </w:r>
      <w:r w:rsidRPr="00EA6F0E">
        <w:rPr>
          <w:rFonts w:ascii="Times New Roman" w:hAnsi="Times New Roman" w:cs="Times New Roman"/>
          <w:bCs/>
          <w:sz w:val="24"/>
          <w:szCs w:val="24"/>
        </w:rPr>
        <w:t xml:space="preserve">: Proposed </w:t>
      </w:r>
      <w:proofErr w:type="spellStart"/>
      <w:r w:rsidRPr="00EA6F0E">
        <w:rPr>
          <w:rFonts w:ascii="Times New Roman" w:hAnsi="Times New Roman" w:cs="Times New Roman"/>
          <w:bCs/>
          <w:sz w:val="24"/>
          <w:szCs w:val="24"/>
        </w:rPr>
        <w:t>CIH</w:t>
      </w:r>
      <w:proofErr w:type="spellEnd"/>
      <w:r w:rsidRPr="00EA6F0E">
        <w:rPr>
          <w:rFonts w:ascii="Times New Roman" w:hAnsi="Times New Roman" w:cs="Times New Roman"/>
          <w:bCs/>
          <w:sz w:val="24"/>
          <w:szCs w:val="24"/>
        </w:rPr>
        <w:t xml:space="preserve"> Approach for Measuring </w:t>
      </w:r>
      <w:proofErr w:type="spellStart"/>
      <w:r w:rsidRPr="00EA6F0E">
        <w:rPr>
          <w:rFonts w:ascii="Times New Roman" w:hAnsi="Times New Roman" w:cs="Times New Roman"/>
          <w:bCs/>
          <w:sz w:val="24"/>
          <w:szCs w:val="24"/>
        </w:rPr>
        <w:t>LoP</w:t>
      </w:r>
      <w:proofErr w:type="spellEnd"/>
    </w:p>
    <w:p w14:paraId="2364759E" w14:textId="1EF4DC37" w:rsidR="000B34A5" w:rsidRDefault="000B34A5" w:rsidP="004E1D8E">
      <w:pPr>
        <w:snapToGrid w:val="0"/>
        <w:spacing w:after="0" w:line="300" w:lineRule="auto"/>
        <w:contextualSpacing/>
        <w:jc w:val="center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32B0EA45" w14:textId="48182D10" w:rsidR="00DB0A08" w:rsidRDefault="00DB0A08" w:rsidP="004E1D8E">
      <w:pPr>
        <w:snapToGrid w:val="0"/>
        <w:spacing w:after="0" w:line="300" w:lineRule="auto"/>
        <w:contextualSpacing/>
        <w:jc w:val="center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62858A0A" w14:textId="77777777" w:rsidR="00DB0A08" w:rsidRDefault="00DB0A08" w:rsidP="004E1D8E">
      <w:pPr>
        <w:snapToGrid w:val="0"/>
        <w:spacing w:after="0" w:line="300" w:lineRule="auto"/>
        <w:contextualSpacing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73981F73" w14:textId="7A9C77B1" w:rsidR="009308E3" w:rsidRDefault="00082F06" w:rsidP="00241AFE">
      <w:pPr>
        <w:jc w:val="center"/>
      </w:pPr>
      <w:r>
        <w:rPr>
          <w:noProof/>
          <w:lang w:val="en-US" w:eastAsia="zh-CN"/>
        </w:rPr>
        <w:lastRenderedPageBreak/>
        <w:drawing>
          <wp:inline distT="0" distB="0" distL="0" distR="0" wp14:anchorId="7FAE6D7B" wp14:editId="32E8F54C">
            <wp:extent cx="4119300" cy="34988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53"/>
                    <a:stretch/>
                  </pic:blipFill>
                  <pic:spPr bwMode="auto">
                    <a:xfrm>
                      <a:off x="0" y="0"/>
                      <a:ext cx="4128396" cy="3506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F54402" w14:textId="2A71BEB5" w:rsidR="00F85C50" w:rsidRDefault="00AF1CD9" w:rsidP="00241AFE">
      <w:pPr>
        <w:snapToGrid w:val="0"/>
        <w:spacing w:after="0" w:line="30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37537">
        <w:rPr>
          <w:rFonts w:ascii="Times New Roman" w:hAnsi="Times New Roman" w:cs="Times New Roman"/>
          <w:bCs/>
          <w:sz w:val="24"/>
          <w:szCs w:val="24"/>
        </w:rPr>
        <w:t xml:space="preserve">Figure </w:t>
      </w:r>
      <w:r w:rsidR="002635E9">
        <w:rPr>
          <w:rFonts w:ascii="Times New Roman" w:hAnsi="Times New Roman" w:cs="Times New Roman"/>
          <w:bCs/>
          <w:sz w:val="24"/>
          <w:szCs w:val="24"/>
        </w:rPr>
        <w:t>2</w:t>
      </w:r>
      <w:r w:rsidRPr="00937537">
        <w:rPr>
          <w:rFonts w:ascii="Times New Roman" w:hAnsi="Times New Roman" w:cs="Times New Roman"/>
          <w:bCs/>
          <w:sz w:val="24"/>
          <w:szCs w:val="24"/>
        </w:rPr>
        <w:t xml:space="preserve">: Construction </w:t>
      </w:r>
      <w:r w:rsidR="008C2DFB">
        <w:rPr>
          <w:rFonts w:ascii="Times New Roman" w:hAnsi="Times New Roman" w:cs="Times New Roman"/>
          <w:bCs/>
          <w:sz w:val="24"/>
          <w:szCs w:val="24"/>
        </w:rPr>
        <w:t>f</w:t>
      </w:r>
      <w:r w:rsidRPr="00937537">
        <w:rPr>
          <w:rFonts w:ascii="Times New Roman" w:hAnsi="Times New Roman" w:cs="Times New Roman"/>
          <w:bCs/>
          <w:sz w:val="24"/>
          <w:szCs w:val="24"/>
        </w:rPr>
        <w:t xml:space="preserve">loor </w:t>
      </w:r>
      <w:r w:rsidR="008C2DFB">
        <w:rPr>
          <w:rFonts w:ascii="Times New Roman" w:hAnsi="Times New Roman" w:cs="Times New Roman"/>
          <w:bCs/>
          <w:sz w:val="24"/>
          <w:szCs w:val="24"/>
        </w:rPr>
        <w:t>p</w:t>
      </w:r>
      <w:r w:rsidRPr="00937537">
        <w:rPr>
          <w:rFonts w:ascii="Times New Roman" w:hAnsi="Times New Roman" w:cs="Times New Roman"/>
          <w:bCs/>
          <w:sz w:val="24"/>
          <w:szCs w:val="24"/>
        </w:rPr>
        <w:t xml:space="preserve">lan of a </w:t>
      </w:r>
      <w:r w:rsidR="008C2DFB">
        <w:rPr>
          <w:rFonts w:ascii="Times New Roman" w:hAnsi="Times New Roman" w:cs="Times New Roman"/>
          <w:bCs/>
          <w:sz w:val="24"/>
          <w:szCs w:val="24"/>
        </w:rPr>
        <w:t>s</w:t>
      </w:r>
      <w:r w:rsidRPr="00937537">
        <w:rPr>
          <w:rFonts w:ascii="Times New Roman" w:hAnsi="Times New Roman" w:cs="Times New Roman"/>
          <w:bCs/>
          <w:sz w:val="24"/>
          <w:szCs w:val="24"/>
        </w:rPr>
        <w:t xml:space="preserve">elected </w:t>
      </w:r>
      <w:r w:rsidR="008C2DFB">
        <w:rPr>
          <w:rFonts w:ascii="Times New Roman" w:hAnsi="Times New Roman" w:cs="Times New Roman"/>
          <w:bCs/>
          <w:sz w:val="24"/>
          <w:szCs w:val="24"/>
        </w:rPr>
        <w:t>h</w:t>
      </w:r>
      <w:r w:rsidRPr="00937537">
        <w:rPr>
          <w:rFonts w:ascii="Times New Roman" w:hAnsi="Times New Roman" w:cs="Times New Roman"/>
          <w:bCs/>
          <w:sz w:val="24"/>
          <w:szCs w:val="24"/>
        </w:rPr>
        <w:t>igh-</w:t>
      </w:r>
      <w:r w:rsidR="008C2DFB">
        <w:rPr>
          <w:rFonts w:ascii="Times New Roman" w:hAnsi="Times New Roman" w:cs="Times New Roman"/>
          <w:bCs/>
          <w:sz w:val="24"/>
          <w:szCs w:val="24"/>
        </w:rPr>
        <w:t>r</w:t>
      </w:r>
      <w:r w:rsidRPr="00937537">
        <w:rPr>
          <w:rFonts w:ascii="Times New Roman" w:hAnsi="Times New Roman" w:cs="Times New Roman"/>
          <w:bCs/>
          <w:sz w:val="24"/>
          <w:szCs w:val="24"/>
        </w:rPr>
        <w:t xml:space="preserve">ise </w:t>
      </w:r>
      <w:r w:rsidR="008C2DFB">
        <w:rPr>
          <w:rFonts w:ascii="Times New Roman" w:hAnsi="Times New Roman" w:cs="Times New Roman"/>
          <w:bCs/>
          <w:sz w:val="24"/>
          <w:szCs w:val="24"/>
        </w:rPr>
        <w:t>building p</w:t>
      </w:r>
      <w:r w:rsidRPr="00937537">
        <w:rPr>
          <w:rFonts w:ascii="Times New Roman" w:hAnsi="Times New Roman" w:cs="Times New Roman"/>
          <w:bCs/>
          <w:sz w:val="24"/>
          <w:szCs w:val="24"/>
        </w:rPr>
        <w:t xml:space="preserve">roject </w:t>
      </w:r>
      <w:r w:rsidR="008C2DFB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303846">
        <w:rPr>
          <w:rFonts w:ascii="Times New Roman" w:hAnsi="Times New Roman" w:cs="Times New Roman"/>
          <w:bCs/>
          <w:sz w:val="24"/>
          <w:szCs w:val="24"/>
        </w:rPr>
        <w:t xml:space="preserve">its </w:t>
      </w:r>
      <w:r w:rsidR="008C2DFB">
        <w:rPr>
          <w:rFonts w:ascii="Times New Roman" w:hAnsi="Times New Roman" w:cs="Times New Roman"/>
          <w:bCs/>
          <w:sz w:val="24"/>
          <w:szCs w:val="24"/>
        </w:rPr>
        <w:t>p</w:t>
      </w:r>
      <w:r w:rsidRPr="00937537">
        <w:rPr>
          <w:rFonts w:ascii="Times New Roman" w:hAnsi="Times New Roman" w:cs="Times New Roman"/>
          <w:bCs/>
          <w:sz w:val="24"/>
          <w:szCs w:val="24"/>
        </w:rPr>
        <w:t>re</w:t>
      </w:r>
      <w:r w:rsidR="008C2DFB">
        <w:rPr>
          <w:rFonts w:ascii="Times New Roman" w:hAnsi="Times New Roman" w:cs="Times New Roman"/>
          <w:bCs/>
          <w:sz w:val="24"/>
          <w:szCs w:val="24"/>
        </w:rPr>
        <w:t>cast c</w:t>
      </w:r>
      <w:r w:rsidRPr="00937537">
        <w:rPr>
          <w:rFonts w:ascii="Times New Roman" w:hAnsi="Times New Roman" w:cs="Times New Roman"/>
          <w:bCs/>
          <w:sz w:val="24"/>
          <w:szCs w:val="24"/>
        </w:rPr>
        <w:t>omponents</w:t>
      </w:r>
      <w:r w:rsidR="008C2DFB">
        <w:rPr>
          <w:rFonts w:ascii="Times New Roman" w:hAnsi="Times New Roman" w:cs="Times New Roman"/>
          <w:bCs/>
          <w:sz w:val="24"/>
          <w:szCs w:val="24"/>
        </w:rPr>
        <w:t xml:space="preserve"> adopted</w:t>
      </w:r>
    </w:p>
    <w:p w14:paraId="055162E0" w14:textId="65D48E1F" w:rsidR="003901D4" w:rsidRDefault="003901D4" w:rsidP="00EA6F0E">
      <w:pPr>
        <w:snapToGrid w:val="0"/>
        <w:spacing w:after="0" w:line="30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5C1812A" w14:textId="4186F4D1" w:rsidR="0003786A" w:rsidRPr="00840F9C" w:rsidRDefault="00A3302E" w:rsidP="00575F95">
      <w:pPr>
        <w:spacing w:line="480" w:lineRule="auto"/>
        <w:jc w:val="center"/>
        <w:rPr>
          <w:rFonts w:ascii="Times New Roman" w:hAnsi="Times New Roman" w:cs="Times New Roman"/>
          <w:b/>
          <w:sz w:val="16"/>
          <w:szCs w:val="16"/>
          <w:shd w:val="clear" w:color="auto" w:fill="FFFFFF"/>
        </w:rPr>
      </w:pPr>
      <w:r>
        <w:rPr>
          <w:noProof/>
        </w:rPr>
        <w:drawing>
          <wp:inline distT="0" distB="0" distL="0" distR="0" wp14:anchorId="67F23286" wp14:editId="0990AA2E">
            <wp:extent cx="5636260" cy="3848100"/>
            <wp:effectExtent l="0" t="0" r="254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EECB7D46-6FEE-46E1-9049-9548556E63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1745340" w14:textId="70EF2F8B" w:rsidR="001F1CF8" w:rsidRPr="005E2580" w:rsidRDefault="00143208" w:rsidP="005E2580">
      <w:pPr>
        <w:snapToGrid w:val="0"/>
        <w:spacing w:after="0" w:line="30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5E258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Figure</w:t>
      </w:r>
      <w:r w:rsidR="009C516D" w:rsidRPr="005E258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</w:t>
      </w:r>
      <w:r w:rsidR="002635E9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3</w:t>
      </w:r>
      <w:r w:rsidRPr="005E258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: </w:t>
      </w:r>
      <w:r w:rsidR="00A3302E" w:rsidRPr="005E258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stacked Column Figure</w:t>
      </w:r>
      <w:r w:rsidR="000E724D" w:rsidRPr="005E258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for Evaluating Data from </w:t>
      </w:r>
      <w:proofErr w:type="spellStart"/>
      <w:r w:rsidR="000E724D" w:rsidRPr="005E258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CIH</w:t>
      </w:r>
      <w:proofErr w:type="spellEnd"/>
      <w:r w:rsidR="000E724D" w:rsidRPr="005E258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Approach</w:t>
      </w:r>
      <w:r w:rsidR="001F1CF8" w:rsidRPr="000A1DA1">
        <w:rPr>
          <w:rFonts w:ascii="Times New Roman" w:eastAsia="Calibri" w:hAnsi="Times New Roman" w:cs="Times New Roman"/>
          <w:color w:val="0070C0"/>
          <w:sz w:val="24"/>
          <w:szCs w:val="24"/>
          <w:shd w:val="clear" w:color="auto" w:fill="FFFFFF"/>
          <w:lang w:eastAsia="en-US"/>
        </w:rPr>
        <w:t>.</w:t>
      </w:r>
      <w:r w:rsidR="001F1CF8" w:rsidRPr="00947065">
        <w:rPr>
          <w:rFonts w:ascii="Times New Roman" w:eastAsia="Calibri" w:hAnsi="Times New Roman" w:cs="Times New Roman"/>
          <w:color w:val="0070C0"/>
          <w:sz w:val="24"/>
          <w:szCs w:val="24"/>
          <w:shd w:val="clear" w:color="auto" w:fill="FFFFFF"/>
          <w:lang w:eastAsia="en-US"/>
        </w:rPr>
        <w:t xml:space="preserve"> </w:t>
      </w:r>
    </w:p>
    <w:sectPr w:rsidR="001F1CF8" w:rsidRPr="005E2580" w:rsidSect="002635E9">
      <w:footerReference w:type="default" r:id="rId11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BE826" w14:textId="77777777" w:rsidR="005A21A0" w:rsidRDefault="005A21A0" w:rsidP="00FE373B">
      <w:pPr>
        <w:spacing w:after="0" w:line="240" w:lineRule="auto"/>
      </w:pPr>
      <w:r>
        <w:separator/>
      </w:r>
    </w:p>
  </w:endnote>
  <w:endnote w:type="continuationSeparator" w:id="0">
    <w:p w14:paraId="7BE589A1" w14:textId="77777777" w:rsidR="005A21A0" w:rsidRDefault="005A21A0" w:rsidP="00FE3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821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34C0ED" w14:textId="72B67CD5" w:rsidR="009826DD" w:rsidRDefault="009826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755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72971B4" w14:textId="77777777" w:rsidR="009826DD" w:rsidRDefault="009826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E4DA0" w14:textId="77777777" w:rsidR="005A21A0" w:rsidRDefault="005A21A0" w:rsidP="00FE373B">
      <w:pPr>
        <w:spacing w:after="0" w:line="240" w:lineRule="auto"/>
      </w:pPr>
      <w:r>
        <w:separator/>
      </w:r>
    </w:p>
  </w:footnote>
  <w:footnote w:type="continuationSeparator" w:id="0">
    <w:p w14:paraId="3F38F676" w14:textId="77777777" w:rsidR="005A21A0" w:rsidRDefault="005A21A0" w:rsidP="00FE37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3541E"/>
    <w:multiLevelType w:val="hybridMultilevel"/>
    <w:tmpl w:val="183AC04E"/>
    <w:lvl w:ilvl="0" w:tplc="376C77E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6CA6"/>
    <w:multiLevelType w:val="hybridMultilevel"/>
    <w:tmpl w:val="3DB26AD2"/>
    <w:lvl w:ilvl="0" w:tplc="C2106A5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AE4CF5"/>
    <w:multiLevelType w:val="hybridMultilevel"/>
    <w:tmpl w:val="36E69146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374463"/>
    <w:multiLevelType w:val="hybridMultilevel"/>
    <w:tmpl w:val="35EE3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E1237D"/>
    <w:multiLevelType w:val="hybridMultilevel"/>
    <w:tmpl w:val="0D747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221762"/>
    <w:multiLevelType w:val="hybridMultilevel"/>
    <w:tmpl w:val="15B29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E647E8"/>
    <w:multiLevelType w:val="multilevel"/>
    <w:tmpl w:val="14C2BA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3976164B"/>
    <w:multiLevelType w:val="hybridMultilevel"/>
    <w:tmpl w:val="471C63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2519D4"/>
    <w:multiLevelType w:val="hybridMultilevel"/>
    <w:tmpl w:val="1E3077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242EEA"/>
    <w:multiLevelType w:val="hybridMultilevel"/>
    <w:tmpl w:val="E8EE96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F604ED"/>
    <w:multiLevelType w:val="hybridMultilevel"/>
    <w:tmpl w:val="42A05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7C476B"/>
    <w:multiLevelType w:val="hybridMultilevel"/>
    <w:tmpl w:val="C4D22C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6C29DC"/>
    <w:multiLevelType w:val="hybridMultilevel"/>
    <w:tmpl w:val="54DAB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C47ADE"/>
    <w:multiLevelType w:val="hybridMultilevel"/>
    <w:tmpl w:val="BA4469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21458B"/>
    <w:multiLevelType w:val="hybridMultilevel"/>
    <w:tmpl w:val="7214021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F73B24"/>
    <w:multiLevelType w:val="hybridMultilevel"/>
    <w:tmpl w:val="7C1A602E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A951F6"/>
    <w:multiLevelType w:val="hybridMultilevel"/>
    <w:tmpl w:val="6F080E0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C2C656E"/>
    <w:multiLevelType w:val="hybridMultilevel"/>
    <w:tmpl w:val="71FAEA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4115C7"/>
    <w:multiLevelType w:val="hybridMultilevel"/>
    <w:tmpl w:val="AE4E664A"/>
    <w:lvl w:ilvl="0" w:tplc="AB5C8F5E">
      <w:start w:val="1"/>
      <w:numFmt w:val="lowerRoman"/>
      <w:lvlText w:val="(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847625">
    <w:abstractNumId w:val="3"/>
  </w:num>
  <w:num w:numId="2" w16cid:durableId="2073044883">
    <w:abstractNumId w:val="11"/>
  </w:num>
  <w:num w:numId="3" w16cid:durableId="904921334">
    <w:abstractNumId w:val="8"/>
  </w:num>
  <w:num w:numId="4" w16cid:durableId="144514127">
    <w:abstractNumId w:val="16"/>
  </w:num>
  <w:num w:numId="5" w16cid:durableId="544409057">
    <w:abstractNumId w:val="17"/>
  </w:num>
  <w:num w:numId="6" w16cid:durableId="1958679352">
    <w:abstractNumId w:val="7"/>
  </w:num>
  <w:num w:numId="7" w16cid:durableId="299461877">
    <w:abstractNumId w:val="13"/>
  </w:num>
  <w:num w:numId="8" w16cid:durableId="1599216440">
    <w:abstractNumId w:val="9"/>
  </w:num>
  <w:num w:numId="9" w16cid:durableId="914171956">
    <w:abstractNumId w:val="18"/>
  </w:num>
  <w:num w:numId="10" w16cid:durableId="1505047654">
    <w:abstractNumId w:val="1"/>
  </w:num>
  <w:num w:numId="11" w16cid:durableId="677847106">
    <w:abstractNumId w:val="0"/>
  </w:num>
  <w:num w:numId="12" w16cid:durableId="40784529">
    <w:abstractNumId w:val="5"/>
  </w:num>
  <w:num w:numId="13" w16cid:durableId="1973244122">
    <w:abstractNumId w:val="6"/>
  </w:num>
  <w:num w:numId="14" w16cid:durableId="307326766">
    <w:abstractNumId w:val="15"/>
  </w:num>
  <w:num w:numId="15" w16cid:durableId="625357428">
    <w:abstractNumId w:val="2"/>
  </w:num>
  <w:num w:numId="16" w16cid:durableId="52581112">
    <w:abstractNumId w:val="14"/>
  </w:num>
  <w:num w:numId="17" w16cid:durableId="1550334498">
    <w:abstractNumId w:val="10"/>
  </w:num>
  <w:num w:numId="18" w16cid:durableId="808136403">
    <w:abstractNumId w:val="4"/>
  </w:num>
  <w:num w:numId="19" w16cid:durableId="9495513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ctiveWritingStyle w:appName="MSWord" w:lang="en-US" w:vendorID="64" w:dllVersion="4096" w:nlCheck="1" w:checkStyle="1"/>
  <w:activeWritingStyle w:appName="MSWord" w:lang="en-HK" w:vendorID="64" w:dllVersion="4096" w:nlCheck="1" w:checkStyle="0"/>
  <w:activeWritingStyle w:appName="MSWord" w:lang="en-HK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HK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2sDC1MDUxMzMwNDNR0lEKTi0uzszPAykwMqkFANCnjBMtAAAA"/>
  </w:docVars>
  <w:rsids>
    <w:rsidRoot w:val="00F422FB"/>
    <w:rsid w:val="00000929"/>
    <w:rsid w:val="000013F8"/>
    <w:rsid w:val="00001A87"/>
    <w:rsid w:val="00002A74"/>
    <w:rsid w:val="000037BB"/>
    <w:rsid w:val="000037D3"/>
    <w:rsid w:val="000037E4"/>
    <w:rsid w:val="000038B9"/>
    <w:rsid w:val="00003B37"/>
    <w:rsid w:val="00004FA3"/>
    <w:rsid w:val="00006920"/>
    <w:rsid w:val="00006BDE"/>
    <w:rsid w:val="00007AEF"/>
    <w:rsid w:val="00010D75"/>
    <w:rsid w:val="00010FF2"/>
    <w:rsid w:val="00011157"/>
    <w:rsid w:val="00012676"/>
    <w:rsid w:val="000129A9"/>
    <w:rsid w:val="00012C8A"/>
    <w:rsid w:val="0001301A"/>
    <w:rsid w:val="00013467"/>
    <w:rsid w:val="000138CB"/>
    <w:rsid w:val="00013945"/>
    <w:rsid w:val="00013CC6"/>
    <w:rsid w:val="000141B2"/>
    <w:rsid w:val="000145AB"/>
    <w:rsid w:val="00014D96"/>
    <w:rsid w:val="000160EB"/>
    <w:rsid w:val="000161DA"/>
    <w:rsid w:val="000162D3"/>
    <w:rsid w:val="000169DA"/>
    <w:rsid w:val="00016B53"/>
    <w:rsid w:val="00017983"/>
    <w:rsid w:val="00017ABF"/>
    <w:rsid w:val="00020C2D"/>
    <w:rsid w:val="0002105C"/>
    <w:rsid w:val="00021139"/>
    <w:rsid w:val="00021414"/>
    <w:rsid w:val="000219D2"/>
    <w:rsid w:val="00021ADD"/>
    <w:rsid w:val="00021DEE"/>
    <w:rsid w:val="00021FD5"/>
    <w:rsid w:val="00023506"/>
    <w:rsid w:val="00023509"/>
    <w:rsid w:val="00023B9A"/>
    <w:rsid w:val="00024177"/>
    <w:rsid w:val="0002453F"/>
    <w:rsid w:val="0002498C"/>
    <w:rsid w:val="00024E27"/>
    <w:rsid w:val="00025005"/>
    <w:rsid w:val="000256DE"/>
    <w:rsid w:val="00025D32"/>
    <w:rsid w:val="00025E34"/>
    <w:rsid w:val="00026914"/>
    <w:rsid w:val="00026BEC"/>
    <w:rsid w:val="00026F44"/>
    <w:rsid w:val="000273B3"/>
    <w:rsid w:val="00027584"/>
    <w:rsid w:val="0002780C"/>
    <w:rsid w:val="000279DA"/>
    <w:rsid w:val="00030881"/>
    <w:rsid w:val="00031225"/>
    <w:rsid w:val="0003145F"/>
    <w:rsid w:val="00031527"/>
    <w:rsid w:val="00031C50"/>
    <w:rsid w:val="000321D2"/>
    <w:rsid w:val="000327EC"/>
    <w:rsid w:val="00032917"/>
    <w:rsid w:val="00032E35"/>
    <w:rsid w:val="00033A0E"/>
    <w:rsid w:val="00033F50"/>
    <w:rsid w:val="00034FE4"/>
    <w:rsid w:val="000355CA"/>
    <w:rsid w:val="00035FBA"/>
    <w:rsid w:val="00036125"/>
    <w:rsid w:val="0003628C"/>
    <w:rsid w:val="00036EFF"/>
    <w:rsid w:val="0003786A"/>
    <w:rsid w:val="00037E2B"/>
    <w:rsid w:val="0004044F"/>
    <w:rsid w:val="00040475"/>
    <w:rsid w:val="000405D0"/>
    <w:rsid w:val="00040B02"/>
    <w:rsid w:val="00041EA9"/>
    <w:rsid w:val="0004229C"/>
    <w:rsid w:val="00042B55"/>
    <w:rsid w:val="00042C6C"/>
    <w:rsid w:val="00042DD3"/>
    <w:rsid w:val="00043099"/>
    <w:rsid w:val="000430FB"/>
    <w:rsid w:val="00043DCA"/>
    <w:rsid w:val="00044007"/>
    <w:rsid w:val="00044115"/>
    <w:rsid w:val="00044967"/>
    <w:rsid w:val="00044B9C"/>
    <w:rsid w:val="00044D77"/>
    <w:rsid w:val="000452D4"/>
    <w:rsid w:val="00045B10"/>
    <w:rsid w:val="00045B5E"/>
    <w:rsid w:val="00045C8E"/>
    <w:rsid w:val="00045F3A"/>
    <w:rsid w:val="00047C0E"/>
    <w:rsid w:val="00047F1E"/>
    <w:rsid w:val="00050036"/>
    <w:rsid w:val="0005043A"/>
    <w:rsid w:val="000507B2"/>
    <w:rsid w:val="000515A5"/>
    <w:rsid w:val="00051EBF"/>
    <w:rsid w:val="0005213F"/>
    <w:rsid w:val="0005312E"/>
    <w:rsid w:val="00053CB1"/>
    <w:rsid w:val="00053E92"/>
    <w:rsid w:val="00054241"/>
    <w:rsid w:val="00054B9A"/>
    <w:rsid w:val="0005513A"/>
    <w:rsid w:val="00055F5E"/>
    <w:rsid w:val="0005627A"/>
    <w:rsid w:val="00056580"/>
    <w:rsid w:val="00056752"/>
    <w:rsid w:val="000569D9"/>
    <w:rsid w:val="00057CF7"/>
    <w:rsid w:val="00057EF0"/>
    <w:rsid w:val="0006000C"/>
    <w:rsid w:val="00061747"/>
    <w:rsid w:val="00061A8B"/>
    <w:rsid w:val="00062BE4"/>
    <w:rsid w:val="000634C2"/>
    <w:rsid w:val="00063D6C"/>
    <w:rsid w:val="00063EB2"/>
    <w:rsid w:val="00064F1D"/>
    <w:rsid w:val="00064FE5"/>
    <w:rsid w:val="00065398"/>
    <w:rsid w:val="0006540B"/>
    <w:rsid w:val="00066851"/>
    <w:rsid w:val="000668AE"/>
    <w:rsid w:val="00066B86"/>
    <w:rsid w:val="00066CF6"/>
    <w:rsid w:val="00066D6C"/>
    <w:rsid w:val="00070ABA"/>
    <w:rsid w:val="00071425"/>
    <w:rsid w:val="00072A4E"/>
    <w:rsid w:val="00072E41"/>
    <w:rsid w:val="00073D85"/>
    <w:rsid w:val="00074E54"/>
    <w:rsid w:val="0007569E"/>
    <w:rsid w:val="0007572A"/>
    <w:rsid w:val="00075E10"/>
    <w:rsid w:val="0007663C"/>
    <w:rsid w:val="00076982"/>
    <w:rsid w:val="00077410"/>
    <w:rsid w:val="00077650"/>
    <w:rsid w:val="0007784D"/>
    <w:rsid w:val="00077B54"/>
    <w:rsid w:val="00077CA5"/>
    <w:rsid w:val="00080E9D"/>
    <w:rsid w:val="0008101E"/>
    <w:rsid w:val="00081021"/>
    <w:rsid w:val="00082F06"/>
    <w:rsid w:val="00083A38"/>
    <w:rsid w:val="0008485E"/>
    <w:rsid w:val="000848E1"/>
    <w:rsid w:val="000849A1"/>
    <w:rsid w:val="0008576B"/>
    <w:rsid w:val="00086082"/>
    <w:rsid w:val="0008624D"/>
    <w:rsid w:val="00086928"/>
    <w:rsid w:val="0008759E"/>
    <w:rsid w:val="00087CD8"/>
    <w:rsid w:val="000901EF"/>
    <w:rsid w:val="00091641"/>
    <w:rsid w:val="000916A6"/>
    <w:rsid w:val="00092125"/>
    <w:rsid w:val="0009243C"/>
    <w:rsid w:val="000931B3"/>
    <w:rsid w:val="00093BE9"/>
    <w:rsid w:val="00094D88"/>
    <w:rsid w:val="000950EA"/>
    <w:rsid w:val="000969F4"/>
    <w:rsid w:val="00096AEF"/>
    <w:rsid w:val="00096D32"/>
    <w:rsid w:val="00097D91"/>
    <w:rsid w:val="000A00A0"/>
    <w:rsid w:val="000A0151"/>
    <w:rsid w:val="000A106D"/>
    <w:rsid w:val="000A1D35"/>
    <w:rsid w:val="000A1DA1"/>
    <w:rsid w:val="000A1FDF"/>
    <w:rsid w:val="000A2403"/>
    <w:rsid w:val="000A2A78"/>
    <w:rsid w:val="000A35D7"/>
    <w:rsid w:val="000A39C5"/>
    <w:rsid w:val="000A4214"/>
    <w:rsid w:val="000A479E"/>
    <w:rsid w:val="000A4AF0"/>
    <w:rsid w:val="000A4CDF"/>
    <w:rsid w:val="000A4FED"/>
    <w:rsid w:val="000A546E"/>
    <w:rsid w:val="000A5F6D"/>
    <w:rsid w:val="000A6248"/>
    <w:rsid w:val="000A658E"/>
    <w:rsid w:val="000A67AD"/>
    <w:rsid w:val="000A6CC2"/>
    <w:rsid w:val="000A75C7"/>
    <w:rsid w:val="000A77DC"/>
    <w:rsid w:val="000A781E"/>
    <w:rsid w:val="000A7BC3"/>
    <w:rsid w:val="000B00D2"/>
    <w:rsid w:val="000B0581"/>
    <w:rsid w:val="000B0B66"/>
    <w:rsid w:val="000B2090"/>
    <w:rsid w:val="000B2165"/>
    <w:rsid w:val="000B279C"/>
    <w:rsid w:val="000B2B70"/>
    <w:rsid w:val="000B2B74"/>
    <w:rsid w:val="000B34A5"/>
    <w:rsid w:val="000B38AC"/>
    <w:rsid w:val="000B3AEC"/>
    <w:rsid w:val="000B4213"/>
    <w:rsid w:val="000B43A7"/>
    <w:rsid w:val="000B44C7"/>
    <w:rsid w:val="000B4CF9"/>
    <w:rsid w:val="000B56A0"/>
    <w:rsid w:val="000B5980"/>
    <w:rsid w:val="000B64DE"/>
    <w:rsid w:val="000B69E5"/>
    <w:rsid w:val="000B6A58"/>
    <w:rsid w:val="000B6C65"/>
    <w:rsid w:val="000B7099"/>
    <w:rsid w:val="000B724F"/>
    <w:rsid w:val="000C0B90"/>
    <w:rsid w:val="000C139D"/>
    <w:rsid w:val="000C1A44"/>
    <w:rsid w:val="000C2AF5"/>
    <w:rsid w:val="000C2B4D"/>
    <w:rsid w:val="000C2E74"/>
    <w:rsid w:val="000C2F8F"/>
    <w:rsid w:val="000C32A2"/>
    <w:rsid w:val="000C3D4D"/>
    <w:rsid w:val="000C3FBE"/>
    <w:rsid w:val="000C4025"/>
    <w:rsid w:val="000C4134"/>
    <w:rsid w:val="000C4779"/>
    <w:rsid w:val="000C51C4"/>
    <w:rsid w:val="000C591F"/>
    <w:rsid w:val="000C5A53"/>
    <w:rsid w:val="000C5E34"/>
    <w:rsid w:val="000C729E"/>
    <w:rsid w:val="000C78A3"/>
    <w:rsid w:val="000D022E"/>
    <w:rsid w:val="000D1CCF"/>
    <w:rsid w:val="000D20A1"/>
    <w:rsid w:val="000D248F"/>
    <w:rsid w:val="000D26D1"/>
    <w:rsid w:val="000D2DC5"/>
    <w:rsid w:val="000D3320"/>
    <w:rsid w:val="000D41E9"/>
    <w:rsid w:val="000D49A5"/>
    <w:rsid w:val="000D51EB"/>
    <w:rsid w:val="000D528F"/>
    <w:rsid w:val="000D6293"/>
    <w:rsid w:val="000D62D1"/>
    <w:rsid w:val="000D6871"/>
    <w:rsid w:val="000D6AD1"/>
    <w:rsid w:val="000D6ED9"/>
    <w:rsid w:val="000E068B"/>
    <w:rsid w:val="000E0744"/>
    <w:rsid w:val="000E1AA2"/>
    <w:rsid w:val="000E1C10"/>
    <w:rsid w:val="000E2C5A"/>
    <w:rsid w:val="000E38A6"/>
    <w:rsid w:val="000E395E"/>
    <w:rsid w:val="000E3B22"/>
    <w:rsid w:val="000E3DE0"/>
    <w:rsid w:val="000E3E5C"/>
    <w:rsid w:val="000E43B8"/>
    <w:rsid w:val="000E4836"/>
    <w:rsid w:val="000E57C8"/>
    <w:rsid w:val="000E5D18"/>
    <w:rsid w:val="000E603D"/>
    <w:rsid w:val="000E61A7"/>
    <w:rsid w:val="000E66F0"/>
    <w:rsid w:val="000E6780"/>
    <w:rsid w:val="000E69E5"/>
    <w:rsid w:val="000E6C2E"/>
    <w:rsid w:val="000E724D"/>
    <w:rsid w:val="000E7802"/>
    <w:rsid w:val="000F059F"/>
    <w:rsid w:val="000F0696"/>
    <w:rsid w:val="000F0B0A"/>
    <w:rsid w:val="000F0C62"/>
    <w:rsid w:val="000F0E3B"/>
    <w:rsid w:val="000F12D5"/>
    <w:rsid w:val="000F1B86"/>
    <w:rsid w:val="000F23A6"/>
    <w:rsid w:val="000F2B51"/>
    <w:rsid w:val="000F3265"/>
    <w:rsid w:val="000F3D19"/>
    <w:rsid w:val="000F41C6"/>
    <w:rsid w:val="000F4FFB"/>
    <w:rsid w:val="000F5D79"/>
    <w:rsid w:val="000F647B"/>
    <w:rsid w:val="000F669C"/>
    <w:rsid w:val="000F6AE4"/>
    <w:rsid w:val="000F7A5B"/>
    <w:rsid w:val="0010000D"/>
    <w:rsid w:val="00100074"/>
    <w:rsid w:val="0010021E"/>
    <w:rsid w:val="001004A5"/>
    <w:rsid w:val="00100DB7"/>
    <w:rsid w:val="0010236D"/>
    <w:rsid w:val="00102667"/>
    <w:rsid w:val="00103B93"/>
    <w:rsid w:val="00103C6C"/>
    <w:rsid w:val="00104211"/>
    <w:rsid w:val="001042A6"/>
    <w:rsid w:val="0010431E"/>
    <w:rsid w:val="00104820"/>
    <w:rsid w:val="0010490A"/>
    <w:rsid w:val="00104B5C"/>
    <w:rsid w:val="00104BBB"/>
    <w:rsid w:val="00104FDC"/>
    <w:rsid w:val="0010523D"/>
    <w:rsid w:val="001054E0"/>
    <w:rsid w:val="00105E77"/>
    <w:rsid w:val="00107962"/>
    <w:rsid w:val="00107A50"/>
    <w:rsid w:val="00110A52"/>
    <w:rsid w:val="00110A72"/>
    <w:rsid w:val="00110C31"/>
    <w:rsid w:val="001114C4"/>
    <w:rsid w:val="00111ACE"/>
    <w:rsid w:val="00112027"/>
    <w:rsid w:val="001120CB"/>
    <w:rsid w:val="00112D12"/>
    <w:rsid w:val="00113999"/>
    <w:rsid w:val="00114704"/>
    <w:rsid w:val="00115E53"/>
    <w:rsid w:val="001170DF"/>
    <w:rsid w:val="00117327"/>
    <w:rsid w:val="00117657"/>
    <w:rsid w:val="00117C31"/>
    <w:rsid w:val="00117F66"/>
    <w:rsid w:val="00120241"/>
    <w:rsid w:val="00120E65"/>
    <w:rsid w:val="00120F45"/>
    <w:rsid w:val="00121071"/>
    <w:rsid w:val="0012130C"/>
    <w:rsid w:val="00121EE6"/>
    <w:rsid w:val="00122BF0"/>
    <w:rsid w:val="00122F85"/>
    <w:rsid w:val="001241EC"/>
    <w:rsid w:val="00124240"/>
    <w:rsid w:val="0012491E"/>
    <w:rsid w:val="001250AC"/>
    <w:rsid w:val="00126204"/>
    <w:rsid w:val="0012631E"/>
    <w:rsid w:val="00126353"/>
    <w:rsid w:val="001266B7"/>
    <w:rsid w:val="0012673B"/>
    <w:rsid w:val="00126E3E"/>
    <w:rsid w:val="00127DB2"/>
    <w:rsid w:val="00130244"/>
    <w:rsid w:val="00130678"/>
    <w:rsid w:val="00130B8D"/>
    <w:rsid w:val="001311EC"/>
    <w:rsid w:val="00131B8F"/>
    <w:rsid w:val="001320AF"/>
    <w:rsid w:val="00132904"/>
    <w:rsid w:val="001330F5"/>
    <w:rsid w:val="001333D5"/>
    <w:rsid w:val="001334FB"/>
    <w:rsid w:val="0013377E"/>
    <w:rsid w:val="00134808"/>
    <w:rsid w:val="00134C0F"/>
    <w:rsid w:val="00135040"/>
    <w:rsid w:val="00135274"/>
    <w:rsid w:val="00135A05"/>
    <w:rsid w:val="00135A5F"/>
    <w:rsid w:val="00135D82"/>
    <w:rsid w:val="00136BB4"/>
    <w:rsid w:val="00137765"/>
    <w:rsid w:val="001377E4"/>
    <w:rsid w:val="0013780E"/>
    <w:rsid w:val="00137B9A"/>
    <w:rsid w:val="00137C57"/>
    <w:rsid w:val="00140017"/>
    <w:rsid w:val="001401E1"/>
    <w:rsid w:val="00141192"/>
    <w:rsid w:val="001414CE"/>
    <w:rsid w:val="00141C7C"/>
    <w:rsid w:val="00141F13"/>
    <w:rsid w:val="0014246B"/>
    <w:rsid w:val="00142A85"/>
    <w:rsid w:val="00142F3A"/>
    <w:rsid w:val="00142FC0"/>
    <w:rsid w:val="00143208"/>
    <w:rsid w:val="0014340D"/>
    <w:rsid w:val="00143868"/>
    <w:rsid w:val="001449A9"/>
    <w:rsid w:val="00145017"/>
    <w:rsid w:val="00145525"/>
    <w:rsid w:val="001458E2"/>
    <w:rsid w:val="00145F49"/>
    <w:rsid w:val="0014640F"/>
    <w:rsid w:val="00146710"/>
    <w:rsid w:val="00146CB9"/>
    <w:rsid w:val="00150933"/>
    <w:rsid w:val="001515E9"/>
    <w:rsid w:val="00152E67"/>
    <w:rsid w:val="00152E84"/>
    <w:rsid w:val="00152FA3"/>
    <w:rsid w:val="00153393"/>
    <w:rsid w:val="00153910"/>
    <w:rsid w:val="00153B8F"/>
    <w:rsid w:val="00154310"/>
    <w:rsid w:val="00154ED3"/>
    <w:rsid w:val="00154FD9"/>
    <w:rsid w:val="00155315"/>
    <w:rsid w:val="001553BD"/>
    <w:rsid w:val="0015566E"/>
    <w:rsid w:val="00155A57"/>
    <w:rsid w:val="001560B9"/>
    <w:rsid w:val="0015737F"/>
    <w:rsid w:val="00157A86"/>
    <w:rsid w:val="00157AD2"/>
    <w:rsid w:val="00157F3A"/>
    <w:rsid w:val="00160045"/>
    <w:rsid w:val="00161597"/>
    <w:rsid w:val="001617DF"/>
    <w:rsid w:val="00161F65"/>
    <w:rsid w:val="0016344C"/>
    <w:rsid w:val="00163646"/>
    <w:rsid w:val="00164480"/>
    <w:rsid w:val="001649F0"/>
    <w:rsid w:val="001649F5"/>
    <w:rsid w:val="0016541B"/>
    <w:rsid w:val="00166E1B"/>
    <w:rsid w:val="001670C8"/>
    <w:rsid w:val="00167433"/>
    <w:rsid w:val="00167BE9"/>
    <w:rsid w:val="00167C6C"/>
    <w:rsid w:val="0017011F"/>
    <w:rsid w:val="0017043D"/>
    <w:rsid w:val="0017062C"/>
    <w:rsid w:val="001707A9"/>
    <w:rsid w:val="00170871"/>
    <w:rsid w:val="00170949"/>
    <w:rsid w:val="00170A24"/>
    <w:rsid w:val="00170F93"/>
    <w:rsid w:val="00172AD7"/>
    <w:rsid w:val="00172C7C"/>
    <w:rsid w:val="001733F5"/>
    <w:rsid w:val="0017340F"/>
    <w:rsid w:val="001734AE"/>
    <w:rsid w:val="001743DD"/>
    <w:rsid w:val="00174487"/>
    <w:rsid w:val="001744B4"/>
    <w:rsid w:val="00174746"/>
    <w:rsid w:val="00174BEA"/>
    <w:rsid w:val="0017595A"/>
    <w:rsid w:val="00175F25"/>
    <w:rsid w:val="00176017"/>
    <w:rsid w:val="00176AEB"/>
    <w:rsid w:val="00176D02"/>
    <w:rsid w:val="00177860"/>
    <w:rsid w:val="00177D07"/>
    <w:rsid w:val="00180758"/>
    <w:rsid w:val="00180B2D"/>
    <w:rsid w:val="00181677"/>
    <w:rsid w:val="00181688"/>
    <w:rsid w:val="00181BEC"/>
    <w:rsid w:val="00181D9E"/>
    <w:rsid w:val="00182388"/>
    <w:rsid w:val="00182F48"/>
    <w:rsid w:val="0018441B"/>
    <w:rsid w:val="00186513"/>
    <w:rsid w:val="0018669A"/>
    <w:rsid w:val="00186CA8"/>
    <w:rsid w:val="00187388"/>
    <w:rsid w:val="001874B5"/>
    <w:rsid w:val="0019039B"/>
    <w:rsid w:val="00192293"/>
    <w:rsid w:val="00192B2C"/>
    <w:rsid w:val="001941CA"/>
    <w:rsid w:val="0019496A"/>
    <w:rsid w:val="00194C25"/>
    <w:rsid w:val="00194D4D"/>
    <w:rsid w:val="00194EBA"/>
    <w:rsid w:val="001964D9"/>
    <w:rsid w:val="001966FA"/>
    <w:rsid w:val="00196F43"/>
    <w:rsid w:val="00197581"/>
    <w:rsid w:val="001A05E4"/>
    <w:rsid w:val="001A07D8"/>
    <w:rsid w:val="001A1014"/>
    <w:rsid w:val="001A11BA"/>
    <w:rsid w:val="001A1D13"/>
    <w:rsid w:val="001A20A0"/>
    <w:rsid w:val="001A24D7"/>
    <w:rsid w:val="001A2593"/>
    <w:rsid w:val="001A25A7"/>
    <w:rsid w:val="001A30F4"/>
    <w:rsid w:val="001A3411"/>
    <w:rsid w:val="001A39BD"/>
    <w:rsid w:val="001A3F24"/>
    <w:rsid w:val="001A5A13"/>
    <w:rsid w:val="001A5EC1"/>
    <w:rsid w:val="001A6131"/>
    <w:rsid w:val="001A6BF4"/>
    <w:rsid w:val="001A72BF"/>
    <w:rsid w:val="001A7BEF"/>
    <w:rsid w:val="001B00AE"/>
    <w:rsid w:val="001B0E9E"/>
    <w:rsid w:val="001B0EB4"/>
    <w:rsid w:val="001B2187"/>
    <w:rsid w:val="001B29AE"/>
    <w:rsid w:val="001B2C3F"/>
    <w:rsid w:val="001B4297"/>
    <w:rsid w:val="001B441A"/>
    <w:rsid w:val="001B4824"/>
    <w:rsid w:val="001B4CDE"/>
    <w:rsid w:val="001B5144"/>
    <w:rsid w:val="001B52DE"/>
    <w:rsid w:val="001B540B"/>
    <w:rsid w:val="001B651C"/>
    <w:rsid w:val="001B665F"/>
    <w:rsid w:val="001B6D15"/>
    <w:rsid w:val="001B71FE"/>
    <w:rsid w:val="001B7C39"/>
    <w:rsid w:val="001B7D9F"/>
    <w:rsid w:val="001C0470"/>
    <w:rsid w:val="001C0607"/>
    <w:rsid w:val="001C06E5"/>
    <w:rsid w:val="001C0756"/>
    <w:rsid w:val="001C0A9D"/>
    <w:rsid w:val="001C0BD6"/>
    <w:rsid w:val="001C0DA4"/>
    <w:rsid w:val="001C1405"/>
    <w:rsid w:val="001C1AB4"/>
    <w:rsid w:val="001C1AC0"/>
    <w:rsid w:val="001C1D88"/>
    <w:rsid w:val="001C321C"/>
    <w:rsid w:val="001C4120"/>
    <w:rsid w:val="001C4BB4"/>
    <w:rsid w:val="001C5280"/>
    <w:rsid w:val="001C584E"/>
    <w:rsid w:val="001C5B05"/>
    <w:rsid w:val="001C6EB2"/>
    <w:rsid w:val="001C74A2"/>
    <w:rsid w:val="001C74CA"/>
    <w:rsid w:val="001C7847"/>
    <w:rsid w:val="001D18D7"/>
    <w:rsid w:val="001D2026"/>
    <w:rsid w:val="001D25CE"/>
    <w:rsid w:val="001D2DB3"/>
    <w:rsid w:val="001D32BB"/>
    <w:rsid w:val="001D397C"/>
    <w:rsid w:val="001D3CB6"/>
    <w:rsid w:val="001D3FB5"/>
    <w:rsid w:val="001D458C"/>
    <w:rsid w:val="001D4B04"/>
    <w:rsid w:val="001D517C"/>
    <w:rsid w:val="001D5509"/>
    <w:rsid w:val="001D5641"/>
    <w:rsid w:val="001D58F5"/>
    <w:rsid w:val="001D6621"/>
    <w:rsid w:val="001D7C9B"/>
    <w:rsid w:val="001D7D7A"/>
    <w:rsid w:val="001E0254"/>
    <w:rsid w:val="001E03C7"/>
    <w:rsid w:val="001E16C9"/>
    <w:rsid w:val="001E1918"/>
    <w:rsid w:val="001E2552"/>
    <w:rsid w:val="001E50CE"/>
    <w:rsid w:val="001E5250"/>
    <w:rsid w:val="001E535E"/>
    <w:rsid w:val="001E67E8"/>
    <w:rsid w:val="001E7CA3"/>
    <w:rsid w:val="001F0E32"/>
    <w:rsid w:val="001F104F"/>
    <w:rsid w:val="001F1323"/>
    <w:rsid w:val="001F1A96"/>
    <w:rsid w:val="001F1CF8"/>
    <w:rsid w:val="001F46E3"/>
    <w:rsid w:val="001F4751"/>
    <w:rsid w:val="001F4A3A"/>
    <w:rsid w:val="001F4C81"/>
    <w:rsid w:val="001F5CA9"/>
    <w:rsid w:val="001F5E90"/>
    <w:rsid w:val="001F5FD1"/>
    <w:rsid w:val="00200468"/>
    <w:rsid w:val="00201C6E"/>
    <w:rsid w:val="00201DB5"/>
    <w:rsid w:val="00201E52"/>
    <w:rsid w:val="00202F77"/>
    <w:rsid w:val="00203A92"/>
    <w:rsid w:val="0020496C"/>
    <w:rsid w:val="002051AC"/>
    <w:rsid w:val="00205F19"/>
    <w:rsid w:val="00206DAE"/>
    <w:rsid w:val="00206EF7"/>
    <w:rsid w:val="00207242"/>
    <w:rsid w:val="00207399"/>
    <w:rsid w:val="002103FE"/>
    <w:rsid w:val="00210A37"/>
    <w:rsid w:val="00210D77"/>
    <w:rsid w:val="0021149D"/>
    <w:rsid w:val="00211810"/>
    <w:rsid w:val="00211D04"/>
    <w:rsid w:val="00212BAB"/>
    <w:rsid w:val="00212D14"/>
    <w:rsid w:val="00213052"/>
    <w:rsid w:val="00213114"/>
    <w:rsid w:val="0021397D"/>
    <w:rsid w:val="00213A3D"/>
    <w:rsid w:val="0021430F"/>
    <w:rsid w:val="0021487F"/>
    <w:rsid w:val="00214B1E"/>
    <w:rsid w:val="00215170"/>
    <w:rsid w:val="00215323"/>
    <w:rsid w:val="002157E8"/>
    <w:rsid w:val="00215B08"/>
    <w:rsid w:val="00217409"/>
    <w:rsid w:val="002174CA"/>
    <w:rsid w:val="00217E5D"/>
    <w:rsid w:val="00220048"/>
    <w:rsid w:val="00220757"/>
    <w:rsid w:val="002207C6"/>
    <w:rsid w:val="00221070"/>
    <w:rsid w:val="00222D49"/>
    <w:rsid w:val="00222DC1"/>
    <w:rsid w:val="002232C2"/>
    <w:rsid w:val="00223E61"/>
    <w:rsid w:val="00224933"/>
    <w:rsid w:val="00224B34"/>
    <w:rsid w:val="00224C73"/>
    <w:rsid w:val="00224CCC"/>
    <w:rsid w:val="00224EC4"/>
    <w:rsid w:val="00225970"/>
    <w:rsid w:val="00225A0A"/>
    <w:rsid w:val="00225F1A"/>
    <w:rsid w:val="0022600E"/>
    <w:rsid w:val="0022776C"/>
    <w:rsid w:val="0022777D"/>
    <w:rsid w:val="00230B1A"/>
    <w:rsid w:val="00230B83"/>
    <w:rsid w:val="0023163E"/>
    <w:rsid w:val="00231C71"/>
    <w:rsid w:val="00231D41"/>
    <w:rsid w:val="0023213B"/>
    <w:rsid w:val="00232258"/>
    <w:rsid w:val="002324C5"/>
    <w:rsid w:val="00232BF3"/>
    <w:rsid w:val="00232CD1"/>
    <w:rsid w:val="00232DB4"/>
    <w:rsid w:val="00233B21"/>
    <w:rsid w:val="00234A51"/>
    <w:rsid w:val="00235065"/>
    <w:rsid w:val="0023548C"/>
    <w:rsid w:val="00236145"/>
    <w:rsid w:val="00236B6F"/>
    <w:rsid w:val="002372ED"/>
    <w:rsid w:val="00237B26"/>
    <w:rsid w:val="00237C59"/>
    <w:rsid w:val="00237C78"/>
    <w:rsid w:val="00240827"/>
    <w:rsid w:val="00240F3A"/>
    <w:rsid w:val="0024169F"/>
    <w:rsid w:val="002417BC"/>
    <w:rsid w:val="00241AFE"/>
    <w:rsid w:val="00241B07"/>
    <w:rsid w:val="0024335E"/>
    <w:rsid w:val="002443DD"/>
    <w:rsid w:val="00244CF9"/>
    <w:rsid w:val="00244DBB"/>
    <w:rsid w:val="00246AFD"/>
    <w:rsid w:val="00250288"/>
    <w:rsid w:val="002502C6"/>
    <w:rsid w:val="002504E7"/>
    <w:rsid w:val="00250CF9"/>
    <w:rsid w:val="00251584"/>
    <w:rsid w:val="0025205D"/>
    <w:rsid w:val="0025215D"/>
    <w:rsid w:val="00252537"/>
    <w:rsid w:val="00252DA5"/>
    <w:rsid w:val="002530D7"/>
    <w:rsid w:val="00253609"/>
    <w:rsid w:val="0025392C"/>
    <w:rsid w:val="002547E2"/>
    <w:rsid w:val="002548A9"/>
    <w:rsid w:val="0025563D"/>
    <w:rsid w:val="00255837"/>
    <w:rsid w:val="00256027"/>
    <w:rsid w:val="002560CB"/>
    <w:rsid w:val="002570D1"/>
    <w:rsid w:val="00257558"/>
    <w:rsid w:val="0025774F"/>
    <w:rsid w:val="0025788F"/>
    <w:rsid w:val="00257F5B"/>
    <w:rsid w:val="0026072F"/>
    <w:rsid w:val="002611AA"/>
    <w:rsid w:val="00261364"/>
    <w:rsid w:val="0026313E"/>
    <w:rsid w:val="002631E3"/>
    <w:rsid w:val="00263578"/>
    <w:rsid w:val="002635E9"/>
    <w:rsid w:val="0026361A"/>
    <w:rsid w:val="00263BA9"/>
    <w:rsid w:val="00263D3F"/>
    <w:rsid w:val="00264137"/>
    <w:rsid w:val="00264C9A"/>
    <w:rsid w:val="00264DD8"/>
    <w:rsid w:val="0026682D"/>
    <w:rsid w:val="00266D3C"/>
    <w:rsid w:val="0026732D"/>
    <w:rsid w:val="00267390"/>
    <w:rsid w:val="00267B93"/>
    <w:rsid w:val="00271544"/>
    <w:rsid w:val="00271EE3"/>
    <w:rsid w:val="00272521"/>
    <w:rsid w:val="002734B7"/>
    <w:rsid w:val="0027393B"/>
    <w:rsid w:val="00273ACB"/>
    <w:rsid w:val="00274526"/>
    <w:rsid w:val="00274AE1"/>
    <w:rsid w:val="00274CAF"/>
    <w:rsid w:val="002752E2"/>
    <w:rsid w:val="00275DFE"/>
    <w:rsid w:val="00275E3F"/>
    <w:rsid w:val="00276A1F"/>
    <w:rsid w:val="002777B8"/>
    <w:rsid w:val="00280915"/>
    <w:rsid w:val="00281328"/>
    <w:rsid w:val="00281468"/>
    <w:rsid w:val="0028185B"/>
    <w:rsid w:val="00281CA3"/>
    <w:rsid w:val="0028261C"/>
    <w:rsid w:val="002826C5"/>
    <w:rsid w:val="002831ED"/>
    <w:rsid w:val="0028440A"/>
    <w:rsid w:val="00284856"/>
    <w:rsid w:val="00285902"/>
    <w:rsid w:val="00286083"/>
    <w:rsid w:val="002867F0"/>
    <w:rsid w:val="00286AC5"/>
    <w:rsid w:val="00286C3C"/>
    <w:rsid w:val="00286E3D"/>
    <w:rsid w:val="0028759C"/>
    <w:rsid w:val="0028770F"/>
    <w:rsid w:val="00290136"/>
    <w:rsid w:val="0029026D"/>
    <w:rsid w:val="00290502"/>
    <w:rsid w:val="00290D9E"/>
    <w:rsid w:val="00291015"/>
    <w:rsid w:val="00291A06"/>
    <w:rsid w:val="002928D4"/>
    <w:rsid w:val="00292ACA"/>
    <w:rsid w:val="002932ED"/>
    <w:rsid w:val="00293425"/>
    <w:rsid w:val="00293943"/>
    <w:rsid w:val="00293C59"/>
    <w:rsid w:val="00293E9E"/>
    <w:rsid w:val="002941F0"/>
    <w:rsid w:val="00294395"/>
    <w:rsid w:val="00294A1B"/>
    <w:rsid w:val="00294A37"/>
    <w:rsid w:val="002950C7"/>
    <w:rsid w:val="002950F4"/>
    <w:rsid w:val="00295242"/>
    <w:rsid w:val="00295C49"/>
    <w:rsid w:val="0029672E"/>
    <w:rsid w:val="002967AC"/>
    <w:rsid w:val="002967B7"/>
    <w:rsid w:val="00296DDF"/>
    <w:rsid w:val="002973C3"/>
    <w:rsid w:val="002974DE"/>
    <w:rsid w:val="002A06AA"/>
    <w:rsid w:val="002A070F"/>
    <w:rsid w:val="002A0CE1"/>
    <w:rsid w:val="002A0DC6"/>
    <w:rsid w:val="002A0E2C"/>
    <w:rsid w:val="002A2280"/>
    <w:rsid w:val="002A22F4"/>
    <w:rsid w:val="002A28F0"/>
    <w:rsid w:val="002A5049"/>
    <w:rsid w:val="002A516E"/>
    <w:rsid w:val="002A5CDA"/>
    <w:rsid w:val="002A5D89"/>
    <w:rsid w:val="002A6BBF"/>
    <w:rsid w:val="002A744D"/>
    <w:rsid w:val="002B03A2"/>
    <w:rsid w:val="002B0741"/>
    <w:rsid w:val="002B0CCA"/>
    <w:rsid w:val="002B1223"/>
    <w:rsid w:val="002B18E8"/>
    <w:rsid w:val="002B1AFE"/>
    <w:rsid w:val="002B1E92"/>
    <w:rsid w:val="002B23F8"/>
    <w:rsid w:val="002B285B"/>
    <w:rsid w:val="002B3063"/>
    <w:rsid w:val="002B3741"/>
    <w:rsid w:val="002B3AA7"/>
    <w:rsid w:val="002B439D"/>
    <w:rsid w:val="002B4678"/>
    <w:rsid w:val="002B5376"/>
    <w:rsid w:val="002B5EA6"/>
    <w:rsid w:val="002B61EA"/>
    <w:rsid w:val="002B70FA"/>
    <w:rsid w:val="002B720E"/>
    <w:rsid w:val="002B7364"/>
    <w:rsid w:val="002B7694"/>
    <w:rsid w:val="002C0BFA"/>
    <w:rsid w:val="002C11DB"/>
    <w:rsid w:val="002C132B"/>
    <w:rsid w:val="002C14D8"/>
    <w:rsid w:val="002C164B"/>
    <w:rsid w:val="002C1D4F"/>
    <w:rsid w:val="002C28F9"/>
    <w:rsid w:val="002C2F2C"/>
    <w:rsid w:val="002C3041"/>
    <w:rsid w:val="002C33CC"/>
    <w:rsid w:val="002C34B7"/>
    <w:rsid w:val="002C3A01"/>
    <w:rsid w:val="002C3ACA"/>
    <w:rsid w:val="002C3E52"/>
    <w:rsid w:val="002C47E4"/>
    <w:rsid w:val="002C503B"/>
    <w:rsid w:val="002C592A"/>
    <w:rsid w:val="002C68E0"/>
    <w:rsid w:val="002C7313"/>
    <w:rsid w:val="002C74AA"/>
    <w:rsid w:val="002C7632"/>
    <w:rsid w:val="002C77B0"/>
    <w:rsid w:val="002C7AD2"/>
    <w:rsid w:val="002C7EB3"/>
    <w:rsid w:val="002D000A"/>
    <w:rsid w:val="002D0608"/>
    <w:rsid w:val="002D0B51"/>
    <w:rsid w:val="002D0CB6"/>
    <w:rsid w:val="002D0EF6"/>
    <w:rsid w:val="002D18C7"/>
    <w:rsid w:val="002D1D21"/>
    <w:rsid w:val="002D2073"/>
    <w:rsid w:val="002D22DE"/>
    <w:rsid w:val="002D365C"/>
    <w:rsid w:val="002D3769"/>
    <w:rsid w:val="002D3AC1"/>
    <w:rsid w:val="002D3CAB"/>
    <w:rsid w:val="002D43EC"/>
    <w:rsid w:val="002D4CCD"/>
    <w:rsid w:val="002D4E8F"/>
    <w:rsid w:val="002D5AAA"/>
    <w:rsid w:val="002D6D1B"/>
    <w:rsid w:val="002D7570"/>
    <w:rsid w:val="002D7804"/>
    <w:rsid w:val="002D7D0B"/>
    <w:rsid w:val="002D7E09"/>
    <w:rsid w:val="002D7E7A"/>
    <w:rsid w:val="002E0554"/>
    <w:rsid w:val="002E26BF"/>
    <w:rsid w:val="002E3C89"/>
    <w:rsid w:val="002E5392"/>
    <w:rsid w:val="002E683B"/>
    <w:rsid w:val="002E6D46"/>
    <w:rsid w:val="002E6DFD"/>
    <w:rsid w:val="002E6F69"/>
    <w:rsid w:val="002E77CD"/>
    <w:rsid w:val="002E79EA"/>
    <w:rsid w:val="002E7C7B"/>
    <w:rsid w:val="002F0197"/>
    <w:rsid w:val="002F0274"/>
    <w:rsid w:val="002F0668"/>
    <w:rsid w:val="002F0692"/>
    <w:rsid w:val="002F0D4E"/>
    <w:rsid w:val="002F1AF6"/>
    <w:rsid w:val="002F1D30"/>
    <w:rsid w:val="002F1FED"/>
    <w:rsid w:val="002F2548"/>
    <w:rsid w:val="002F2EC6"/>
    <w:rsid w:val="002F3A85"/>
    <w:rsid w:val="002F4208"/>
    <w:rsid w:val="002F5B39"/>
    <w:rsid w:val="002F6076"/>
    <w:rsid w:val="002F635F"/>
    <w:rsid w:val="002F64FA"/>
    <w:rsid w:val="002F6933"/>
    <w:rsid w:val="002F7449"/>
    <w:rsid w:val="002F7833"/>
    <w:rsid w:val="00300B3D"/>
    <w:rsid w:val="00300CA7"/>
    <w:rsid w:val="00300CBA"/>
    <w:rsid w:val="00300FC1"/>
    <w:rsid w:val="00301519"/>
    <w:rsid w:val="00301E21"/>
    <w:rsid w:val="003024FA"/>
    <w:rsid w:val="00302954"/>
    <w:rsid w:val="00302B09"/>
    <w:rsid w:val="0030355C"/>
    <w:rsid w:val="00303646"/>
    <w:rsid w:val="00303846"/>
    <w:rsid w:val="0030426C"/>
    <w:rsid w:val="00304636"/>
    <w:rsid w:val="00305138"/>
    <w:rsid w:val="00305667"/>
    <w:rsid w:val="00305A78"/>
    <w:rsid w:val="00305AC4"/>
    <w:rsid w:val="00305BC5"/>
    <w:rsid w:val="0030756D"/>
    <w:rsid w:val="00310BAB"/>
    <w:rsid w:val="003116E3"/>
    <w:rsid w:val="0031182F"/>
    <w:rsid w:val="0031184E"/>
    <w:rsid w:val="0031194B"/>
    <w:rsid w:val="00312B41"/>
    <w:rsid w:val="00313842"/>
    <w:rsid w:val="00314B50"/>
    <w:rsid w:val="00316647"/>
    <w:rsid w:val="00317447"/>
    <w:rsid w:val="00317C28"/>
    <w:rsid w:val="003200EB"/>
    <w:rsid w:val="0032047B"/>
    <w:rsid w:val="003205B3"/>
    <w:rsid w:val="00320772"/>
    <w:rsid w:val="003209C9"/>
    <w:rsid w:val="00320F1E"/>
    <w:rsid w:val="0032155A"/>
    <w:rsid w:val="003216AF"/>
    <w:rsid w:val="003217B5"/>
    <w:rsid w:val="00321B46"/>
    <w:rsid w:val="00322027"/>
    <w:rsid w:val="003224E8"/>
    <w:rsid w:val="00322686"/>
    <w:rsid w:val="00322E71"/>
    <w:rsid w:val="00323212"/>
    <w:rsid w:val="0032350B"/>
    <w:rsid w:val="003241B8"/>
    <w:rsid w:val="00324848"/>
    <w:rsid w:val="00324CFF"/>
    <w:rsid w:val="00324E64"/>
    <w:rsid w:val="00324ECC"/>
    <w:rsid w:val="00325380"/>
    <w:rsid w:val="00325DE1"/>
    <w:rsid w:val="00325E4C"/>
    <w:rsid w:val="00327A0A"/>
    <w:rsid w:val="00330125"/>
    <w:rsid w:val="0033030F"/>
    <w:rsid w:val="00330DA9"/>
    <w:rsid w:val="00331585"/>
    <w:rsid w:val="003328CD"/>
    <w:rsid w:val="0033340C"/>
    <w:rsid w:val="003335A4"/>
    <w:rsid w:val="00333829"/>
    <w:rsid w:val="00333DE1"/>
    <w:rsid w:val="0033487D"/>
    <w:rsid w:val="003349EA"/>
    <w:rsid w:val="00335879"/>
    <w:rsid w:val="00335A0A"/>
    <w:rsid w:val="00335A9D"/>
    <w:rsid w:val="003365A0"/>
    <w:rsid w:val="00336D19"/>
    <w:rsid w:val="0033722C"/>
    <w:rsid w:val="00337ABC"/>
    <w:rsid w:val="00337EB7"/>
    <w:rsid w:val="0034013F"/>
    <w:rsid w:val="00340640"/>
    <w:rsid w:val="0034334D"/>
    <w:rsid w:val="00343C07"/>
    <w:rsid w:val="00343CE2"/>
    <w:rsid w:val="00343DDA"/>
    <w:rsid w:val="00345312"/>
    <w:rsid w:val="00345348"/>
    <w:rsid w:val="0034539E"/>
    <w:rsid w:val="00345B3A"/>
    <w:rsid w:val="00345C65"/>
    <w:rsid w:val="00345FF2"/>
    <w:rsid w:val="003460EE"/>
    <w:rsid w:val="0034629E"/>
    <w:rsid w:val="003468D3"/>
    <w:rsid w:val="00346919"/>
    <w:rsid w:val="00346BD5"/>
    <w:rsid w:val="00347395"/>
    <w:rsid w:val="00350065"/>
    <w:rsid w:val="00350142"/>
    <w:rsid w:val="00350BFB"/>
    <w:rsid w:val="00350CD8"/>
    <w:rsid w:val="003514D2"/>
    <w:rsid w:val="00351FAF"/>
    <w:rsid w:val="00353555"/>
    <w:rsid w:val="00353FB9"/>
    <w:rsid w:val="0035503C"/>
    <w:rsid w:val="003560DD"/>
    <w:rsid w:val="0035619E"/>
    <w:rsid w:val="003574CB"/>
    <w:rsid w:val="003576FE"/>
    <w:rsid w:val="00357883"/>
    <w:rsid w:val="00357925"/>
    <w:rsid w:val="00357937"/>
    <w:rsid w:val="00360155"/>
    <w:rsid w:val="003603D4"/>
    <w:rsid w:val="003605AA"/>
    <w:rsid w:val="00360721"/>
    <w:rsid w:val="00360729"/>
    <w:rsid w:val="00360AE3"/>
    <w:rsid w:val="003613E8"/>
    <w:rsid w:val="00361713"/>
    <w:rsid w:val="003617C5"/>
    <w:rsid w:val="003621DF"/>
    <w:rsid w:val="00362F2D"/>
    <w:rsid w:val="00362F97"/>
    <w:rsid w:val="003630DA"/>
    <w:rsid w:val="00363598"/>
    <w:rsid w:val="0036377B"/>
    <w:rsid w:val="003637A3"/>
    <w:rsid w:val="003638C5"/>
    <w:rsid w:val="00363A18"/>
    <w:rsid w:val="003640D4"/>
    <w:rsid w:val="003645DA"/>
    <w:rsid w:val="003648D4"/>
    <w:rsid w:val="00365B13"/>
    <w:rsid w:val="00366194"/>
    <w:rsid w:val="00366756"/>
    <w:rsid w:val="003672EE"/>
    <w:rsid w:val="003675E3"/>
    <w:rsid w:val="00367F4E"/>
    <w:rsid w:val="00367FCE"/>
    <w:rsid w:val="003701C9"/>
    <w:rsid w:val="00370787"/>
    <w:rsid w:val="00372321"/>
    <w:rsid w:val="0037295D"/>
    <w:rsid w:val="0037302F"/>
    <w:rsid w:val="0037361B"/>
    <w:rsid w:val="00373C8B"/>
    <w:rsid w:val="00373CE9"/>
    <w:rsid w:val="00373EAE"/>
    <w:rsid w:val="0037559D"/>
    <w:rsid w:val="00375E97"/>
    <w:rsid w:val="003767DF"/>
    <w:rsid w:val="00377381"/>
    <w:rsid w:val="00377621"/>
    <w:rsid w:val="00377809"/>
    <w:rsid w:val="0038109F"/>
    <w:rsid w:val="00381C70"/>
    <w:rsid w:val="00381CD4"/>
    <w:rsid w:val="00381D21"/>
    <w:rsid w:val="0038207A"/>
    <w:rsid w:val="003825DE"/>
    <w:rsid w:val="00382AC3"/>
    <w:rsid w:val="00382FF4"/>
    <w:rsid w:val="00383084"/>
    <w:rsid w:val="003831A6"/>
    <w:rsid w:val="003837F1"/>
    <w:rsid w:val="00383EDD"/>
    <w:rsid w:val="00384238"/>
    <w:rsid w:val="0038435E"/>
    <w:rsid w:val="003846B1"/>
    <w:rsid w:val="00386555"/>
    <w:rsid w:val="00386826"/>
    <w:rsid w:val="003871A8"/>
    <w:rsid w:val="00387E17"/>
    <w:rsid w:val="003901D4"/>
    <w:rsid w:val="0039176C"/>
    <w:rsid w:val="00391E5F"/>
    <w:rsid w:val="00391ED8"/>
    <w:rsid w:val="00392648"/>
    <w:rsid w:val="0039270E"/>
    <w:rsid w:val="003928AA"/>
    <w:rsid w:val="00392BCF"/>
    <w:rsid w:val="00393B59"/>
    <w:rsid w:val="0039412F"/>
    <w:rsid w:val="00395913"/>
    <w:rsid w:val="00395B9F"/>
    <w:rsid w:val="003966CF"/>
    <w:rsid w:val="0039713B"/>
    <w:rsid w:val="003974A2"/>
    <w:rsid w:val="00397772"/>
    <w:rsid w:val="003A174B"/>
    <w:rsid w:val="003A2877"/>
    <w:rsid w:val="003A359B"/>
    <w:rsid w:val="003A405A"/>
    <w:rsid w:val="003A4207"/>
    <w:rsid w:val="003A4258"/>
    <w:rsid w:val="003A4B87"/>
    <w:rsid w:val="003A4E96"/>
    <w:rsid w:val="003A4F78"/>
    <w:rsid w:val="003A5C8C"/>
    <w:rsid w:val="003A5D94"/>
    <w:rsid w:val="003A617C"/>
    <w:rsid w:val="003A68D7"/>
    <w:rsid w:val="003A6A13"/>
    <w:rsid w:val="003A6E29"/>
    <w:rsid w:val="003A6E2C"/>
    <w:rsid w:val="003A72DA"/>
    <w:rsid w:val="003A7F1D"/>
    <w:rsid w:val="003B02EE"/>
    <w:rsid w:val="003B059A"/>
    <w:rsid w:val="003B0A39"/>
    <w:rsid w:val="003B0A97"/>
    <w:rsid w:val="003B0B50"/>
    <w:rsid w:val="003B19DC"/>
    <w:rsid w:val="003B1D9B"/>
    <w:rsid w:val="003B22AD"/>
    <w:rsid w:val="003B2CE4"/>
    <w:rsid w:val="003B2DE5"/>
    <w:rsid w:val="003B33A7"/>
    <w:rsid w:val="003B33FE"/>
    <w:rsid w:val="003B3461"/>
    <w:rsid w:val="003B3BFE"/>
    <w:rsid w:val="003B496E"/>
    <w:rsid w:val="003B4A56"/>
    <w:rsid w:val="003B5076"/>
    <w:rsid w:val="003B599A"/>
    <w:rsid w:val="003B6153"/>
    <w:rsid w:val="003B648B"/>
    <w:rsid w:val="003B6C4E"/>
    <w:rsid w:val="003B779B"/>
    <w:rsid w:val="003B7CA6"/>
    <w:rsid w:val="003C1060"/>
    <w:rsid w:val="003C207F"/>
    <w:rsid w:val="003C2F6B"/>
    <w:rsid w:val="003C329A"/>
    <w:rsid w:val="003C332B"/>
    <w:rsid w:val="003C35B8"/>
    <w:rsid w:val="003C3DDC"/>
    <w:rsid w:val="003C4C24"/>
    <w:rsid w:val="003C4CA7"/>
    <w:rsid w:val="003C5F15"/>
    <w:rsid w:val="003C79B8"/>
    <w:rsid w:val="003D0443"/>
    <w:rsid w:val="003D0F41"/>
    <w:rsid w:val="003D1464"/>
    <w:rsid w:val="003D194B"/>
    <w:rsid w:val="003D1C7F"/>
    <w:rsid w:val="003D37FF"/>
    <w:rsid w:val="003D397F"/>
    <w:rsid w:val="003D4345"/>
    <w:rsid w:val="003D448B"/>
    <w:rsid w:val="003D44F1"/>
    <w:rsid w:val="003D477A"/>
    <w:rsid w:val="003D4BE5"/>
    <w:rsid w:val="003D4DE2"/>
    <w:rsid w:val="003D544B"/>
    <w:rsid w:val="003D5B8F"/>
    <w:rsid w:val="003D6694"/>
    <w:rsid w:val="003D6A9F"/>
    <w:rsid w:val="003D75A6"/>
    <w:rsid w:val="003D78C7"/>
    <w:rsid w:val="003E0DA3"/>
    <w:rsid w:val="003E13F0"/>
    <w:rsid w:val="003E15B5"/>
    <w:rsid w:val="003E15D6"/>
    <w:rsid w:val="003E1794"/>
    <w:rsid w:val="003E1FE8"/>
    <w:rsid w:val="003E2579"/>
    <w:rsid w:val="003E2F04"/>
    <w:rsid w:val="003E3B26"/>
    <w:rsid w:val="003E3FC7"/>
    <w:rsid w:val="003E43BB"/>
    <w:rsid w:val="003E4F60"/>
    <w:rsid w:val="003E51A5"/>
    <w:rsid w:val="003E541F"/>
    <w:rsid w:val="003E5586"/>
    <w:rsid w:val="003E5A99"/>
    <w:rsid w:val="003E5FBE"/>
    <w:rsid w:val="003E6E3C"/>
    <w:rsid w:val="003E7093"/>
    <w:rsid w:val="003E7869"/>
    <w:rsid w:val="003E7A15"/>
    <w:rsid w:val="003F066C"/>
    <w:rsid w:val="003F12C7"/>
    <w:rsid w:val="003F16DF"/>
    <w:rsid w:val="003F18FA"/>
    <w:rsid w:val="003F1BD6"/>
    <w:rsid w:val="003F210C"/>
    <w:rsid w:val="003F216F"/>
    <w:rsid w:val="003F24DB"/>
    <w:rsid w:val="003F26BE"/>
    <w:rsid w:val="003F2829"/>
    <w:rsid w:val="003F2CDE"/>
    <w:rsid w:val="003F3470"/>
    <w:rsid w:val="003F3928"/>
    <w:rsid w:val="003F3C5C"/>
    <w:rsid w:val="003F3CBF"/>
    <w:rsid w:val="003F558F"/>
    <w:rsid w:val="003F5857"/>
    <w:rsid w:val="003F5AF7"/>
    <w:rsid w:val="003F5BDB"/>
    <w:rsid w:val="003F5F97"/>
    <w:rsid w:val="003F6700"/>
    <w:rsid w:val="003F6F25"/>
    <w:rsid w:val="003F78DD"/>
    <w:rsid w:val="003F7FA4"/>
    <w:rsid w:val="004001F3"/>
    <w:rsid w:val="0040050E"/>
    <w:rsid w:val="00400C48"/>
    <w:rsid w:val="00400DFF"/>
    <w:rsid w:val="00401568"/>
    <w:rsid w:val="00401F61"/>
    <w:rsid w:val="00402333"/>
    <w:rsid w:val="004029D9"/>
    <w:rsid w:val="00403ABD"/>
    <w:rsid w:val="00404579"/>
    <w:rsid w:val="00404794"/>
    <w:rsid w:val="004048C1"/>
    <w:rsid w:val="0040522D"/>
    <w:rsid w:val="00405484"/>
    <w:rsid w:val="00405B5C"/>
    <w:rsid w:val="00407199"/>
    <w:rsid w:val="00407587"/>
    <w:rsid w:val="0040782C"/>
    <w:rsid w:val="00407E84"/>
    <w:rsid w:val="004106B0"/>
    <w:rsid w:val="00410970"/>
    <w:rsid w:val="00411756"/>
    <w:rsid w:val="0041177A"/>
    <w:rsid w:val="004117D5"/>
    <w:rsid w:val="00412B69"/>
    <w:rsid w:val="00412E7F"/>
    <w:rsid w:val="00413C00"/>
    <w:rsid w:val="00414851"/>
    <w:rsid w:val="00414928"/>
    <w:rsid w:val="00414949"/>
    <w:rsid w:val="00415198"/>
    <w:rsid w:val="004157E9"/>
    <w:rsid w:val="0041676F"/>
    <w:rsid w:val="00416D8C"/>
    <w:rsid w:val="00417E6E"/>
    <w:rsid w:val="00420447"/>
    <w:rsid w:val="00420F57"/>
    <w:rsid w:val="0042159D"/>
    <w:rsid w:val="00421C73"/>
    <w:rsid w:val="00421ECE"/>
    <w:rsid w:val="00421F5A"/>
    <w:rsid w:val="00422410"/>
    <w:rsid w:val="00422C1F"/>
    <w:rsid w:val="004241D2"/>
    <w:rsid w:val="00424590"/>
    <w:rsid w:val="00425163"/>
    <w:rsid w:val="0042535A"/>
    <w:rsid w:val="00425484"/>
    <w:rsid w:val="00425A91"/>
    <w:rsid w:val="00425B91"/>
    <w:rsid w:val="00425E73"/>
    <w:rsid w:val="00425F16"/>
    <w:rsid w:val="004266B2"/>
    <w:rsid w:val="00426AC5"/>
    <w:rsid w:val="00426F95"/>
    <w:rsid w:val="0042768C"/>
    <w:rsid w:val="00427BB1"/>
    <w:rsid w:val="004306BE"/>
    <w:rsid w:val="00431531"/>
    <w:rsid w:val="00431BDD"/>
    <w:rsid w:val="00431DC9"/>
    <w:rsid w:val="00432116"/>
    <w:rsid w:val="0043259C"/>
    <w:rsid w:val="0043282A"/>
    <w:rsid w:val="00432861"/>
    <w:rsid w:val="00432D58"/>
    <w:rsid w:val="00432DAB"/>
    <w:rsid w:val="00433623"/>
    <w:rsid w:val="0043394A"/>
    <w:rsid w:val="00433DD7"/>
    <w:rsid w:val="00434122"/>
    <w:rsid w:val="0043421E"/>
    <w:rsid w:val="00434438"/>
    <w:rsid w:val="004348F6"/>
    <w:rsid w:val="00434910"/>
    <w:rsid w:val="00434C67"/>
    <w:rsid w:val="00434E53"/>
    <w:rsid w:val="004351D1"/>
    <w:rsid w:val="0043537E"/>
    <w:rsid w:val="00435A4F"/>
    <w:rsid w:val="004362C9"/>
    <w:rsid w:val="00436925"/>
    <w:rsid w:val="00437295"/>
    <w:rsid w:val="00437704"/>
    <w:rsid w:val="00437C2A"/>
    <w:rsid w:val="004409EC"/>
    <w:rsid w:val="004419E8"/>
    <w:rsid w:val="00441A8C"/>
    <w:rsid w:val="00441C66"/>
    <w:rsid w:val="00441E47"/>
    <w:rsid w:val="00442054"/>
    <w:rsid w:val="004430E0"/>
    <w:rsid w:val="00443C2B"/>
    <w:rsid w:val="00443E85"/>
    <w:rsid w:val="00444112"/>
    <w:rsid w:val="004445FB"/>
    <w:rsid w:val="00445A09"/>
    <w:rsid w:val="00445A54"/>
    <w:rsid w:val="00446A7D"/>
    <w:rsid w:val="004479A0"/>
    <w:rsid w:val="00451EDF"/>
    <w:rsid w:val="004524EB"/>
    <w:rsid w:val="004528CE"/>
    <w:rsid w:val="00453262"/>
    <w:rsid w:val="00453AA6"/>
    <w:rsid w:val="00453E6D"/>
    <w:rsid w:val="00453E98"/>
    <w:rsid w:val="00454725"/>
    <w:rsid w:val="00454B90"/>
    <w:rsid w:val="00454EA3"/>
    <w:rsid w:val="00455506"/>
    <w:rsid w:val="0045617D"/>
    <w:rsid w:val="00456CE7"/>
    <w:rsid w:val="00457A5F"/>
    <w:rsid w:val="004600EE"/>
    <w:rsid w:val="004607C6"/>
    <w:rsid w:val="00460993"/>
    <w:rsid w:val="00460A49"/>
    <w:rsid w:val="00461EA5"/>
    <w:rsid w:val="00461FBC"/>
    <w:rsid w:val="004627B6"/>
    <w:rsid w:val="00462881"/>
    <w:rsid w:val="00464632"/>
    <w:rsid w:val="004648A6"/>
    <w:rsid w:val="0046553B"/>
    <w:rsid w:val="004657D3"/>
    <w:rsid w:val="004658A4"/>
    <w:rsid w:val="00465C2E"/>
    <w:rsid w:val="00466782"/>
    <w:rsid w:val="00466A8F"/>
    <w:rsid w:val="004676EB"/>
    <w:rsid w:val="00467851"/>
    <w:rsid w:val="00470E2B"/>
    <w:rsid w:val="00470E97"/>
    <w:rsid w:val="00472621"/>
    <w:rsid w:val="00472BCC"/>
    <w:rsid w:val="00472C76"/>
    <w:rsid w:val="00473C8A"/>
    <w:rsid w:val="0047418B"/>
    <w:rsid w:val="0047438E"/>
    <w:rsid w:val="00474899"/>
    <w:rsid w:val="00474AF1"/>
    <w:rsid w:val="004759AD"/>
    <w:rsid w:val="00475AC0"/>
    <w:rsid w:val="00475D7F"/>
    <w:rsid w:val="00476333"/>
    <w:rsid w:val="004763DE"/>
    <w:rsid w:val="00476B76"/>
    <w:rsid w:val="00476DEF"/>
    <w:rsid w:val="00477ED0"/>
    <w:rsid w:val="00477F13"/>
    <w:rsid w:val="0048050F"/>
    <w:rsid w:val="004809E0"/>
    <w:rsid w:val="00480A00"/>
    <w:rsid w:val="00480A4D"/>
    <w:rsid w:val="00481EC3"/>
    <w:rsid w:val="00481F39"/>
    <w:rsid w:val="00482AB5"/>
    <w:rsid w:val="00483B0A"/>
    <w:rsid w:val="00484743"/>
    <w:rsid w:val="00485071"/>
    <w:rsid w:val="00485610"/>
    <w:rsid w:val="00485C70"/>
    <w:rsid w:val="00485F12"/>
    <w:rsid w:val="00486009"/>
    <w:rsid w:val="00486D93"/>
    <w:rsid w:val="00487E83"/>
    <w:rsid w:val="004919BC"/>
    <w:rsid w:val="004922CB"/>
    <w:rsid w:val="004924C9"/>
    <w:rsid w:val="0049292F"/>
    <w:rsid w:val="00492996"/>
    <w:rsid w:val="00493144"/>
    <w:rsid w:val="0049326A"/>
    <w:rsid w:val="00493400"/>
    <w:rsid w:val="004934AB"/>
    <w:rsid w:val="00493FC9"/>
    <w:rsid w:val="0049430F"/>
    <w:rsid w:val="00495AA6"/>
    <w:rsid w:val="00495F09"/>
    <w:rsid w:val="004972B4"/>
    <w:rsid w:val="00497CB5"/>
    <w:rsid w:val="004A04DF"/>
    <w:rsid w:val="004A0835"/>
    <w:rsid w:val="004A0F49"/>
    <w:rsid w:val="004A2B74"/>
    <w:rsid w:val="004A3B60"/>
    <w:rsid w:val="004A426E"/>
    <w:rsid w:val="004A4701"/>
    <w:rsid w:val="004A486E"/>
    <w:rsid w:val="004A4B41"/>
    <w:rsid w:val="004A51B7"/>
    <w:rsid w:val="004A522C"/>
    <w:rsid w:val="004A57CF"/>
    <w:rsid w:val="004A6066"/>
    <w:rsid w:val="004A6B15"/>
    <w:rsid w:val="004A6CE4"/>
    <w:rsid w:val="004A6F22"/>
    <w:rsid w:val="004A7669"/>
    <w:rsid w:val="004A7BCC"/>
    <w:rsid w:val="004A7F79"/>
    <w:rsid w:val="004A7F9E"/>
    <w:rsid w:val="004B0ED7"/>
    <w:rsid w:val="004B1174"/>
    <w:rsid w:val="004B34C8"/>
    <w:rsid w:val="004B3FC9"/>
    <w:rsid w:val="004B48DC"/>
    <w:rsid w:val="004B4983"/>
    <w:rsid w:val="004B583F"/>
    <w:rsid w:val="004B6072"/>
    <w:rsid w:val="004B66BC"/>
    <w:rsid w:val="004C0DB1"/>
    <w:rsid w:val="004C0E3E"/>
    <w:rsid w:val="004C11C5"/>
    <w:rsid w:val="004C1C4E"/>
    <w:rsid w:val="004C1F53"/>
    <w:rsid w:val="004C292C"/>
    <w:rsid w:val="004C34E6"/>
    <w:rsid w:val="004C39CB"/>
    <w:rsid w:val="004C3B54"/>
    <w:rsid w:val="004C40C7"/>
    <w:rsid w:val="004C45B8"/>
    <w:rsid w:val="004C45FE"/>
    <w:rsid w:val="004C47D2"/>
    <w:rsid w:val="004C484B"/>
    <w:rsid w:val="004C4F4B"/>
    <w:rsid w:val="004C5342"/>
    <w:rsid w:val="004C587D"/>
    <w:rsid w:val="004C5E30"/>
    <w:rsid w:val="004C6087"/>
    <w:rsid w:val="004C6403"/>
    <w:rsid w:val="004C6BA3"/>
    <w:rsid w:val="004C6CCD"/>
    <w:rsid w:val="004C6E75"/>
    <w:rsid w:val="004C7585"/>
    <w:rsid w:val="004C7BA4"/>
    <w:rsid w:val="004C7C39"/>
    <w:rsid w:val="004D00D0"/>
    <w:rsid w:val="004D053A"/>
    <w:rsid w:val="004D17A3"/>
    <w:rsid w:val="004D1A86"/>
    <w:rsid w:val="004D1E2B"/>
    <w:rsid w:val="004D1F29"/>
    <w:rsid w:val="004D221A"/>
    <w:rsid w:val="004D22B5"/>
    <w:rsid w:val="004D28A7"/>
    <w:rsid w:val="004D29BA"/>
    <w:rsid w:val="004D3461"/>
    <w:rsid w:val="004D3591"/>
    <w:rsid w:val="004D35AE"/>
    <w:rsid w:val="004D434B"/>
    <w:rsid w:val="004D4DF4"/>
    <w:rsid w:val="004D591C"/>
    <w:rsid w:val="004D5A93"/>
    <w:rsid w:val="004D5D0B"/>
    <w:rsid w:val="004D64C8"/>
    <w:rsid w:val="004D6B2B"/>
    <w:rsid w:val="004D7023"/>
    <w:rsid w:val="004E01E3"/>
    <w:rsid w:val="004E024E"/>
    <w:rsid w:val="004E04B6"/>
    <w:rsid w:val="004E0D83"/>
    <w:rsid w:val="004E1176"/>
    <w:rsid w:val="004E16A2"/>
    <w:rsid w:val="004E1D8E"/>
    <w:rsid w:val="004E1F66"/>
    <w:rsid w:val="004E215D"/>
    <w:rsid w:val="004E26CC"/>
    <w:rsid w:val="004E2BF2"/>
    <w:rsid w:val="004E2C4A"/>
    <w:rsid w:val="004E3910"/>
    <w:rsid w:val="004E39F9"/>
    <w:rsid w:val="004E3E22"/>
    <w:rsid w:val="004E40DB"/>
    <w:rsid w:val="004E42BF"/>
    <w:rsid w:val="004E6128"/>
    <w:rsid w:val="004E6221"/>
    <w:rsid w:val="004E6592"/>
    <w:rsid w:val="004E6DA3"/>
    <w:rsid w:val="004F1128"/>
    <w:rsid w:val="004F12D8"/>
    <w:rsid w:val="004F1776"/>
    <w:rsid w:val="004F1AEF"/>
    <w:rsid w:val="004F238F"/>
    <w:rsid w:val="004F243C"/>
    <w:rsid w:val="004F25A3"/>
    <w:rsid w:val="004F279F"/>
    <w:rsid w:val="004F31FB"/>
    <w:rsid w:val="004F39DD"/>
    <w:rsid w:val="004F401D"/>
    <w:rsid w:val="004F489C"/>
    <w:rsid w:val="004F490D"/>
    <w:rsid w:val="004F4A5A"/>
    <w:rsid w:val="004F4C43"/>
    <w:rsid w:val="004F6164"/>
    <w:rsid w:val="004F6659"/>
    <w:rsid w:val="004F6B0B"/>
    <w:rsid w:val="0050065E"/>
    <w:rsid w:val="00500BCC"/>
    <w:rsid w:val="0050113C"/>
    <w:rsid w:val="00501175"/>
    <w:rsid w:val="00501739"/>
    <w:rsid w:val="00501B1B"/>
    <w:rsid w:val="00501DF2"/>
    <w:rsid w:val="00501E03"/>
    <w:rsid w:val="005027CF"/>
    <w:rsid w:val="00502983"/>
    <w:rsid w:val="00502FD5"/>
    <w:rsid w:val="00502FEE"/>
    <w:rsid w:val="00503717"/>
    <w:rsid w:val="00503CDB"/>
    <w:rsid w:val="00504AA2"/>
    <w:rsid w:val="00505B1E"/>
    <w:rsid w:val="00505E4E"/>
    <w:rsid w:val="0050645F"/>
    <w:rsid w:val="005064FD"/>
    <w:rsid w:val="00506564"/>
    <w:rsid w:val="005073CA"/>
    <w:rsid w:val="005077FC"/>
    <w:rsid w:val="00507F11"/>
    <w:rsid w:val="00507F96"/>
    <w:rsid w:val="00510426"/>
    <w:rsid w:val="005107E0"/>
    <w:rsid w:val="00510EFE"/>
    <w:rsid w:val="00512744"/>
    <w:rsid w:val="00512BA6"/>
    <w:rsid w:val="00512F99"/>
    <w:rsid w:val="0051380B"/>
    <w:rsid w:val="00514640"/>
    <w:rsid w:val="00515890"/>
    <w:rsid w:val="00515BAE"/>
    <w:rsid w:val="005163FC"/>
    <w:rsid w:val="00517336"/>
    <w:rsid w:val="00517866"/>
    <w:rsid w:val="005203A0"/>
    <w:rsid w:val="0052063B"/>
    <w:rsid w:val="0052068A"/>
    <w:rsid w:val="00521056"/>
    <w:rsid w:val="005215A1"/>
    <w:rsid w:val="00521874"/>
    <w:rsid w:val="00521B58"/>
    <w:rsid w:val="00521E03"/>
    <w:rsid w:val="00522121"/>
    <w:rsid w:val="00522A51"/>
    <w:rsid w:val="00522AF3"/>
    <w:rsid w:val="00522FEE"/>
    <w:rsid w:val="00523166"/>
    <w:rsid w:val="00523449"/>
    <w:rsid w:val="00523615"/>
    <w:rsid w:val="00523FDB"/>
    <w:rsid w:val="0052431F"/>
    <w:rsid w:val="005246AC"/>
    <w:rsid w:val="00524829"/>
    <w:rsid w:val="005251BC"/>
    <w:rsid w:val="00525711"/>
    <w:rsid w:val="00526906"/>
    <w:rsid w:val="00526EA0"/>
    <w:rsid w:val="005271E9"/>
    <w:rsid w:val="0052746E"/>
    <w:rsid w:val="00527844"/>
    <w:rsid w:val="00527CE4"/>
    <w:rsid w:val="005300B5"/>
    <w:rsid w:val="00530A71"/>
    <w:rsid w:val="00530BC8"/>
    <w:rsid w:val="0053151C"/>
    <w:rsid w:val="00531603"/>
    <w:rsid w:val="00531630"/>
    <w:rsid w:val="00532386"/>
    <w:rsid w:val="0053306E"/>
    <w:rsid w:val="005345A0"/>
    <w:rsid w:val="0053461B"/>
    <w:rsid w:val="00535436"/>
    <w:rsid w:val="00535A25"/>
    <w:rsid w:val="00535DE0"/>
    <w:rsid w:val="00540004"/>
    <w:rsid w:val="00540B49"/>
    <w:rsid w:val="00540E13"/>
    <w:rsid w:val="005410C3"/>
    <w:rsid w:val="005422BF"/>
    <w:rsid w:val="005422DA"/>
    <w:rsid w:val="005423FC"/>
    <w:rsid w:val="00542CD5"/>
    <w:rsid w:val="00542E7D"/>
    <w:rsid w:val="0054311D"/>
    <w:rsid w:val="00544426"/>
    <w:rsid w:val="00544C84"/>
    <w:rsid w:val="00544DE1"/>
    <w:rsid w:val="005459F6"/>
    <w:rsid w:val="005459FB"/>
    <w:rsid w:val="00545A76"/>
    <w:rsid w:val="00546299"/>
    <w:rsid w:val="00546B18"/>
    <w:rsid w:val="00546E18"/>
    <w:rsid w:val="00547872"/>
    <w:rsid w:val="0054792B"/>
    <w:rsid w:val="005479A9"/>
    <w:rsid w:val="00550D82"/>
    <w:rsid w:val="005511E9"/>
    <w:rsid w:val="0055124A"/>
    <w:rsid w:val="005514A1"/>
    <w:rsid w:val="005517C5"/>
    <w:rsid w:val="00552543"/>
    <w:rsid w:val="00552880"/>
    <w:rsid w:val="00552EB7"/>
    <w:rsid w:val="00552F48"/>
    <w:rsid w:val="005537D0"/>
    <w:rsid w:val="00553857"/>
    <w:rsid w:val="00553F2F"/>
    <w:rsid w:val="005541DA"/>
    <w:rsid w:val="00554AC5"/>
    <w:rsid w:val="00555C82"/>
    <w:rsid w:val="00555E2D"/>
    <w:rsid w:val="00556FDF"/>
    <w:rsid w:val="005577DF"/>
    <w:rsid w:val="00557B1F"/>
    <w:rsid w:val="00557D0F"/>
    <w:rsid w:val="00560C55"/>
    <w:rsid w:val="00561157"/>
    <w:rsid w:val="00561755"/>
    <w:rsid w:val="00562268"/>
    <w:rsid w:val="005623CB"/>
    <w:rsid w:val="00562B6C"/>
    <w:rsid w:val="00562D05"/>
    <w:rsid w:val="00563B98"/>
    <w:rsid w:val="0056422F"/>
    <w:rsid w:val="00565BC0"/>
    <w:rsid w:val="00566F89"/>
    <w:rsid w:val="005673ED"/>
    <w:rsid w:val="00567ABF"/>
    <w:rsid w:val="00567D13"/>
    <w:rsid w:val="005707E5"/>
    <w:rsid w:val="00571CFC"/>
    <w:rsid w:val="0057206B"/>
    <w:rsid w:val="00572416"/>
    <w:rsid w:val="00572BCD"/>
    <w:rsid w:val="00572F32"/>
    <w:rsid w:val="005733DB"/>
    <w:rsid w:val="005737AA"/>
    <w:rsid w:val="005738DE"/>
    <w:rsid w:val="005743B2"/>
    <w:rsid w:val="005746E3"/>
    <w:rsid w:val="00574F72"/>
    <w:rsid w:val="005754A4"/>
    <w:rsid w:val="00575F95"/>
    <w:rsid w:val="00576029"/>
    <w:rsid w:val="00576872"/>
    <w:rsid w:val="005807EB"/>
    <w:rsid w:val="00580BCA"/>
    <w:rsid w:val="00580D66"/>
    <w:rsid w:val="00580DE4"/>
    <w:rsid w:val="005811D8"/>
    <w:rsid w:val="005816CF"/>
    <w:rsid w:val="0058186A"/>
    <w:rsid w:val="00582021"/>
    <w:rsid w:val="00582584"/>
    <w:rsid w:val="00582601"/>
    <w:rsid w:val="0058366F"/>
    <w:rsid w:val="00583CF4"/>
    <w:rsid w:val="005845F0"/>
    <w:rsid w:val="00584643"/>
    <w:rsid w:val="00585DDC"/>
    <w:rsid w:val="00586AE5"/>
    <w:rsid w:val="00586FD7"/>
    <w:rsid w:val="0058780E"/>
    <w:rsid w:val="005903E9"/>
    <w:rsid w:val="00591BD8"/>
    <w:rsid w:val="00592004"/>
    <w:rsid w:val="00593426"/>
    <w:rsid w:val="00594BC6"/>
    <w:rsid w:val="00594CB3"/>
    <w:rsid w:val="0059570B"/>
    <w:rsid w:val="00595E1B"/>
    <w:rsid w:val="005969F2"/>
    <w:rsid w:val="00596E65"/>
    <w:rsid w:val="00597FD3"/>
    <w:rsid w:val="005A015C"/>
    <w:rsid w:val="005A0A24"/>
    <w:rsid w:val="005A0E05"/>
    <w:rsid w:val="005A19FB"/>
    <w:rsid w:val="005A21A0"/>
    <w:rsid w:val="005A2950"/>
    <w:rsid w:val="005A2DE6"/>
    <w:rsid w:val="005A332C"/>
    <w:rsid w:val="005A33E2"/>
    <w:rsid w:val="005A394C"/>
    <w:rsid w:val="005A39A9"/>
    <w:rsid w:val="005A3A19"/>
    <w:rsid w:val="005A3AF7"/>
    <w:rsid w:val="005A62A2"/>
    <w:rsid w:val="005A62C7"/>
    <w:rsid w:val="005A6843"/>
    <w:rsid w:val="005A68B5"/>
    <w:rsid w:val="005A7413"/>
    <w:rsid w:val="005A798E"/>
    <w:rsid w:val="005A7BE4"/>
    <w:rsid w:val="005A7DD9"/>
    <w:rsid w:val="005A7E17"/>
    <w:rsid w:val="005A7EA5"/>
    <w:rsid w:val="005B0778"/>
    <w:rsid w:val="005B0910"/>
    <w:rsid w:val="005B10BA"/>
    <w:rsid w:val="005B18D6"/>
    <w:rsid w:val="005B1BF2"/>
    <w:rsid w:val="005B24A0"/>
    <w:rsid w:val="005B2A34"/>
    <w:rsid w:val="005B3187"/>
    <w:rsid w:val="005B3AE9"/>
    <w:rsid w:val="005B3FBC"/>
    <w:rsid w:val="005B430C"/>
    <w:rsid w:val="005B4C49"/>
    <w:rsid w:val="005B504F"/>
    <w:rsid w:val="005B5127"/>
    <w:rsid w:val="005B596B"/>
    <w:rsid w:val="005B6C8A"/>
    <w:rsid w:val="005B6D10"/>
    <w:rsid w:val="005B7775"/>
    <w:rsid w:val="005B7A24"/>
    <w:rsid w:val="005C00AC"/>
    <w:rsid w:val="005C049B"/>
    <w:rsid w:val="005C167B"/>
    <w:rsid w:val="005C1BA8"/>
    <w:rsid w:val="005C2085"/>
    <w:rsid w:val="005C240E"/>
    <w:rsid w:val="005C2934"/>
    <w:rsid w:val="005C2BC0"/>
    <w:rsid w:val="005C2C53"/>
    <w:rsid w:val="005C3018"/>
    <w:rsid w:val="005C430C"/>
    <w:rsid w:val="005C6002"/>
    <w:rsid w:val="005C6005"/>
    <w:rsid w:val="005C6389"/>
    <w:rsid w:val="005C68DC"/>
    <w:rsid w:val="005C796F"/>
    <w:rsid w:val="005D0753"/>
    <w:rsid w:val="005D1118"/>
    <w:rsid w:val="005D1277"/>
    <w:rsid w:val="005D1898"/>
    <w:rsid w:val="005D1EF6"/>
    <w:rsid w:val="005D1F90"/>
    <w:rsid w:val="005D1FBB"/>
    <w:rsid w:val="005D2014"/>
    <w:rsid w:val="005D3A26"/>
    <w:rsid w:val="005D3B8A"/>
    <w:rsid w:val="005D4C1C"/>
    <w:rsid w:val="005D4EF5"/>
    <w:rsid w:val="005D5228"/>
    <w:rsid w:val="005D6303"/>
    <w:rsid w:val="005D663C"/>
    <w:rsid w:val="005D70C5"/>
    <w:rsid w:val="005D729F"/>
    <w:rsid w:val="005D7CDC"/>
    <w:rsid w:val="005E00A4"/>
    <w:rsid w:val="005E0261"/>
    <w:rsid w:val="005E0705"/>
    <w:rsid w:val="005E18AF"/>
    <w:rsid w:val="005E1EE2"/>
    <w:rsid w:val="005E1FBB"/>
    <w:rsid w:val="005E226B"/>
    <w:rsid w:val="005E2580"/>
    <w:rsid w:val="005E258D"/>
    <w:rsid w:val="005E4055"/>
    <w:rsid w:val="005E418F"/>
    <w:rsid w:val="005E4EF6"/>
    <w:rsid w:val="005E5E22"/>
    <w:rsid w:val="005E62E0"/>
    <w:rsid w:val="005E64D6"/>
    <w:rsid w:val="005E6BB3"/>
    <w:rsid w:val="005E75F4"/>
    <w:rsid w:val="005E7A6E"/>
    <w:rsid w:val="005E7D55"/>
    <w:rsid w:val="005E7D9D"/>
    <w:rsid w:val="005F04A2"/>
    <w:rsid w:val="005F21CF"/>
    <w:rsid w:val="005F22CB"/>
    <w:rsid w:val="005F33F9"/>
    <w:rsid w:val="005F465F"/>
    <w:rsid w:val="005F46AA"/>
    <w:rsid w:val="005F5845"/>
    <w:rsid w:val="005F6A0C"/>
    <w:rsid w:val="005F7072"/>
    <w:rsid w:val="005F7729"/>
    <w:rsid w:val="00600060"/>
    <w:rsid w:val="006000FE"/>
    <w:rsid w:val="00600654"/>
    <w:rsid w:val="006009CE"/>
    <w:rsid w:val="006013D1"/>
    <w:rsid w:val="0060175C"/>
    <w:rsid w:val="0060180A"/>
    <w:rsid w:val="006018EC"/>
    <w:rsid w:val="00601C3E"/>
    <w:rsid w:val="00601CCA"/>
    <w:rsid w:val="006021D8"/>
    <w:rsid w:val="006023DC"/>
    <w:rsid w:val="00602AAA"/>
    <w:rsid w:val="00602F77"/>
    <w:rsid w:val="0060307F"/>
    <w:rsid w:val="006037B5"/>
    <w:rsid w:val="00604131"/>
    <w:rsid w:val="00604B01"/>
    <w:rsid w:val="00605501"/>
    <w:rsid w:val="00605A6D"/>
    <w:rsid w:val="00605B1A"/>
    <w:rsid w:val="00605ECD"/>
    <w:rsid w:val="00606A4B"/>
    <w:rsid w:val="00606AC8"/>
    <w:rsid w:val="006073DE"/>
    <w:rsid w:val="006076B3"/>
    <w:rsid w:val="006076E0"/>
    <w:rsid w:val="006077D6"/>
    <w:rsid w:val="00607AC3"/>
    <w:rsid w:val="00607E27"/>
    <w:rsid w:val="00610787"/>
    <w:rsid w:val="00610C96"/>
    <w:rsid w:val="006123CB"/>
    <w:rsid w:val="00612E9F"/>
    <w:rsid w:val="0061309A"/>
    <w:rsid w:val="0061341F"/>
    <w:rsid w:val="006144B9"/>
    <w:rsid w:val="0061469E"/>
    <w:rsid w:val="00614763"/>
    <w:rsid w:val="00615491"/>
    <w:rsid w:val="00616580"/>
    <w:rsid w:val="00616695"/>
    <w:rsid w:val="00616761"/>
    <w:rsid w:val="00617525"/>
    <w:rsid w:val="006176C7"/>
    <w:rsid w:val="0061789F"/>
    <w:rsid w:val="00617E74"/>
    <w:rsid w:val="006201D7"/>
    <w:rsid w:val="0062066F"/>
    <w:rsid w:val="00621ABC"/>
    <w:rsid w:val="006220F3"/>
    <w:rsid w:val="00622D2B"/>
    <w:rsid w:val="00623C35"/>
    <w:rsid w:val="00623F91"/>
    <w:rsid w:val="006245B8"/>
    <w:rsid w:val="006258B2"/>
    <w:rsid w:val="00626CA6"/>
    <w:rsid w:val="0062721B"/>
    <w:rsid w:val="006275DC"/>
    <w:rsid w:val="006309E6"/>
    <w:rsid w:val="00630EA5"/>
    <w:rsid w:val="00631582"/>
    <w:rsid w:val="0063303A"/>
    <w:rsid w:val="006332C7"/>
    <w:rsid w:val="006338A8"/>
    <w:rsid w:val="00633A49"/>
    <w:rsid w:val="00633A56"/>
    <w:rsid w:val="00633E02"/>
    <w:rsid w:val="006340D4"/>
    <w:rsid w:val="00634603"/>
    <w:rsid w:val="00634ADC"/>
    <w:rsid w:val="00635B1F"/>
    <w:rsid w:val="00635C1F"/>
    <w:rsid w:val="00636BA6"/>
    <w:rsid w:val="00636DC3"/>
    <w:rsid w:val="0063717A"/>
    <w:rsid w:val="006371BA"/>
    <w:rsid w:val="00637D39"/>
    <w:rsid w:val="006405A7"/>
    <w:rsid w:val="00640693"/>
    <w:rsid w:val="00640A1D"/>
    <w:rsid w:val="006411B1"/>
    <w:rsid w:val="00641F99"/>
    <w:rsid w:val="00642345"/>
    <w:rsid w:val="006435B6"/>
    <w:rsid w:val="00645A72"/>
    <w:rsid w:val="006467E1"/>
    <w:rsid w:val="006467FD"/>
    <w:rsid w:val="00646810"/>
    <w:rsid w:val="00646FE1"/>
    <w:rsid w:val="00647074"/>
    <w:rsid w:val="00650B47"/>
    <w:rsid w:val="00651B7E"/>
    <w:rsid w:val="00652849"/>
    <w:rsid w:val="00652C20"/>
    <w:rsid w:val="006531B3"/>
    <w:rsid w:val="00653BFA"/>
    <w:rsid w:val="00653DD9"/>
    <w:rsid w:val="0065451E"/>
    <w:rsid w:val="00654B27"/>
    <w:rsid w:val="00654CD4"/>
    <w:rsid w:val="00656153"/>
    <w:rsid w:val="0065653A"/>
    <w:rsid w:val="006578C3"/>
    <w:rsid w:val="00657DD8"/>
    <w:rsid w:val="00657DFE"/>
    <w:rsid w:val="00657F4B"/>
    <w:rsid w:val="006605CA"/>
    <w:rsid w:val="0066094C"/>
    <w:rsid w:val="006611F8"/>
    <w:rsid w:val="0066377D"/>
    <w:rsid w:val="00663ACB"/>
    <w:rsid w:val="006645F4"/>
    <w:rsid w:val="00664ADA"/>
    <w:rsid w:val="006653EF"/>
    <w:rsid w:val="006667AB"/>
    <w:rsid w:val="0066699B"/>
    <w:rsid w:val="00667582"/>
    <w:rsid w:val="0066777D"/>
    <w:rsid w:val="00667E9C"/>
    <w:rsid w:val="006719A5"/>
    <w:rsid w:val="00671C1E"/>
    <w:rsid w:val="00672485"/>
    <w:rsid w:val="00673015"/>
    <w:rsid w:val="0067302D"/>
    <w:rsid w:val="006735A8"/>
    <w:rsid w:val="006737F7"/>
    <w:rsid w:val="00673A20"/>
    <w:rsid w:val="00673B91"/>
    <w:rsid w:val="00673BDD"/>
    <w:rsid w:val="00673DFF"/>
    <w:rsid w:val="006743E3"/>
    <w:rsid w:val="00675412"/>
    <w:rsid w:val="00675690"/>
    <w:rsid w:val="00675E1A"/>
    <w:rsid w:val="00676193"/>
    <w:rsid w:val="00676635"/>
    <w:rsid w:val="00676826"/>
    <w:rsid w:val="00676BD7"/>
    <w:rsid w:val="00676C6D"/>
    <w:rsid w:val="00676E1C"/>
    <w:rsid w:val="006776D5"/>
    <w:rsid w:val="00680862"/>
    <w:rsid w:val="00680A5D"/>
    <w:rsid w:val="00680CE4"/>
    <w:rsid w:val="006818F6"/>
    <w:rsid w:val="00681B54"/>
    <w:rsid w:val="00681C68"/>
    <w:rsid w:val="00681C9E"/>
    <w:rsid w:val="0068271E"/>
    <w:rsid w:val="006827F6"/>
    <w:rsid w:val="00683E19"/>
    <w:rsid w:val="00683FFA"/>
    <w:rsid w:val="00684090"/>
    <w:rsid w:val="00685253"/>
    <w:rsid w:val="006854F4"/>
    <w:rsid w:val="0068631C"/>
    <w:rsid w:val="0068633A"/>
    <w:rsid w:val="00687765"/>
    <w:rsid w:val="00687BF0"/>
    <w:rsid w:val="00687CFC"/>
    <w:rsid w:val="00687FC9"/>
    <w:rsid w:val="0069000A"/>
    <w:rsid w:val="00690EA2"/>
    <w:rsid w:val="006921F0"/>
    <w:rsid w:val="0069234E"/>
    <w:rsid w:val="0069250C"/>
    <w:rsid w:val="00692798"/>
    <w:rsid w:val="006934EF"/>
    <w:rsid w:val="00693508"/>
    <w:rsid w:val="00693F0F"/>
    <w:rsid w:val="00694C11"/>
    <w:rsid w:val="00695B2B"/>
    <w:rsid w:val="006966EE"/>
    <w:rsid w:val="006968AD"/>
    <w:rsid w:val="0069697C"/>
    <w:rsid w:val="006970A8"/>
    <w:rsid w:val="006A02A5"/>
    <w:rsid w:val="006A0AD5"/>
    <w:rsid w:val="006A0C8B"/>
    <w:rsid w:val="006A126E"/>
    <w:rsid w:val="006A140E"/>
    <w:rsid w:val="006A2A16"/>
    <w:rsid w:val="006A2DD7"/>
    <w:rsid w:val="006A3B0D"/>
    <w:rsid w:val="006A3C3C"/>
    <w:rsid w:val="006A3C68"/>
    <w:rsid w:val="006A3D13"/>
    <w:rsid w:val="006A4576"/>
    <w:rsid w:val="006A509E"/>
    <w:rsid w:val="006A53A9"/>
    <w:rsid w:val="006A57CF"/>
    <w:rsid w:val="006A5CBE"/>
    <w:rsid w:val="006A5EF0"/>
    <w:rsid w:val="006A682C"/>
    <w:rsid w:val="006A6952"/>
    <w:rsid w:val="006A6E81"/>
    <w:rsid w:val="006B039F"/>
    <w:rsid w:val="006B04CE"/>
    <w:rsid w:val="006B0FFD"/>
    <w:rsid w:val="006B1365"/>
    <w:rsid w:val="006B25D4"/>
    <w:rsid w:val="006B2915"/>
    <w:rsid w:val="006B4747"/>
    <w:rsid w:val="006B56FD"/>
    <w:rsid w:val="006B5740"/>
    <w:rsid w:val="006B59BD"/>
    <w:rsid w:val="006B5E04"/>
    <w:rsid w:val="006B5F19"/>
    <w:rsid w:val="006B673D"/>
    <w:rsid w:val="006B704D"/>
    <w:rsid w:val="006B772F"/>
    <w:rsid w:val="006B78B9"/>
    <w:rsid w:val="006B7F73"/>
    <w:rsid w:val="006C049C"/>
    <w:rsid w:val="006C0B35"/>
    <w:rsid w:val="006C0FD2"/>
    <w:rsid w:val="006C12CC"/>
    <w:rsid w:val="006C13AD"/>
    <w:rsid w:val="006C1654"/>
    <w:rsid w:val="006C1B18"/>
    <w:rsid w:val="006C24DC"/>
    <w:rsid w:val="006C3E51"/>
    <w:rsid w:val="006C4C5A"/>
    <w:rsid w:val="006C5237"/>
    <w:rsid w:val="006C5323"/>
    <w:rsid w:val="006C53B0"/>
    <w:rsid w:val="006C5795"/>
    <w:rsid w:val="006C6D71"/>
    <w:rsid w:val="006C70B4"/>
    <w:rsid w:val="006C7A51"/>
    <w:rsid w:val="006D026F"/>
    <w:rsid w:val="006D0C37"/>
    <w:rsid w:val="006D1D21"/>
    <w:rsid w:val="006D1E24"/>
    <w:rsid w:val="006D2182"/>
    <w:rsid w:val="006D25C8"/>
    <w:rsid w:val="006D2CCB"/>
    <w:rsid w:val="006D4346"/>
    <w:rsid w:val="006D4B2C"/>
    <w:rsid w:val="006D50A2"/>
    <w:rsid w:val="006D51C2"/>
    <w:rsid w:val="006D5931"/>
    <w:rsid w:val="006D62FE"/>
    <w:rsid w:val="006D660D"/>
    <w:rsid w:val="006D6839"/>
    <w:rsid w:val="006D747F"/>
    <w:rsid w:val="006D7CFA"/>
    <w:rsid w:val="006E0445"/>
    <w:rsid w:val="006E05DB"/>
    <w:rsid w:val="006E05F3"/>
    <w:rsid w:val="006E063F"/>
    <w:rsid w:val="006E0E86"/>
    <w:rsid w:val="006E102B"/>
    <w:rsid w:val="006E1069"/>
    <w:rsid w:val="006E1559"/>
    <w:rsid w:val="006E1C36"/>
    <w:rsid w:val="006E2090"/>
    <w:rsid w:val="006E230D"/>
    <w:rsid w:val="006E299A"/>
    <w:rsid w:val="006E3CD1"/>
    <w:rsid w:val="006E3EB0"/>
    <w:rsid w:val="006E3F60"/>
    <w:rsid w:val="006E421F"/>
    <w:rsid w:val="006E4A89"/>
    <w:rsid w:val="006E4BC4"/>
    <w:rsid w:val="006E57CD"/>
    <w:rsid w:val="006E5A2B"/>
    <w:rsid w:val="006E5BAA"/>
    <w:rsid w:val="006E5E5E"/>
    <w:rsid w:val="006E6B8A"/>
    <w:rsid w:val="006E770A"/>
    <w:rsid w:val="006E78F7"/>
    <w:rsid w:val="006E792F"/>
    <w:rsid w:val="006E7C71"/>
    <w:rsid w:val="006F0327"/>
    <w:rsid w:val="006F0447"/>
    <w:rsid w:val="006F0509"/>
    <w:rsid w:val="006F075C"/>
    <w:rsid w:val="006F07DB"/>
    <w:rsid w:val="006F0F1A"/>
    <w:rsid w:val="006F13C5"/>
    <w:rsid w:val="006F1407"/>
    <w:rsid w:val="006F15DF"/>
    <w:rsid w:val="006F1741"/>
    <w:rsid w:val="006F1AB7"/>
    <w:rsid w:val="006F28F4"/>
    <w:rsid w:val="006F462A"/>
    <w:rsid w:val="006F47A6"/>
    <w:rsid w:val="006F5627"/>
    <w:rsid w:val="006F5D7B"/>
    <w:rsid w:val="006F65DF"/>
    <w:rsid w:val="006F6C8F"/>
    <w:rsid w:val="006F6D4A"/>
    <w:rsid w:val="006F7122"/>
    <w:rsid w:val="007004FC"/>
    <w:rsid w:val="007006A6"/>
    <w:rsid w:val="00701344"/>
    <w:rsid w:val="00701FF4"/>
    <w:rsid w:val="007021A6"/>
    <w:rsid w:val="007028E6"/>
    <w:rsid w:val="00702D7F"/>
    <w:rsid w:val="007035DB"/>
    <w:rsid w:val="00704A4F"/>
    <w:rsid w:val="00705A7B"/>
    <w:rsid w:val="00705BF4"/>
    <w:rsid w:val="007063F8"/>
    <w:rsid w:val="0070650A"/>
    <w:rsid w:val="00706C55"/>
    <w:rsid w:val="0070796B"/>
    <w:rsid w:val="00710055"/>
    <w:rsid w:val="007100E2"/>
    <w:rsid w:val="00710B23"/>
    <w:rsid w:val="00711023"/>
    <w:rsid w:val="007112FB"/>
    <w:rsid w:val="00711714"/>
    <w:rsid w:val="00711B1A"/>
    <w:rsid w:val="00712083"/>
    <w:rsid w:val="00712783"/>
    <w:rsid w:val="00712AF7"/>
    <w:rsid w:val="00712E49"/>
    <w:rsid w:val="00713D2D"/>
    <w:rsid w:val="0071473B"/>
    <w:rsid w:val="0071499A"/>
    <w:rsid w:val="00715085"/>
    <w:rsid w:val="00715622"/>
    <w:rsid w:val="00715663"/>
    <w:rsid w:val="00715747"/>
    <w:rsid w:val="0071743D"/>
    <w:rsid w:val="007179B7"/>
    <w:rsid w:val="0072089E"/>
    <w:rsid w:val="007209C5"/>
    <w:rsid w:val="00721C60"/>
    <w:rsid w:val="0072298E"/>
    <w:rsid w:val="007236B6"/>
    <w:rsid w:val="007246B4"/>
    <w:rsid w:val="0072545C"/>
    <w:rsid w:val="00725693"/>
    <w:rsid w:val="00725F1D"/>
    <w:rsid w:val="00726540"/>
    <w:rsid w:val="00727758"/>
    <w:rsid w:val="00731567"/>
    <w:rsid w:val="00731AC8"/>
    <w:rsid w:val="00731B7D"/>
    <w:rsid w:val="00731E7E"/>
    <w:rsid w:val="0073259D"/>
    <w:rsid w:val="0073262D"/>
    <w:rsid w:val="00732D6C"/>
    <w:rsid w:val="00733214"/>
    <w:rsid w:val="007334D8"/>
    <w:rsid w:val="00733686"/>
    <w:rsid w:val="007340D7"/>
    <w:rsid w:val="00734E0C"/>
    <w:rsid w:val="0073654C"/>
    <w:rsid w:val="00737015"/>
    <w:rsid w:val="00737C60"/>
    <w:rsid w:val="00740826"/>
    <w:rsid w:val="00740970"/>
    <w:rsid w:val="00740FF5"/>
    <w:rsid w:val="00741390"/>
    <w:rsid w:val="00741F49"/>
    <w:rsid w:val="00742219"/>
    <w:rsid w:val="0074240B"/>
    <w:rsid w:val="007426A9"/>
    <w:rsid w:val="007429D8"/>
    <w:rsid w:val="00742A4E"/>
    <w:rsid w:val="00743095"/>
    <w:rsid w:val="00743254"/>
    <w:rsid w:val="007432FA"/>
    <w:rsid w:val="007433AC"/>
    <w:rsid w:val="00743616"/>
    <w:rsid w:val="007436AB"/>
    <w:rsid w:val="0074377D"/>
    <w:rsid w:val="00743BE5"/>
    <w:rsid w:val="00743C38"/>
    <w:rsid w:val="00743FE7"/>
    <w:rsid w:val="007440C5"/>
    <w:rsid w:val="00745510"/>
    <w:rsid w:val="007455A5"/>
    <w:rsid w:val="00746047"/>
    <w:rsid w:val="00746A51"/>
    <w:rsid w:val="00746A6B"/>
    <w:rsid w:val="00746DDB"/>
    <w:rsid w:val="007471A2"/>
    <w:rsid w:val="00747789"/>
    <w:rsid w:val="00747960"/>
    <w:rsid w:val="0075056E"/>
    <w:rsid w:val="00750DB0"/>
    <w:rsid w:val="0075100B"/>
    <w:rsid w:val="00751758"/>
    <w:rsid w:val="00752A9F"/>
    <w:rsid w:val="00752E69"/>
    <w:rsid w:val="00752F87"/>
    <w:rsid w:val="00753E9E"/>
    <w:rsid w:val="00754D95"/>
    <w:rsid w:val="00754EC0"/>
    <w:rsid w:val="00755461"/>
    <w:rsid w:val="00755D64"/>
    <w:rsid w:val="00756553"/>
    <w:rsid w:val="0075691B"/>
    <w:rsid w:val="00756C64"/>
    <w:rsid w:val="007605F2"/>
    <w:rsid w:val="0076132A"/>
    <w:rsid w:val="0076185E"/>
    <w:rsid w:val="007619C6"/>
    <w:rsid w:val="00762366"/>
    <w:rsid w:val="007625F9"/>
    <w:rsid w:val="00762998"/>
    <w:rsid w:val="00762E9B"/>
    <w:rsid w:val="00763385"/>
    <w:rsid w:val="00763A3F"/>
    <w:rsid w:val="00763C2F"/>
    <w:rsid w:val="00763ECC"/>
    <w:rsid w:val="007642CA"/>
    <w:rsid w:val="00764F9B"/>
    <w:rsid w:val="007655F4"/>
    <w:rsid w:val="0076585C"/>
    <w:rsid w:val="00765A32"/>
    <w:rsid w:val="00765A99"/>
    <w:rsid w:val="00765B9F"/>
    <w:rsid w:val="007664B3"/>
    <w:rsid w:val="007664F2"/>
    <w:rsid w:val="00766A12"/>
    <w:rsid w:val="00766AE9"/>
    <w:rsid w:val="007679D9"/>
    <w:rsid w:val="00767C3C"/>
    <w:rsid w:val="0077015F"/>
    <w:rsid w:val="00770C49"/>
    <w:rsid w:val="00771213"/>
    <w:rsid w:val="00772820"/>
    <w:rsid w:val="00772D19"/>
    <w:rsid w:val="00772E24"/>
    <w:rsid w:val="007748A7"/>
    <w:rsid w:val="0077529E"/>
    <w:rsid w:val="00775C34"/>
    <w:rsid w:val="0077641D"/>
    <w:rsid w:val="0077647D"/>
    <w:rsid w:val="0077676D"/>
    <w:rsid w:val="007768CC"/>
    <w:rsid w:val="00776AE8"/>
    <w:rsid w:val="00777356"/>
    <w:rsid w:val="0077753D"/>
    <w:rsid w:val="00780677"/>
    <w:rsid w:val="00780A0B"/>
    <w:rsid w:val="00780B03"/>
    <w:rsid w:val="00780E37"/>
    <w:rsid w:val="0078202F"/>
    <w:rsid w:val="00782260"/>
    <w:rsid w:val="00782FFB"/>
    <w:rsid w:val="00783A9F"/>
    <w:rsid w:val="00783B67"/>
    <w:rsid w:val="0078470A"/>
    <w:rsid w:val="00785C84"/>
    <w:rsid w:val="00785F77"/>
    <w:rsid w:val="007860E8"/>
    <w:rsid w:val="007868F7"/>
    <w:rsid w:val="00786A72"/>
    <w:rsid w:val="00786BB9"/>
    <w:rsid w:val="007871A4"/>
    <w:rsid w:val="00787EBF"/>
    <w:rsid w:val="00787FB4"/>
    <w:rsid w:val="0079000E"/>
    <w:rsid w:val="0079048F"/>
    <w:rsid w:val="007906E6"/>
    <w:rsid w:val="0079159E"/>
    <w:rsid w:val="00791989"/>
    <w:rsid w:val="007927D2"/>
    <w:rsid w:val="00793137"/>
    <w:rsid w:val="0079320D"/>
    <w:rsid w:val="00793667"/>
    <w:rsid w:val="00794E61"/>
    <w:rsid w:val="00796098"/>
    <w:rsid w:val="00796596"/>
    <w:rsid w:val="00796FCA"/>
    <w:rsid w:val="00797199"/>
    <w:rsid w:val="00797408"/>
    <w:rsid w:val="007A05D5"/>
    <w:rsid w:val="007A25C2"/>
    <w:rsid w:val="007A2CBF"/>
    <w:rsid w:val="007A2EC3"/>
    <w:rsid w:val="007A5012"/>
    <w:rsid w:val="007A6432"/>
    <w:rsid w:val="007A7A60"/>
    <w:rsid w:val="007A7B68"/>
    <w:rsid w:val="007B0854"/>
    <w:rsid w:val="007B1A83"/>
    <w:rsid w:val="007B220E"/>
    <w:rsid w:val="007B27AB"/>
    <w:rsid w:val="007B42B6"/>
    <w:rsid w:val="007B4AC7"/>
    <w:rsid w:val="007B56E9"/>
    <w:rsid w:val="007B58F7"/>
    <w:rsid w:val="007B5B8E"/>
    <w:rsid w:val="007B5BF2"/>
    <w:rsid w:val="007B6474"/>
    <w:rsid w:val="007B649E"/>
    <w:rsid w:val="007B6AC7"/>
    <w:rsid w:val="007B6E6E"/>
    <w:rsid w:val="007B713C"/>
    <w:rsid w:val="007B7688"/>
    <w:rsid w:val="007B79DE"/>
    <w:rsid w:val="007C02EA"/>
    <w:rsid w:val="007C03CB"/>
    <w:rsid w:val="007C0801"/>
    <w:rsid w:val="007C0BD5"/>
    <w:rsid w:val="007C11D1"/>
    <w:rsid w:val="007C1B2A"/>
    <w:rsid w:val="007C1D14"/>
    <w:rsid w:val="007C2CFA"/>
    <w:rsid w:val="007C2E90"/>
    <w:rsid w:val="007C31F0"/>
    <w:rsid w:val="007C3535"/>
    <w:rsid w:val="007C48C5"/>
    <w:rsid w:val="007C4CA6"/>
    <w:rsid w:val="007C58B6"/>
    <w:rsid w:val="007C5C9B"/>
    <w:rsid w:val="007C5CC6"/>
    <w:rsid w:val="007C6BD7"/>
    <w:rsid w:val="007C6CA2"/>
    <w:rsid w:val="007C7CBF"/>
    <w:rsid w:val="007C7F21"/>
    <w:rsid w:val="007D0CE7"/>
    <w:rsid w:val="007D0F48"/>
    <w:rsid w:val="007D170A"/>
    <w:rsid w:val="007D1F61"/>
    <w:rsid w:val="007D20EC"/>
    <w:rsid w:val="007D2F1C"/>
    <w:rsid w:val="007D3ABB"/>
    <w:rsid w:val="007D3C79"/>
    <w:rsid w:val="007D4B71"/>
    <w:rsid w:val="007D4DE1"/>
    <w:rsid w:val="007D531D"/>
    <w:rsid w:val="007D5405"/>
    <w:rsid w:val="007D660A"/>
    <w:rsid w:val="007D683C"/>
    <w:rsid w:val="007D6A38"/>
    <w:rsid w:val="007D6CBF"/>
    <w:rsid w:val="007D6FC5"/>
    <w:rsid w:val="007D7876"/>
    <w:rsid w:val="007D7A4D"/>
    <w:rsid w:val="007E0BED"/>
    <w:rsid w:val="007E0C96"/>
    <w:rsid w:val="007E11E1"/>
    <w:rsid w:val="007E1582"/>
    <w:rsid w:val="007E1697"/>
    <w:rsid w:val="007E1A8F"/>
    <w:rsid w:val="007E37D3"/>
    <w:rsid w:val="007E4622"/>
    <w:rsid w:val="007E5DED"/>
    <w:rsid w:val="007E677C"/>
    <w:rsid w:val="007F0F24"/>
    <w:rsid w:val="007F0FE9"/>
    <w:rsid w:val="007F1251"/>
    <w:rsid w:val="007F1991"/>
    <w:rsid w:val="007F2384"/>
    <w:rsid w:val="007F3224"/>
    <w:rsid w:val="007F39BE"/>
    <w:rsid w:val="007F3AB0"/>
    <w:rsid w:val="007F40D2"/>
    <w:rsid w:val="007F40E9"/>
    <w:rsid w:val="007F4F1C"/>
    <w:rsid w:val="007F5859"/>
    <w:rsid w:val="007F6D8B"/>
    <w:rsid w:val="007F73BE"/>
    <w:rsid w:val="007F73FB"/>
    <w:rsid w:val="007F7A37"/>
    <w:rsid w:val="007F7F1A"/>
    <w:rsid w:val="00800112"/>
    <w:rsid w:val="0080030F"/>
    <w:rsid w:val="008007E9"/>
    <w:rsid w:val="008014BF"/>
    <w:rsid w:val="00801BCB"/>
    <w:rsid w:val="00801E4A"/>
    <w:rsid w:val="00802095"/>
    <w:rsid w:val="00802B57"/>
    <w:rsid w:val="008032F0"/>
    <w:rsid w:val="008038AC"/>
    <w:rsid w:val="008039D2"/>
    <w:rsid w:val="008046D3"/>
    <w:rsid w:val="00805147"/>
    <w:rsid w:val="008051E6"/>
    <w:rsid w:val="00805798"/>
    <w:rsid w:val="00805D0C"/>
    <w:rsid w:val="00806D43"/>
    <w:rsid w:val="00806FAF"/>
    <w:rsid w:val="0080795E"/>
    <w:rsid w:val="00807BE8"/>
    <w:rsid w:val="00807D05"/>
    <w:rsid w:val="0081019D"/>
    <w:rsid w:val="0081046F"/>
    <w:rsid w:val="00810529"/>
    <w:rsid w:val="00810FB5"/>
    <w:rsid w:val="0081110E"/>
    <w:rsid w:val="00811B76"/>
    <w:rsid w:val="00811C2E"/>
    <w:rsid w:val="008124B9"/>
    <w:rsid w:val="00812C43"/>
    <w:rsid w:val="00812E72"/>
    <w:rsid w:val="00813010"/>
    <w:rsid w:val="008136BF"/>
    <w:rsid w:val="008137EA"/>
    <w:rsid w:val="00813B51"/>
    <w:rsid w:val="008140B1"/>
    <w:rsid w:val="008148EB"/>
    <w:rsid w:val="00814E52"/>
    <w:rsid w:val="00815311"/>
    <w:rsid w:val="008157C1"/>
    <w:rsid w:val="008162CE"/>
    <w:rsid w:val="008163E2"/>
    <w:rsid w:val="008206D0"/>
    <w:rsid w:val="00820978"/>
    <w:rsid w:val="00822298"/>
    <w:rsid w:val="00822882"/>
    <w:rsid w:val="00822892"/>
    <w:rsid w:val="0082363D"/>
    <w:rsid w:val="00823B0E"/>
    <w:rsid w:val="00824029"/>
    <w:rsid w:val="008244BE"/>
    <w:rsid w:val="008249C1"/>
    <w:rsid w:val="00824E2A"/>
    <w:rsid w:val="00826242"/>
    <w:rsid w:val="0082634A"/>
    <w:rsid w:val="008263EB"/>
    <w:rsid w:val="00827407"/>
    <w:rsid w:val="00827415"/>
    <w:rsid w:val="00830AE5"/>
    <w:rsid w:val="00831928"/>
    <w:rsid w:val="00831964"/>
    <w:rsid w:val="00832328"/>
    <w:rsid w:val="00832465"/>
    <w:rsid w:val="008326B9"/>
    <w:rsid w:val="0083293D"/>
    <w:rsid w:val="00833373"/>
    <w:rsid w:val="00834276"/>
    <w:rsid w:val="008343A8"/>
    <w:rsid w:val="00835016"/>
    <w:rsid w:val="00835B11"/>
    <w:rsid w:val="00835BBE"/>
    <w:rsid w:val="0083602C"/>
    <w:rsid w:val="00837DB8"/>
    <w:rsid w:val="00837E74"/>
    <w:rsid w:val="008403F1"/>
    <w:rsid w:val="008405B0"/>
    <w:rsid w:val="008406DB"/>
    <w:rsid w:val="00840F6D"/>
    <w:rsid w:val="00840F9C"/>
    <w:rsid w:val="008411A6"/>
    <w:rsid w:val="008414FC"/>
    <w:rsid w:val="008417C6"/>
    <w:rsid w:val="008421CD"/>
    <w:rsid w:val="0084223C"/>
    <w:rsid w:val="00842379"/>
    <w:rsid w:val="00842C83"/>
    <w:rsid w:val="00843126"/>
    <w:rsid w:val="0084431A"/>
    <w:rsid w:val="00844628"/>
    <w:rsid w:val="00844A94"/>
    <w:rsid w:val="00844F92"/>
    <w:rsid w:val="008454AB"/>
    <w:rsid w:val="00845B6F"/>
    <w:rsid w:val="00845EE6"/>
    <w:rsid w:val="00846499"/>
    <w:rsid w:val="0084672E"/>
    <w:rsid w:val="008468E6"/>
    <w:rsid w:val="00846C72"/>
    <w:rsid w:val="00846F5A"/>
    <w:rsid w:val="00847369"/>
    <w:rsid w:val="008476FB"/>
    <w:rsid w:val="00847FE0"/>
    <w:rsid w:val="00851094"/>
    <w:rsid w:val="008511C8"/>
    <w:rsid w:val="00851536"/>
    <w:rsid w:val="00851D5E"/>
    <w:rsid w:val="00852319"/>
    <w:rsid w:val="00852702"/>
    <w:rsid w:val="00852D34"/>
    <w:rsid w:val="00852D85"/>
    <w:rsid w:val="00852F35"/>
    <w:rsid w:val="00852FC8"/>
    <w:rsid w:val="00853005"/>
    <w:rsid w:val="0085390E"/>
    <w:rsid w:val="00853D7A"/>
    <w:rsid w:val="008543B9"/>
    <w:rsid w:val="0085443E"/>
    <w:rsid w:val="008548E4"/>
    <w:rsid w:val="00854AA2"/>
    <w:rsid w:val="00855117"/>
    <w:rsid w:val="00855144"/>
    <w:rsid w:val="008556BD"/>
    <w:rsid w:val="00856496"/>
    <w:rsid w:val="00857345"/>
    <w:rsid w:val="0085782D"/>
    <w:rsid w:val="00860B85"/>
    <w:rsid w:val="00860E28"/>
    <w:rsid w:val="00860F77"/>
    <w:rsid w:val="00861D2E"/>
    <w:rsid w:val="008625D2"/>
    <w:rsid w:val="00862C70"/>
    <w:rsid w:val="00863456"/>
    <w:rsid w:val="008641AC"/>
    <w:rsid w:val="00864BEF"/>
    <w:rsid w:val="00864D58"/>
    <w:rsid w:val="00864FDD"/>
    <w:rsid w:val="00865164"/>
    <w:rsid w:val="008652CE"/>
    <w:rsid w:val="0086561B"/>
    <w:rsid w:val="00865E14"/>
    <w:rsid w:val="00866F89"/>
    <w:rsid w:val="008672F2"/>
    <w:rsid w:val="008676FF"/>
    <w:rsid w:val="008677F2"/>
    <w:rsid w:val="00867A6C"/>
    <w:rsid w:val="008701A8"/>
    <w:rsid w:val="008714FA"/>
    <w:rsid w:val="008716D9"/>
    <w:rsid w:val="008718B8"/>
    <w:rsid w:val="00871B3E"/>
    <w:rsid w:val="00871D07"/>
    <w:rsid w:val="00872663"/>
    <w:rsid w:val="00872740"/>
    <w:rsid w:val="008727FB"/>
    <w:rsid w:val="00873DFC"/>
    <w:rsid w:val="00874851"/>
    <w:rsid w:val="00874B30"/>
    <w:rsid w:val="00874F55"/>
    <w:rsid w:val="00875538"/>
    <w:rsid w:val="00875922"/>
    <w:rsid w:val="00875A48"/>
    <w:rsid w:val="008765AB"/>
    <w:rsid w:val="008766D0"/>
    <w:rsid w:val="008766E6"/>
    <w:rsid w:val="00876720"/>
    <w:rsid w:val="008769B4"/>
    <w:rsid w:val="00876BA9"/>
    <w:rsid w:val="00876EDA"/>
    <w:rsid w:val="008776DD"/>
    <w:rsid w:val="00877D47"/>
    <w:rsid w:val="00880F1E"/>
    <w:rsid w:val="008813C0"/>
    <w:rsid w:val="008818D9"/>
    <w:rsid w:val="00881A4A"/>
    <w:rsid w:val="00881B13"/>
    <w:rsid w:val="00881E7E"/>
    <w:rsid w:val="0088215E"/>
    <w:rsid w:val="0088227D"/>
    <w:rsid w:val="00882378"/>
    <w:rsid w:val="00882FE6"/>
    <w:rsid w:val="00883098"/>
    <w:rsid w:val="00883F55"/>
    <w:rsid w:val="00884007"/>
    <w:rsid w:val="008845A1"/>
    <w:rsid w:val="00884853"/>
    <w:rsid w:val="00884907"/>
    <w:rsid w:val="00885125"/>
    <w:rsid w:val="00885163"/>
    <w:rsid w:val="008864CB"/>
    <w:rsid w:val="00886968"/>
    <w:rsid w:val="00887DB5"/>
    <w:rsid w:val="00890367"/>
    <w:rsid w:val="008903F5"/>
    <w:rsid w:val="00890439"/>
    <w:rsid w:val="00890F1A"/>
    <w:rsid w:val="0089152F"/>
    <w:rsid w:val="00891EAE"/>
    <w:rsid w:val="0089267A"/>
    <w:rsid w:val="00892B9C"/>
    <w:rsid w:val="00893044"/>
    <w:rsid w:val="00893424"/>
    <w:rsid w:val="00893A34"/>
    <w:rsid w:val="00893A38"/>
    <w:rsid w:val="00893F4F"/>
    <w:rsid w:val="00894152"/>
    <w:rsid w:val="00895311"/>
    <w:rsid w:val="008953F6"/>
    <w:rsid w:val="008955AD"/>
    <w:rsid w:val="00895793"/>
    <w:rsid w:val="00896184"/>
    <w:rsid w:val="008963D0"/>
    <w:rsid w:val="008969F5"/>
    <w:rsid w:val="00896A82"/>
    <w:rsid w:val="00896B88"/>
    <w:rsid w:val="00896C5E"/>
    <w:rsid w:val="008977A0"/>
    <w:rsid w:val="00897BE7"/>
    <w:rsid w:val="008A0DD5"/>
    <w:rsid w:val="008A13C9"/>
    <w:rsid w:val="008A16A3"/>
    <w:rsid w:val="008A33FF"/>
    <w:rsid w:val="008A3714"/>
    <w:rsid w:val="008A42AA"/>
    <w:rsid w:val="008A552C"/>
    <w:rsid w:val="008A5A32"/>
    <w:rsid w:val="008A63DF"/>
    <w:rsid w:val="008A6526"/>
    <w:rsid w:val="008A75F7"/>
    <w:rsid w:val="008B0A60"/>
    <w:rsid w:val="008B0C47"/>
    <w:rsid w:val="008B1615"/>
    <w:rsid w:val="008B1851"/>
    <w:rsid w:val="008B1933"/>
    <w:rsid w:val="008B235C"/>
    <w:rsid w:val="008B255F"/>
    <w:rsid w:val="008B27AC"/>
    <w:rsid w:val="008B32D0"/>
    <w:rsid w:val="008B3D8C"/>
    <w:rsid w:val="008B3E95"/>
    <w:rsid w:val="008B3F4A"/>
    <w:rsid w:val="008B49E5"/>
    <w:rsid w:val="008B4B46"/>
    <w:rsid w:val="008B4CB4"/>
    <w:rsid w:val="008B5053"/>
    <w:rsid w:val="008B527D"/>
    <w:rsid w:val="008B5E7A"/>
    <w:rsid w:val="008B6B31"/>
    <w:rsid w:val="008B7179"/>
    <w:rsid w:val="008B7408"/>
    <w:rsid w:val="008B75B0"/>
    <w:rsid w:val="008C08E0"/>
    <w:rsid w:val="008C0ACC"/>
    <w:rsid w:val="008C0FB0"/>
    <w:rsid w:val="008C1701"/>
    <w:rsid w:val="008C2019"/>
    <w:rsid w:val="008C2DFB"/>
    <w:rsid w:val="008C34AD"/>
    <w:rsid w:val="008C3584"/>
    <w:rsid w:val="008C3961"/>
    <w:rsid w:val="008C3F33"/>
    <w:rsid w:val="008C3F9C"/>
    <w:rsid w:val="008C4077"/>
    <w:rsid w:val="008C44EC"/>
    <w:rsid w:val="008C498E"/>
    <w:rsid w:val="008C499B"/>
    <w:rsid w:val="008C5C8B"/>
    <w:rsid w:val="008C5E11"/>
    <w:rsid w:val="008C5F1F"/>
    <w:rsid w:val="008C77C4"/>
    <w:rsid w:val="008C77FE"/>
    <w:rsid w:val="008C7B13"/>
    <w:rsid w:val="008C7CF5"/>
    <w:rsid w:val="008D0347"/>
    <w:rsid w:val="008D0694"/>
    <w:rsid w:val="008D126F"/>
    <w:rsid w:val="008D1CDD"/>
    <w:rsid w:val="008D1EF8"/>
    <w:rsid w:val="008D2BC4"/>
    <w:rsid w:val="008D2CAB"/>
    <w:rsid w:val="008D2FCD"/>
    <w:rsid w:val="008D4007"/>
    <w:rsid w:val="008D4050"/>
    <w:rsid w:val="008D425D"/>
    <w:rsid w:val="008D4682"/>
    <w:rsid w:val="008D46FD"/>
    <w:rsid w:val="008D518D"/>
    <w:rsid w:val="008D54A9"/>
    <w:rsid w:val="008D5CE0"/>
    <w:rsid w:val="008D62A5"/>
    <w:rsid w:val="008D63A6"/>
    <w:rsid w:val="008D6479"/>
    <w:rsid w:val="008D6815"/>
    <w:rsid w:val="008D75A7"/>
    <w:rsid w:val="008E121C"/>
    <w:rsid w:val="008E17FA"/>
    <w:rsid w:val="008E1E0A"/>
    <w:rsid w:val="008E253F"/>
    <w:rsid w:val="008E2DE7"/>
    <w:rsid w:val="008E3D18"/>
    <w:rsid w:val="008E409D"/>
    <w:rsid w:val="008E47A2"/>
    <w:rsid w:val="008E4D54"/>
    <w:rsid w:val="008E5402"/>
    <w:rsid w:val="008E56B9"/>
    <w:rsid w:val="008E6863"/>
    <w:rsid w:val="008E6963"/>
    <w:rsid w:val="008E73C2"/>
    <w:rsid w:val="008E73E9"/>
    <w:rsid w:val="008E7858"/>
    <w:rsid w:val="008E7F23"/>
    <w:rsid w:val="008F0A9D"/>
    <w:rsid w:val="008F1064"/>
    <w:rsid w:val="008F114F"/>
    <w:rsid w:val="008F12FF"/>
    <w:rsid w:val="008F1802"/>
    <w:rsid w:val="008F2A7C"/>
    <w:rsid w:val="008F3655"/>
    <w:rsid w:val="008F400D"/>
    <w:rsid w:val="008F4350"/>
    <w:rsid w:val="008F47D4"/>
    <w:rsid w:val="008F5265"/>
    <w:rsid w:val="008F5CA4"/>
    <w:rsid w:val="008F6856"/>
    <w:rsid w:val="008F71E1"/>
    <w:rsid w:val="008F7388"/>
    <w:rsid w:val="009003F6"/>
    <w:rsid w:val="009009FC"/>
    <w:rsid w:val="0090183A"/>
    <w:rsid w:val="00901A27"/>
    <w:rsid w:val="00901E1C"/>
    <w:rsid w:val="0090247D"/>
    <w:rsid w:val="00902906"/>
    <w:rsid w:val="009029F8"/>
    <w:rsid w:val="00902F0D"/>
    <w:rsid w:val="00903025"/>
    <w:rsid w:val="009038E8"/>
    <w:rsid w:val="009046F3"/>
    <w:rsid w:val="00904B9D"/>
    <w:rsid w:val="00904E85"/>
    <w:rsid w:val="00905F39"/>
    <w:rsid w:val="00906459"/>
    <w:rsid w:val="00906B6C"/>
    <w:rsid w:val="00906BD8"/>
    <w:rsid w:val="00906CBC"/>
    <w:rsid w:val="00906FE0"/>
    <w:rsid w:val="00907B06"/>
    <w:rsid w:val="00907DFA"/>
    <w:rsid w:val="00910961"/>
    <w:rsid w:val="00910A1A"/>
    <w:rsid w:val="00910E50"/>
    <w:rsid w:val="00910F39"/>
    <w:rsid w:val="00910FA7"/>
    <w:rsid w:val="009113D4"/>
    <w:rsid w:val="00911694"/>
    <w:rsid w:val="009124A2"/>
    <w:rsid w:val="009125D6"/>
    <w:rsid w:val="00912996"/>
    <w:rsid w:val="00913D14"/>
    <w:rsid w:val="00914512"/>
    <w:rsid w:val="00914A12"/>
    <w:rsid w:val="00914A28"/>
    <w:rsid w:val="00915231"/>
    <w:rsid w:val="00915240"/>
    <w:rsid w:val="009155A5"/>
    <w:rsid w:val="009158D0"/>
    <w:rsid w:val="00915B3C"/>
    <w:rsid w:val="00916284"/>
    <w:rsid w:val="00916C8F"/>
    <w:rsid w:val="00917020"/>
    <w:rsid w:val="009170F4"/>
    <w:rsid w:val="00917A14"/>
    <w:rsid w:val="009203E3"/>
    <w:rsid w:val="009205CC"/>
    <w:rsid w:val="00921DFF"/>
    <w:rsid w:val="00922660"/>
    <w:rsid w:val="00923748"/>
    <w:rsid w:val="0092545A"/>
    <w:rsid w:val="009256F6"/>
    <w:rsid w:val="00925E61"/>
    <w:rsid w:val="009262EA"/>
    <w:rsid w:val="009308E3"/>
    <w:rsid w:val="00930E42"/>
    <w:rsid w:val="0093100D"/>
    <w:rsid w:val="00931B06"/>
    <w:rsid w:val="009321B2"/>
    <w:rsid w:val="009326A8"/>
    <w:rsid w:val="009326C4"/>
    <w:rsid w:val="009326C5"/>
    <w:rsid w:val="00932B1E"/>
    <w:rsid w:val="00932DF5"/>
    <w:rsid w:val="009330E8"/>
    <w:rsid w:val="00933160"/>
    <w:rsid w:val="009343F4"/>
    <w:rsid w:val="00934B6D"/>
    <w:rsid w:val="00934D58"/>
    <w:rsid w:val="0093574F"/>
    <w:rsid w:val="00936477"/>
    <w:rsid w:val="00936B38"/>
    <w:rsid w:val="00936D90"/>
    <w:rsid w:val="00937537"/>
    <w:rsid w:val="009377C7"/>
    <w:rsid w:val="00937B18"/>
    <w:rsid w:val="00937D9F"/>
    <w:rsid w:val="0094013F"/>
    <w:rsid w:val="0094040E"/>
    <w:rsid w:val="00940F92"/>
    <w:rsid w:val="00941082"/>
    <w:rsid w:val="009416FF"/>
    <w:rsid w:val="009417B4"/>
    <w:rsid w:val="009418E4"/>
    <w:rsid w:val="00941C80"/>
    <w:rsid w:val="0094346F"/>
    <w:rsid w:val="009435D8"/>
    <w:rsid w:val="00943872"/>
    <w:rsid w:val="00944686"/>
    <w:rsid w:val="009446B7"/>
    <w:rsid w:val="00944702"/>
    <w:rsid w:val="009451BE"/>
    <w:rsid w:val="0094622C"/>
    <w:rsid w:val="00947065"/>
    <w:rsid w:val="00947ED5"/>
    <w:rsid w:val="0095060E"/>
    <w:rsid w:val="009518D0"/>
    <w:rsid w:val="00951A5A"/>
    <w:rsid w:val="00952053"/>
    <w:rsid w:val="00952E52"/>
    <w:rsid w:val="00953266"/>
    <w:rsid w:val="00953DCE"/>
    <w:rsid w:val="00954279"/>
    <w:rsid w:val="009545B7"/>
    <w:rsid w:val="00954855"/>
    <w:rsid w:val="00954D6A"/>
    <w:rsid w:val="0095512D"/>
    <w:rsid w:val="00955B6A"/>
    <w:rsid w:val="00956020"/>
    <w:rsid w:val="009565AF"/>
    <w:rsid w:val="00957FFC"/>
    <w:rsid w:val="009600A0"/>
    <w:rsid w:val="00960347"/>
    <w:rsid w:val="00960C0B"/>
    <w:rsid w:val="00960C12"/>
    <w:rsid w:val="0096150F"/>
    <w:rsid w:val="00961E7E"/>
    <w:rsid w:val="00961FB3"/>
    <w:rsid w:val="0096286C"/>
    <w:rsid w:val="00962DA7"/>
    <w:rsid w:val="009630D4"/>
    <w:rsid w:val="00963563"/>
    <w:rsid w:val="009640C1"/>
    <w:rsid w:val="0096442F"/>
    <w:rsid w:val="00964893"/>
    <w:rsid w:val="00964F4C"/>
    <w:rsid w:val="00965026"/>
    <w:rsid w:val="009651F4"/>
    <w:rsid w:val="009654F6"/>
    <w:rsid w:val="00965558"/>
    <w:rsid w:val="00966099"/>
    <w:rsid w:val="0096630E"/>
    <w:rsid w:val="009665BE"/>
    <w:rsid w:val="009667DC"/>
    <w:rsid w:val="00967059"/>
    <w:rsid w:val="00967162"/>
    <w:rsid w:val="00967743"/>
    <w:rsid w:val="009720DC"/>
    <w:rsid w:val="009721E9"/>
    <w:rsid w:val="00972256"/>
    <w:rsid w:val="009728D0"/>
    <w:rsid w:val="009735FF"/>
    <w:rsid w:val="009748C0"/>
    <w:rsid w:val="00974977"/>
    <w:rsid w:val="00974FB0"/>
    <w:rsid w:val="009767AE"/>
    <w:rsid w:val="00976BA4"/>
    <w:rsid w:val="00976CDB"/>
    <w:rsid w:val="009778AF"/>
    <w:rsid w:val="00980038"/>
    <w:rsid w:val="00980715"/>
    <w:rsid w:val="00980B90"/>
    <w:rsid w:val="00981137"/>
    <w:rsid w:val="009815FA"/>
    <w:rsid w:val="00982181"/>
    <w:rsid w:val="009823FE"/>
    <w:rsid w:val="009826DD"/>
    <w:rsid w:val="009832C6"/>
    <w:rsid w:val="00983752"/>
    <w:rsid w:val="00983EDD"/>
    <w:rsid w:val="00984DC7"/>
    <w:rsid w:val="009867FD"/>
    <w:rsid w:val="0099077B"/>
    <w:rsid w:val="00992175"/>
    <w:rsid w:val="0099245A"/>
    <w:rsid w:val="00992743"/>
    <w:rsid w:val="00992EBD"/>
    <w:rsid w:val="0099357B"/>
    <w:rsid w:val="00993F21"/>
    <w:rsid w:val="009949B0"/>
    <w:rsid w:val="00994AFC"/>
    <w:rsid w:val="00994EDE"/>
    <w:rsid w:val="009957EE"/>
    <w:rsid w:val="00995AD3"/>
    <w:rsid w:val="00996DDB"/>
    <w:rsid w:val="009976AE"/>
    <w:rsid w:val="009976CA"/>
    <w:rsid w:val="00997BB3"/>
    <w:rsid w:val="009A0724"/>
    <w:rsid w:val="009A1033"/>
    <w:rsid w:val="009A1041"/>
    <w:rsid w:val="009A2E1A"/>
    <w:rsid w:val="009A3138"/>
    <w:rsid w:val="009A4336"/>
    <w:rsid w:val="009A5A38"/>
    <w:rsid w:val="009A6732"/>
    <w:rsid w:val="009A6790"/>
    <w:rsid w:val="009A6B11"/>
    <w:rsid w:val="009A6ECC"/>
    <w:rsid w:val="009A6F71"/>
    <w:rsid w:val="009A719D"/>
    <w:rsid w:val="009A7B66"/>
    <w:rsid w:val="009B0058"/>
    <w:rsid w:val="009B00C2"/>
    <w:rsid w:val="009B07F8"/>
    <w:rsid w:val="009B080B"/>
    <w:rsid w:val="009B1DBE"/>
    <w:rsid w:val="009B3642"/>
    <w:rsid w:val="009B38DD"/>
    <w:rsid w:val="009B394B"/>
    <w:rsid w:val="009B3A5E"/>
    <w:rsid w:val="009B3F86"/>
    <w:rsid w:val="009B433D"/>
    <w:rsid w:val="009B46F1"/>
    <w:rsid w:val="009B52B0"/>
    <w:rsid w:val="009B60C7"/>
    <w:rsid w:val="009B6855"/>
    <w:rsid w:val="009B7E60"/>
    <w:rsid w:val="009C01DF"/>
    <w:rsid w:val="009C02EB"/>
    <w:rsid w:val="009C08BD"/>
    <w:rsid w:val="009C0A7C"/>
    <w:rsid w:val="009C1F2D"/>
    <w:rsid w:val="009C2712"/>
    <w:rsid w:val="009C2893"/>
    <w:rsid w:val="009C2DEE"/>
    <w:rsid w:val="009C2FCE"/>
    <w:rsid w:val="009C30DD"/>
    <w:rsid w:val="009C311F"/>
    <w:rsid w:val="009C4EBB"/>
    <w:rsid w:val="009C5139"/>
    <w:rsid w:val="009C516D"/>
    <w:rsid w:val="009C5C18"/>
    <w:rsid w:val="009C64C9"/>
    <w:rsid w:val="009C65A5"/>
    <w:rsid w:val="009C66AA"/>
    <w:rsid w:val="009D0783"/>
    <w:rsid w:val="009D0861"/>
    <w:rsid w:val="009D0933"/>
    <w:rsid w:val="009D0D46"/>
    <w:rsid w:val="009D12C7"/>
    <w:rsid w:val="009D16FC"/>
    <w:rsid w:val="009D180E"/>
    <w:rsid w:val="009D1BB1"/>
    <w:rsid w:val="009D1EFB"/>
    <w:rsid w:val="009D21D9"/>
    <w:rsid w:val="009D28E8"/>
    <w:rsid w:val="009D2EA1"/>
    <w:rsid w:val="009D4272"/>
    <w:rsid w:val="009D483B"/>
    <w:rsid w:val="009D4A5A"/>
    <w:rsid w:val="009D5167"/>
    <w:rsid w:val="009D670E"/>
    <w:rsid w:val="009D6944"/>
    <w:rsid w:val="009D6C91"/>
    <w:rsid w:val="009D70EF"/>
    <w:rsid w:val="009D7813"/>
    <w:rsid w:val="009D7940"/>
    <w:rsid w:val="009E07F5"/>
    <w:rsid w:val="009E095E"/>
    <w:rsid w:val="009E0CC0"/>
    <w:rsid w:val="009E0E66"/>
    <w:rsid w:val="009E2AD9"/>
    <w:rsid w:val="009E2C05"/>
    <w:rsid w:val="009E3DBB"/>
    <w:rsid w:val="009E4B6B"/>
    <w:rsid w:val="009E4DB7"/>
    <w:rsid w:val="009E5698"/>
    <w:rsid w:val="009E56A5"/>
    <w:rsid w:val="009E5A4A"/>
    <w:rsid w:val="009E5C27"/>
    <w:rsid w:val="009E79D1"/>
    <w:rsid w:val="009E7DA0"/>
    <w:rsid w:val="009F0203"/>
    <w:rsid w:val="009F0427"/>
    <w:rsid w:val="009F0B94"/>
    <w:rsid w:val="009F172E"/>
    <w:rsid w:val="009F1973"/>
    <w:rsid w:val="009F24CC"/>
    <w:rsid w:val="009F339B"/>
    <w:rsid w:val="009F3E52"/>
    <w:rsid w:val="009F55E5"/>
    <w:rsid w:val="009F66FA"/>
    <w:rsid w:val="009F6A90"/>
    <w:rsid w:val="009F6B24"/>
    <w:rsid w:val="009F73DB"/>
    <w:rsid w:val="009F7B37"/>
    <w:rsid w:val="00A0084B"/>
    <w:rsid w:val="00A00CB5"/>
    <w:rsid w:val="00A00CB6"/>
    <w:rsid w:val="00A00D96"/>
    <w:rsid w:val="00A00E1C"/>
    <w:rsid w:val="00A025B8"/>
    <w:rsid w:val="00A0270A"/>
    <w:rsid w:val="00A0285E"/>
    <w:rsid w:val="00A02BDA"/>
    <w:rsid w:val="00A042CA"/>
    <w:rsid w:val="00A04ACD"/>
    <w:rsid w:val="00A05D7C"/>
    <w:rsid w:val="00A0601A"/>
    <w:rsid w:val="00A060D0"/>
    <w:rsid w:val="00A0703E"/>
    <w:rsid w:val="00A071CB"/>
    <w:rsid w:val="00A07375"/>
    <w:rsid w:val="00A07542"/>
    <w:rsid w:val="00A077F1"/>
    <w:rsid w:val="00A10E76"/>
    <w:rsid w:val="00A1190C"/>
    <w:rsid w:val="00A11F08"/>
    <w:rsid w:val="00A13EC6"/>
    <w:rsid w:val="00A14019"/>
    <w:rsid w:val="00A15052"/>
    <w:rsid w:val="00A15A69"/>
    <w:rsid w:val="00A15B88"/>
    <w:rsid w:val="00A15E6B"/>
    <w:rsid w:val="00A162E3"/>
    <w:rsid w:val="00A16E3C"/>
    <w:rsid w:val="00A1719A"/>
    <w:rsid w:val="00A173F7"/>
    <w:rsid w:val="00A1797B"/>
    <w:rsid w:val="00A179E0"/>
    <w:rsid w:val="00A17E15"/>
    <w:rsid w:val="00A207D3"/>
    <w:rsid w:val="00A2154C"/>
    <w:rsid w:val="00A236FE"/>
    <w:rsid w:val="00A23DBD"/>
    <w:rsid w:val="00A2482A"/>
    <w:rsid w:val="00A24A83"/>
    <w:rsid w:val="00A25993"/>
    <w:rsid w:val="00A25ECF"/>
    <w:rsid w:val="00A265B8"/>
    <w:rsid w:val="00A265F7"/>
    <w:rsid w:val="00A26C6C"/>
    <w:rsid w:val="00A27FE1"/>
    <w:rsid w:val="00A30343"/>
    <w:rsid w:val="00A307CD"/>
    <w:rsid w:val="00A31362"/>
    <w:rsid w:val="00A31968"/>
    <w:rsid w:val="00A31AD5"/>
    <w:rsid w:val="00A325ED"/>
    <w:rsid w:val="00A3302E"/>
    <w:rsid w:val="00A3392E"/>
    <w:rsid w:val="00A33E24"/>
    <w:rsid w:val="00A349EC"/>
    <w:rsid w:val="00A34F4B"/>
    <w:rsid w:val="00A35969"/>
    <w:rsid w:val="00A3659A"/>
    <w:rsid w:val="00A3685C"/>
    <w:rsid w:val="00A36998"/>
    <w:rsid w:val="00A373BE"/>
    <w:rsid w:val="00A378AF"/>
    <w:rsid w:val="00A37B74"/>
    <w:rsid w:val="00A408CB"/>
    <w:rsid w:val="00A408F4"/>
    <w:rsid w:val="00A417E7"/>
    <w:rsid w:val="00A41997"/>
    <w:rsid w:val="00A41E74"/>
    <w:rsid w:val="00A42136"/>
    <w:rsid w:val="00A42630"/>
    <w:rsid w:val="00A429EB"/>
    <w:rsid w:val="00A42DB3"/>
    <w:rsid w:val="00A43D8F"/>
    <w:rsid w:val="00A4442A"/>
    <w:rsid w:val="00A44A76"/>
    <w:rsid w:val="00A451B2"/>
    <w:rsid w:val="00A451F0"/>
    <w:rsid w:val="00A45A67"/>
    <w:rsid w:val="00A45F3F"/>
    <w:rsid w:val="00A45F48"/>
    <w:rsid w:val="00A4610E"/>
    <w:rsid w:val="00A46210"/>
    <w:rsid w:val="00A467FB"/>
    <w:rsid w:val="00A46A32"/>
    <w:rsid w:val="00A474D1"/>
    <w:rsid w:val="00A50256"/>
    <w:rsid w:val="00A508E7"/>
    <w:rsid w:val="00A50CEB"/>
    <w:rsid w:val="00A516FD"/>
    <w:rsid w:val="00A51CBC"/>
    <w:rsid w:val="00A52214"/>
    <w:rsid w:val="00A5287B"/>
    <w:rsid w:val="00A52DCD"/>
    <w:rsid w:val="00A53406"/>
    <w:rsid w:val="00A5379D"/>
    <w:rsid w:val="00A5442B"/>
    <w:rsid w:val="00A54482"/>
    <w:rsid w:val="00A54D78"/>
    <w:rsid w:val="00A55C0F"/>
    <w:rsid w:val="00A56251"/>
    <w:rsid w:val="00A5647C"/>
    <w:rsid w:val="00A568EF"/>
    <w:rsid w:val="00A56DB8"/>
    <w:rsid w:val="00A5721F"/>
    <w:rsid w:val="00A5741B"/>
    <w:rsid w:val="00A578A4"/>
    <w:rsid w:val="00A60DCD"/>
    <w:rsid w:val="00A619D8"/>
    <w:rsid w:val="00A61DAA"/>
    <w:rsid w:val="00A62ACE"/>
    <w:rsid w:val="00A63A51"/>
    <w:rsid w:val="00A63EA9"/>
    <w:rsid w:val="00A64321"/>
    <w:rsid w:val="00A64668"/>
    <w:rsid w:val="00A646D4"/>
    <w:rsid w:val="00A64EBF"/>
    <w:rsid w:val="00A6513A"/>
    <w:rsid w:val="00A652C1"/>
    <w:rsid w:val="00A65A48"/>
    <w:rsid w:val="00A65C7A"/>
    <w:rsid w:val="00A66819"/>
    <w:rsid w:val="00A66B90"/>
    <w:rsid w:val="00A67196"/>
    <w:rsid w:val="00A707C5"/>
    <w:rsid w:val="00A717B1"/>
    <w:rsid w:val="00A717EE"/>
    <w:rsid w:val="00A71BF0"/>
    <w:rsid w:val="00A728AC"/>
    <w:rsid w:val="00A72BF8"/>
    <w:rsid w:val="00A736D2"/>
    <w:rsid w:val="00A7380F"/>
    <w:rsid w:val="00A73B95"/>
    <w:rsid w:val="00A7477B"/>
    <w:rsid w:val="00A748A7"/>
    <w:rsid w:val="00A74BC7"/>
    <w:rsid w:val="00A74CBC"/>
    <w:rsid w:val="00A752AB"/>
    <w:rsid w:val="00A754A8"/>
    <w:rsid w:val="00A75639"/>
    <w:rsid w:val="00A75AB4"/>
    <w:rsid w:val="00A75F5E"/>
    <w:rsid w:val="00A761F4"/>
    <w:rsid w:val="00A77108"/>
    <w:rsid w:val="00A7749E"/>
    <w:rsid w:val="00A81485"/>
    <w:rsid w:val="00A814CD"/>
    <w:rsid w:val="00A817F3"/>
    <w:rsid w:val="00A82059"/>
    <w:rsid w:val="00A826B5"/>
    <w:rsid w:val="00A829A3"/>
    <w:rsid w:val="00A82C1E"/>
    <w:rsid w:val="00A835B9"/>
    <w:rsid w:val="00A836E6"/>
    <w:rsid w:val="00A83D0C"/>
    <w:rsid w:val="00A83D10"/>
    <w:rsid w:val="00A83DC2"/>
    <w:rsid w:val="00A843D7"/>
    <w:rsid w:val="00A84894"/>
    <w:rsid w:val="00A85256"/>
    <w:rsid w:val="00A856E3"/>
    <w:rsid w:val="00A859B5"/>
    <w:rsid w:val="00A85AFD"/>
    <w:rsid w:val="00A86870"/>
    <w:rsid w:val="00A86A6A"/>
    <w:rsid w:val="00A86F7A"/>
    <w:rsid w:val="00A871FA"/>
    <w:rsid w:val="00A87BA5"/>
    <w:rsid w:val="00A904EE"/>
    <w:rsid w:val="00A91157"/>
    <w:rsid w:val="00A91805"/>
    <w:rsid w:val="00A91A96"/>
    <w:rsid w:val="00A91C2A"/>
    <w:rsid w:val="00A933B1"/>
    <w:rsid w:val="00A9365D"/>
    <w:rsid w:val="00A93749"/>
    <w:rsid w:val="00A93911"/>
    <w:rsid w:val="00A93A58"/>
    <w:rsid w:val="00A93E88"/>
    <w:rsid w:val="00A9425E"/>
    <w:rsid w:val="00A946AB"/>
    <w:rsid w:val="00A94A96"/>
    <w:rsid w:val="00A94B56"/>
    <w:rsid w:val="00A958A9"/>
    <w:rsid w:val="00A95D2B"/>
    <w:rsid w:val="00A95E66"/>
    <w:rsid w:val="00A9648F"/>
    <w:rsid w:val="00A96C46"/>
    <w:rsid w:val="00A96D1A"/>
    <w:rsid w:val="00A9731E"/>
    <w:rsid w:val="00A979E5"/>
    <w:rsid w:val="00A97C7B"/>
    <w:rsid w:val="00AA0049"/>
    <w:rsid w:val="00AA01BE"/>
    <w:rsid w:val="00AA0D83"/>
    <w:rsid w:val="00AA1955"/>
    <w:rsid w:val="00AA2D33"/>
    <w:rsid w:val="00AA2E75"/>
    <w:rsid w:val="00AA31C9"/>
    <w:rsid w:val="00AA413D"/>
    <w:rsid w:val="00AA4265"/>
    <w:rsid w:val="00AA5187"/>
    <w:rsid w:val="00AA5501"/>
    <w:rsid w:val="00AA5F88"/>
    <w:rsid w:val="00AA6533"/>
    <w:rsid w:val="00AA68ED"/>
    <w:rsid w:val="00AA6C91"/>
    <w:rsid w:val="00AA73B1"/>
    <w:rsid w:val="00AA75D0"/>
    <w:rsid w:val="00AA7B32"/>
    <w:rsid w:val="00AA7EFA"/>
    <w:rsid w:val="00AB027C"/>
    <w:rsid w:val="00AB0A54"/>
    <w:rsid w:val="00AB0A59"/>
    <w:rsid w:val="00AB149D"/>
    <w:rsid w:val="00AB1503"/>
    <w:rsid w:val="00AB1E9C"/>
    <w:rsid w:val="00AB2384"/>
    <w:rsid w:val="00AB2434"/>
    <w:rsid w:val="00AB32DB"/>
    <w:rsid w:val="00AB3DCC"/>
    <w:rsid w:val="00AB420C"/>
    <w:rsid w:val="00AB4B2A"/>
    <w:rsid w:val="00AB4C08"/>
    <w:rsid w:val="00AB53C6"/>
    <w:rsid w:val="00AB5D89"/>
    <w:rsid w:val="00AB5DAF"/>
    <w:rsid w:val="00AB63A8"/>
    <w:rsid w:val="00AB645B"/>
    <w:rsid w:val="00AB791E"/>
    <w:rsid w:val="00AB79B6"/>
    <w:rsid w:val="00AB7FC0"/>
    <w:rsid w:val="00AC05BC"/>
    <w:rsid w:val="00AC0E05"/>
    <w:rsid w:val="00AC1F4C"/>
    <w:rsid w:val="00AC2105"/>
    <w:rsid w:val="00AC21C0"/>
    <w:rsid w:val="00AC225E"/>
    <w:rsid w:val="00AC2532"/>
    <w:rsid w:val="00AC27D7"/>
    <w:rsid w:val="00AC3576"/>
    <w:rsid w:val="00AC428D"/>
    <w:rsid w:val="00AC448C"/>
    <w:rsid w:val="00AC52B0"/>
    <w:rsid w:val="00AC5732"/>
    <w:rsid w:val="00AC5742"/>
    <w:rsid w:val="00AC5C3C"/>
    <w:rsid w:val="00AC649C"/>
    <w:rsid w:val="00AC65CF"/>
    <w:rsid w:val="00AC7D8D"/>
    <w:rsid w:val="00AD17F5"/>
    <w:rsid w:val="00AD2D70"/>
    <w:rsid w:val="00AD3424"/>
    <w:rsid w:val="00AD4540"/>
    <w:rsid w:val="00AD4850"/>
    <w:rsid w:val="00AD4A52"/>
    <w:rsid w:val="00AD5404"/>
    <w:rsid w:val="00AD5D3E"/>
    <w:rsid w:val="00AD67A6"/>
    <w:rsid w:val="00AD6824"/>
    <w:rsid w:val="00AD68CA"/>
    <w:rsid w:val="00AD72A6"/>
    <w:rsid w:val="00AD7732"/>
    <w:rsid w:val="00AE0E0E"/>
    <w:rsid w:val="00AE1520"/>
    <w:rsid w:val="00AE1E46"/>
    <w:rsid w:val="00AE1FCE"/>
    <w:rsid w:val="00AE243B"/>
    <w:rsid w:val="00AE2618"/>
    <w:rsid w:val="00AE2A2A"/>
    <w:rsid w:val="00AE3036"/>
    <w:rsid w:val="00AE327A"/>
    <w:rsid w:val="00AE3589"/>
    <w:rsid w:val="00AE38F2"/>
    <w:rsid w:val="00AE3C4A"/>
    <w:rsid w:val="00AE3CB6"/>
    <w:rsid w:val="00AE4965"/>
    <w:rsid w:val="00AE4DBE"/>
    <w:rsid w:val="00AE5496"/>
    <w:rsid w:val="00AE569E"/>
    <w:rsid w:val="00AE5B29"/>
    <w:rsid w:val="00AE619D"/>
    <w:rsid w:val="00AE6559"/>
    <w:rsid w:val="00AE70C3"/>
    <w:rsid w:val="00AE76EF"/>
    <w:rsid w:val="00AE7BA8"/>
    <w:rsid w:val="00AE7FCC"/>
    <w:rsid w:val="00AF17C5"/>
    <w:rsid w:val="00AF18AC"/>
    <w:rsid w:val="00AF1CD9"/>
    <w:rsid w:val="00AF2219"/>
    <w:rsid w:val="00AF221C"/>
    <w:rsid w:val="00AF24BB"/>
    <w:rsid w:val="00AF2D7E"/>
    <w:rsid w:val="00AF3427"/>
    <w:rsid w:val="00AF457B"/>
    <w:rsid w:val="00AF5B90"/>
    <w:rsid w:val="00AF5BB5"/>
    <w:rsid w:val="00AF5ED9"/>
    <w:rsid w:val="00AF687B"/>
    <w:rsid w:val="00AF6BB1"/>
    <w:rsid w:val="00AF75B0"/>
    <w:rsid w:val="00AF79A9"/>
    <w:rsid w:val="00B004FA"/>
    <w:rsid w:val="00B007BE"/>
    <w:rsid w:val="00B00F6C"/>
    <w:rsid w:val="00B0234E"/>
    <w:rsid w:val="00B028AC"/>
    <w:rsid w:val="00B02BED"/>
    <w:rsid w:val="00B03CC7"/>
    <w:rsid w:val="00B04F5A"/>
    <w:rsid w:val="00B0514D"/>
    <w:rsid w:val="00B0630D"/>
    <w:rsid w:val="00B06573"/>
    <w:rsid w:val="00B06609"/>
    <w:rsid w:val="00B072A5"/>
    <w:rsid w:val="00B10061"/>
    <w:rsid w:val="00B1014F"/>
    <w:rsid w:val="00B10AF3"/>
    <w:rsid w:val="00B112B1"/>
    <w:rsid w:val="00B12507"/>
    <w:rsid w:val="00B1294A"/>
    <w:rsid w:val="00B13059"/>
    <w:rsid w:val="00B13624"/>
    <w:rsid w:val="00B1380A"/>
    <w:rsid w:val="00B138A8"/>
    <w:rsid w:val="00B1413F"/>
    <w:rsid w:val="00B14BC2"/>
    <w:rsid w:val="00B15558"/>
    <w:rsid w:val="00B16421"/>
    <w:rsid w:val="00B16639"/>
    <w:rsid w:val="00B17EEE"/>
    <w:rsid w:val="00B20282"/>
    <w:rsid w:val="00B20C10"/>
    <w:rsid w:val="00B21297"/>
    <w:rsid w:val="00B212FD"/>
    <w:rsid w:val="00B21CF6"/>
    <w:rsid w:val="00B21F17"/>
    <w:rsid w:val="00B2254D"/>
    <w:rsid w:val="00B225FA"/>
    <w:rsid w:val="00B22D3C"/>
    <w:rsid w:val="00B22F69"/>
    <w:rsid w:val="00B23DF1"/>
    <w:rsid w:val="00B23FA0"/>
    <w:rsid w:val="00B24AE8"/>
    <w:rsid w:val="00B24EE9"/>
    <w:rsid w:val="00B24FAD"/>
    <w:rsid w:val="00B2572A"/>
    <w:rsid w:val="00B25841"/>
    <w:rsid w:val="00B264E7"/>
    <w:rsid w:val="00B277DD"/>
    <w:rsid w:val="00B30106"/>
    <w:rsid w:val="00B31F11"/>
    <w:rsid w:val="00B328CF"/>
    <w:rsid w:val="00B32AF9"/>
    <w:rsid w:val="00B330FD"/>
    <w:rsid w:val="00B33E44"/>
    <w:rsid w:val="00B344EC"/>
    <w:rsid w:val="00B353FF"/>
    <w:rsid w:val="00B357E6"/>
    <w:rsid w:val="00B36C83"/>
    <w:rsid w:val="00B36ED4"/>
    <w:rsid w:val="00B36F11"/>
    <w:rsid w:val="00B37142"/>
    <w:rsid w:val="00B3723D"/>
    <w:rsid w:val="00B40A41"/>
    <w:rsid w:val="00B40BFC"/>
    <w:rsid w:val="00B41413"/>
    <w:rsid w:val="00B41962"/>
    <w:rsid w:val="00B42109"/>
    <w:rsid w:val="00B42654"/>
    <w:rsid w:val="00B4279B"/>
    <w:rsid w:val="00B42D80"/>
    <w:rsid w:val="00B42F90"/>
    <w:rsid w:val="00B43397"/>
    <w:rsid w:val="00B43BC5"/>
    <w:rsid w:val="00B441DF"/>
    <w:rsid w:val="00B45529"/>
    <w:rsid w:val="00B45965"/>
    <w:rsid w:val="00B45E85"/>
    <w:rsid w:val="00B46191"/>
    <w:rsid w:val="00B462FD"/>
    <w:rsid w:val="00B46A7B"/>
    <w:rsid w:val="00B46DBF"/>
    <w:rsid w:val="00B47020"/>
    <w:rsid w:val="00B4724E"/>
    <w:rsid w:val="00B47DAC"/>
    <w:rsid w:val="00B51AAD"/>
    <w:rsid w:val="00B520F0"/>
    <w:rsid w:val="00B522D2"/>
    <w:rsid w:val="00B52D27"/>
    <w:rsid w:val="00B53490"/>
    <w:rsid w:val="00B538E8"/>
    <w:rsid w:val="00B53D38"/>
    <w:rsid w:val="00B54052"/>
    <w:rsid w:val="00B54114"/>
    <w:rsid w:val="00B55A35"/>
    <w:rsid w:val="00B55B36"/>
    <w:rsid w:val="00B56E39"/>
    <w:rsid w:val="00B5735C"/>
    <w:rsid w:val="00B5745C"/>
    <w:rsid w:val="00B574DA"/>
    <w:rsid w:val="00B5789D"/>
    <w:rsid w:val="00B579C3"/>
    <w:rsid w:val="00B60646"/>
    <w:rsid w:val="00B607A7"/>
    <w:rsid w:val="00B60BDC"/>
    <w:rsid w:val="00B612FF"/>
    <w:rsid w:val="00B6215C"/>
    <w:rsid w:val="00B62372"/>
    <w:rsid w:val="00B6308C"/>
    <w:rsid w:val="00B6385C"/>
    <w:rsid w:val="00B6412F"/>
    <w:rsid w:val="00B641C5"/>
    <w:rsid w:val="00B64904"/>
    <w:rsid w:val="00B649D4"/>
    <w:rsid w:val="00B651B0"/>
    <w:rsid w:val="00B665E3"/>
    <w:rsid w:val="00B66689"/>
    <w:rsid w:val="00B6686B"/>
    <w:rsid w:val="00B66B08"/>
    <w:rsid w:val="00B67FE3"/>
    <w:rsid w:val="00B70BFC"/>
    <w:rsid w:val="00B70F80"/>
    <w:rsid w:val="00B71750"/>
    <w:rsid w:val="00B71AFA"/>
    <w:rsid w:val="00B71ED7"/>
    <w:rsid w:val="00B720F0"/>
    <w:rsid w:val="00B72259"/>
    <w:rsid w:val="00B738D2"/>
    <w:rsid w:val="00B7419D"/>
    <w:rsid w:val="00B741D1"/>
    <w:rsid w:val="00B74256"/>
    <w:rsid w:val="00B7431B"/>
    <w:rsid w:val="00B7497B"/>
    <w:rsid w:val="00B7561E"/>
    <w:rsid w:val="00B76DF5"/>
    <w:rsid w:val="00B76F08"/>
    <w:rsid w:val="00B8026C"/>
    <w:rsid w:val="00B807FE"/>
    <w:rsid w:val="00B80A1F"/>
    <w:rsid w:val="00B81EDA"/>
    <w:rsid w:val="00B81F87"/>
    <w:rsid w:val="00B822AB"/>
    <w:rsid w:val="00B82330"/>
    <w:rsid w:val="00B823A5"/>
    <w:rsid w:val="00B82ADD"/>
    <w:rsid w:val="00B82C8A"/>
    <w:rsid w:val="00B8381C"/>
    <w:rsid w:val="00B838D7"/>
    <w:rsid w:val="00B8421A"/>
    <w:rsid w:val="00B85014"/>
    <w:rsid w:val="00B86393"/>
    <w:rsid w:val="00B873B0"/>
    <w:rsid w:val="00B874D4"/>
    <w:rsid w:val="00B87911"/>
    <w:rsid w:val="00B906A5"/>
    <w:rsid w:val="00B90B75"/>
    <w:rsid w:val="00B90C20"/>
    <w:rsid w:val="00B91BBB"/>
    <w:rsid w:val="00B91D55"/>
    <w:rsid w:val="00B920F8"/>
    <w:rsid w:val="00B92745"/>
    <w:rsid w:val="00B9299E"/>
    <w:rsid w:val="00B9410D"/>
    <w:rsid w:val="00B9593D"/>
    <w:rsid w:val="00BA1AE8"/>
    <w:rsid w:val="00BA3C18"/>
    <w:rsid w:val="00BA42AB"/>
    <w:rsid w:val="00BA4E39"/>
    <w:rsid w:val="00BA4E3F"/>
    <w:rsid w:val="00BA51D1"/>
    <w:rsid w:val="00BA5358"/>
    <w:rsid w:val="00BA56EC"/>
    <w:rsid w:val="00BA5DCE"/>
    <w:rsid w:val="00BA661F"/>
    <w:rsid w:val="00BA76E3"/>
    <w:rsid w:val="00BA78DA"/>
    <w:rsid w:val="00BA7CE1"/>
    <w:rsid w:val="00BB080C"/>
    <w:rsid w:val="00BB0B53"/>
    <w:rsid w:val="00BB0B64"/>
    <w:rsid w:val="00BB1949"/>
    <w:rsid w:val="00BB1D54"/>
    <w:rsid w:val="00BB1EEA"/>
    <w:rsid w:val="00BB1F92"/>
    <w:rsid w:val="00BB216D"/>
    <w:rsid w:val="00BB23F8"/>
    <w:rsid w:val="00BB2B98"/>
    <w:rsid w:val="00BB3C5B"/>
    <w:rsid w:val="00BB4478"/>
    <w:rsid w:val="00BB45B9"/>
    <w:rsid w:val="00BB480D"/>
    <w:rsid w:val="00BB52AA"/>
    <w:rsid w:val="00BB5988"/>
    <w:rsid w:val="00BB59EE"/>
    <w:rsid w:val="00BB5C31"/>
    <w:rsid w:val="00BB6494"/>
    <w:rsid w:val="00BB6642"/>
    <w:rsid w:val="00BB734C"/>
    <w:rsid w:val="00BB7C2A"/>
    <w:rsid w:val="00BC0051"/>
    <w:rsid w:val="00BC0132"/>
    <w:rsid w:val="00BC05A2"/>
    <w:rsid w:val="00BC12B3"/>
    <w:rsid w:val="00BC16EE"/>
    <w:rsid w:val="00BC2837"/>
    <w:rsid w:val="00BC36E3"/>
    <w:rsid w:val="00BC3DA9"/>
    <w:rsid w:val="00BC468D"/>
    <w:rsid w:val="00BC4EF0"/>
    <w:rsid w:val="00BC686A"/>
    <w:rsid w:val="00BC69C7"/>
    <w:rsid w:val="00BC6A8E"/>
    <w:rsid w:val="00BC6A94"/>
    <w:rsid w:val="00BC6BFC"/>
    <w:rsid w:val="00BC6E47"/>
    <w:rsid w:val="00BC707B"/>
    <w:rsid w:val="00BC7793"/>
    <w:rsid w:val="00BC79CD"/>
    <w:rsid w:val="00BD0A17"/>
    <w:rsid w:val="00BD0EFA"/>
    <w:rsid w:val="00BD15FC"/>
    <w:rsid w:val="00BD184C"/>
    <w:rsid w:val="00BD198D"/>
    <w:rsid w:val="00BD1ACD"/>
    <w:rsid w:val="00BD21B7"/>
    <w:rsid w:val="00BD26B7"/>
    <w:rsid w:val="00BD37A5"/>
    <w:rsid w:val="00BD3AA3"/>
    <w:rsid w:val="00BD3DDF"/>
    <w:rsid w:val="00BD3EDB"/>
    <w:rsid w:val="00BD42A2"/>
    <w:rsid w:val="00BD53BF"/>
    <w:rsid w:val="00BD56C0"/>
    <w:rsid w:val="00BD5777"/>
    <w:rsid w:val="00BD58B9"/>
    <w:rsid w:val="00BD5ABF"/>
    <w:rsid w:val="00BD675F"/>
    <w:rsid w:val="00BE0471"/>
    <w:rsid w:val="00BE0517"/>
    <w:rsid w:val="00BE051B"/>
    <w:rsid w:val="00BE0DF3"/>
    <w:rsid w:val="00BE16C1"/>
    <w:rsid w:val="00BE2543"/>
    <w:rsid w:val="00BE2B47"/>
    <w:rsid w:val="00BE2D0F"/>
    <w:rsid w:val="00BE350C"/>
    <w:rsid w:val="00BE4421"/>
    <w:rsid w:val="00BE4D5C"/>
    <w:rsid w:val="00BE55BE"/>
    <w:rsid w:val="00BE66BB"/>
    <w:rsid w:val="00BE682C"/>
    <w:rsid w:val="00BE6B43"/>
    <w:rsid w:val="00BE6D99"/>
    <w:rsid w:val="00BE7852"/>
    <w:rsid w:val="00BE7C10"/>
    <w:rsid w:val="00BE7DB8"/>
    <w:rsid w:val="00BF1547"/>
    <w:rsid w:val="00BF1897"/>
    <w:rsid w:val="00BF1B96"/>
    <w:rsid w:val="00BF1CD4"/>
    <w:rsid w:val="00BF1DA2"/>
    <w:rsid w:val="00BF206E"/>
    <w:rsid w:val="00BF3074"/>
    <w:rsid w:val="00BF34C3"/>
    <w:rsid w:val="00BF4889"/>
    <w:rsid w:val="00BF4F86"/>
    <w:rsid w:val="00BF556B"/>
    <w:rsid w:val="00BF5E16"/>
    <w:rsid w:val="00BF5F48"/>
    <w:rsid w:val="00BF5FDA"/>
    <w:rsid w:val="00BF6920"/>
    <w:rsid w:val="00BF7221"/>
    <w:rsid w:val="00C00C30"/>
    <w:rsid w:val="00C0204E"/>
    <w:rsid w:val="00C0279C"/>
    <w:rsid w:val="00C02AFF"/>
    <w:rsid w:val="00C0317F"/>
    <w:rsid w:val="00C03757"/>
    <w:rsid w:val="00C03D0F"/>
    <w:rsid w:val="00C05794"/>
    <w:rsid w:val="00C062C9"/>
    <w:rsid w:val="00C10178"/>
    <w:rsid w:val="00C1035A"/>
    <w:rsid w:val="00C1106D"/>
    <w:rsid w:val="00C110FA"/>
    <w:rsid w:val="00C110FC"/>
    <w:rsid w:val="00C111D4"/>
    <w:rsid w:val="00C119C7"/>
    <w:rsid w:val="00C11B73"/>
    <w:rsid w:val="00C11E13"/>
    <w:rsid w:val="00C127E0"/>
    <w:rsid w:val="00C12893"/>
    <w:rsid w:val="00C12A1C"/>
    <w:rsid w:val="00C130A6"/>
    <w:rsid w:val="00C137A8"/>
    <w:rsid w:val="00C148F2"/>
    <w:rsid w:val="00C159ED"/>
    <w:rsid w:val="00C15BF8"/>
    <w:rsid w:val="00C16023"/>
    <w:rsid w:val="00C166A0"/>
    <w:rsid w:val="00C16DB9"/>
    <w:rsid w:val="00C17945"/>
    <w:rsid w:val="00C1799B"/>
    <w:rsid w:val="00C20718"/>
    <w:rsid w:val="00C21360"/>
    <w:rsid w:val="00C21B6C"/>
    <w:rsid w:val="00C22301"/>
    <w:rsid w:val="00C22861"/>
    <w:rsid w:val="00C23660"/>
    <w:rsid w:val="00C23799"/>
    <w:rsid w:val="00C257CE"/>
    <w:rsid w:val="00C26607"/>
    <w:rsid w:val="00C2664E"/>
    <w:rsid w:val="00C27B63"/>
    <w:rsid w:val="00C30C85"/>
    <w:rsid w:val="00C314A1"/>
    <w:rsid w:val="00C31C57"/>
    <w:rsid w:val="00C32D63"/>
    <w:rsid w:val="00C33431"/>
    <w:rsid w:val="00C33517"/>
    <w:rsid w:val="00C33629"/>
    <w:rsid w:val="00C3382F"/>
    <w:rsid w:val="00C33991"/>
    <w:rsid w:val="00C33F1B"/>
    <w:rsid w:val="00C33F94"/>
    <w:rsid w:val="00C344BD"/>
    <w:rsid w:val="00C34A0D"/>
    <w:rsid w:val="00C34CC4"/>
    <w:rsid w:val="00C3702D"/>
    <w:rsid w:val="00C374B4"/>
    <w:rsid w:val="00C37897"/>
    <w:rsid w:val="00C37EDD"/>
    <w:rsid w:val="00C400EE"/>
    <w:rsid w:val="00C4034C"/>
    <w:rsid w:val="00C41772"/>
    <w:rsid w:val="00C422CA"/>
    <w:rsid w:val="00C425B6"/>
    <w:rsid w:val="00C42A13"/>
    <w:rsid w:val="00C42DD8"/>
    <w:rsid w:val="00C443AB"/>
    <w:rsid w:val="00C44538"/>
    <w:rsid w:val="00C44A78"/>
    <w:rsid w:val="00C44AEA"/>
    <w:rsid w:val="00C44CDA"/>
    <w:rsid w:val="00C452CE"/>
    <w:rsid w:val="00C45689"/>
    <w:rsid w:val="00C45ECB"/>
    <w:rsid w:val="00C46569"/>
    <w:rsid w:val="00C46720"/>
    <w:rsid w:val="00C46A7E"/>
    <w:rsid w:val="00C46BC1"/>
    <w:rsid w:val="00C47065"/>
    <w:rsid w:val="00C4748E"/>
    <w:rsid w:val="00C47FE7"/>
    <w:rsid w:val="00C5026C"/>
    <w:rsid w:val="00C504A5"/>
    <w:rsid w:val="00C50689"/>
    <w:rsid w:val="00C50F96"/>
    <w:rsid w:val="00C51526"/>
    <w:rsid w:val="00C51D68"/>
    <w:rsid w:val="00C545C0"/>
    <w:rsid w:val="00C5492F"/>
    <w:rsid w:val="00C54C9C"/>
    <w:rsid w:val="00C55133"/>
    <w:rsid w:val="00C5521F"/>
    <w:rsid w:val="00C55294"/>
    <w:rsid w:val="00C552D0"/>
    <w:rsid w:val="00C56305"/>
    <w:rsid w:val="00C56A1C"/>
    <w:rsid w:val="00C56ADB"/>
    <w:rsid w:val="00C57AFC"/>
    <w:rsid w:val="00C57C4A"/>
    <w:rsid w:val="00C57C84"/>
    <w:rsid w:val="00C60430"/>
    <w:rsid w:val="00C60B6B"/>
    <w:rsid w:val="00C60DA1"/>
    <w:rsid w:val="00C61A14"/>
    <w:rsid w:val="00C61D02"/>
    <w:rsid w:val="00C62D83"/>
    <w:rsid w:val="00C647FE"/>
    <w:rsid w:val="00C64FCB"/>
    <w:rsid w:val="00C65033"/>
    <w:rsid w:val="00C6591D"/>
    <w:rsid w:val="00C664CF"/>
    <w:rsid w:val="00C66C69"/>
    <w:rsid w:val="00C67325"/>
    <w:rsid w:val="00C675B6"/>
    <w:rsid w:val="00C709F8"/>
    <w:rsid w:val="00C70E53"/>
    <w:rsid w:val="00C71270"/>
    <w:rsid w:val="00C712ED"/>
    <w:rsid w:val="00C715FB"/>
    <w:rsid w:val="00C72304"/>
    <w:rsid w:val="00C728C1"/>
    <w:rsid w:val="00C72B93"/>
    <w:rsid w:val="00C72C7B"/>
    <w:rsid w:val="00C72C9E"/>
    <w:rsid w:val="00C73148"/>
    <w:rsid w:val="00C736D6"/>
    <w:rsid w:val="00C7380E"/>
    <w:rsid w:val="00C73D91"/>
    <w:rsid w:val="00C7428B"/>
    <w:rsid w:val="00C76E6D"/>
    <w:rsid w:val="00C7726B"/>
    <w:rsid w:val="00C77350"/>
    <w:rsid w:val="00C80137"/>
    <w:rsid w:val="00C80365"/>
    <w:rsid w:val="00C807F3"/>
    <w:rsid w:val="00C80D81"/>
    <w:rsid w:val="00C81960"/>
    <w:rsid w:val="00C81CEA"/>
    <w:rsid w:val="00C830FE"/>
    <w:rsid w:val="00C8448D"/>
    <w:rsid w:val="00C844B1"/>
    <w:rsid w:val="00C84BDE"/>
    <w:rsid w:val="00C85067"/>
    <w:rsid w:val="00C855EB"/>
    <w:rsid w:val="00C8574E"/>
    <w:rsid w:val="00C85ECE"/>
    <w:rsid w:val="00C8609D"/>
    <w:rsid w:val="00C87286"/>
    <w:rsid w:val="00C8781F"/>
    <w:rsid w:val="00C87D74"/>
    <w:rsid w:val="00C87F6B"/>
    <w:rsid w:val="00C90849"/>
    <w:rsid w:val="00C9129D"/>
    <w:rsid w:val="00C914D6"/>
    <w:rsid w:val="00C91D52"/>
    <w:rsid w:val="00C91DEE"/>
    <w:rsid w:val="00C925A3"/>
    <w:rsid w:val="00C92E17"/>
    <w:rsid w:val="00C93775"/>
    <w:rsid w:val="00C938EB"/>
    <w:rsid w:val="00C93BC0"/>
    <w:rsid w:val="00C94D72"/>
    <w:rsid w:val="00C9575E"/>
    <w:rsid w:val="00C95CFE"/>
    <w:rsid w:val="00C95E9A"/>
    <w:rsid w:val="00C962E9"/>
    <w:rsid w:val="00C96BC0"/>
    <w:rsid w:val="00C97579"/>
    <w:rsid w:val="00C979B1"/>
    <w:rsid w:val="00CA043B"/>
    <w:rsid w:val="00CA0DB6"/>
    <w:rsid w:val="00CA11C4"/>
    <w:rsid w:val="00CA140B"/>
    <w:rsid w:val="00CA30C4"/>
    <w:rsid w:val="00CA3763"/>
    <w:rsid w:val="00CA3C22"/>
    <w:rsid w:val="00CA414B"/>
    <w:rsid w:val="00CA4BB1"/>
    <w:rsid w:val="00CA4E72"/>
    <w:rsid w:val="00CA558E"/>
    <w:rsid w:val="00CA5711"/>
    <w:rsid w:val="00CA5ACE"/>
    <w:rsid w:val="00CA5C5A"/>
    <w:rsid w:val="00CA5FCD"/>
    <w:rsid w:val="00CA61E7"/>
    <w:rsid w:val="00CA6B21"/>
    <w:rsid w:val="00CA6D46"/>
    <w:rsid w:val="00CA7040"/>
    <w:rsid w:val="00CA7843"/>
    <w:rsid w:val="00CA78CE"/>
    <w:rsid w:val="00CB03BA"/>
    <w:rsid w:val="00CB0632"/>
    <w:rsid w:val="00CB09F4"/>
    <w:rsid w:val="00CB290E"/>
    <w:rsid w:val="00CB3389"/>
    <w:rsid w:val="00CB3AA2"/>
    <w:rsid w:val="00CB3C56"/>
    <w:rsid w:val="00CB3E90"/>
    <w:rsid w:val="00CB551E"/>
    <w:rsid w:val="00CB580F"/>
    <w:rsid w:val="00CB586F"/>
    <w:rsid w:val="00CB5986"/>
    <w:rsid w:val="00CB5B3F"/>
    <w:rsid w:val="00CB6397"/>
    <w:rsid w:val="00CB65AE"/>
    <w:rsid w:val="00CB6647"/>
    <w:rsid w:val="00CB6D2B"/>
    <w:rsid w:val="00CB7BE4"/>
    <w:rsid w:val="00CB7FCC"/>
    <w:rsid w:val="00CB7FEC"/>
    <w:rsid w:val="00CC1AC6"/>
    <w:rsid w:val="00CC1D0E"/>
    <w:rsid w:val="00CC3724"/>
    <w:rsid w:val="00CC439B"/>
    <w:rsid w:val="00CC4B72"/>
    <w:rsid w:val="00CC504B"/>
    <w:rsid w:val="00CC563E"/>
    <w:rsid w:val="00CC57D0"/>
    <w:rsid w:val="00CC5A1E"/>
    <w:rsid w:val="00CC63F9"/>
    <w:rsid w:val="00CC6C5C"/>
    <w:rsid w:val="00CC71A2"/>
    <w:rsid w:val="00CC7535"/>
    <w:rsid w:val="00CC7DBE"/>
    <w:rsid w:val="00CD0D8B"/>
    <w:rsid w:val="00CD0FB2"/>
    <w:rsid w:val="00CD188B"/>
    <w:rsid w:val="00CD1A37"/>
    <w:rsid w:val="00CD2EA2"/>
    <w:rsid w:val="00CD314D"/>
    <w:rsid w:val="00CD31BF"/>
    <w:rsid w:val="00CD3470"/>
    <w:rsid w:val="00CD38D7"/>
    <w:rsid w:val="00CD3961"/>
    <w:rsid w:val="00CD39FE"/>
    <w:rsid w:val="00CD45E4"/>
    <w:rsid w:val="00CD489C"/>
    <w:rsid w:val="00CD50FA"/>
    <w:rsid w:val="00CD5153"/>
    <w:rsid w:val="00CD5B0A"/>
    <w:rsid w:val="00CD610C"/>
    <w:rsid w:val="00CD64B6"/>
    <w:rsid w:val="00CE09B0"/>
    <w:rsid w:val="00CE1AD3"/>
    <w:rsid w:val="00CE5B0E"/>
    <w:rsid w:val="00CE5BA3"/>
    <w:rsid w:val="00CE63DB"/>
    <w:rsid w:val="00CE6D2E"/>
    <w:rsid w:val="00CE70F7"/>
    <w:rsid w:val="00CE7A77"/>
    <w:rsid w:val="00CE7D85"/>
    <w:rsid w:val="00CF0117"/>
    <w:rsid w:val="00CF0581"/>
    <w:rsid w:val="00CF063A"/>
    <w:rsid w:val="00CF0B1A"/>
    <w:rsid w:val="00CF0DFD"/>
    <w:rsid w:val="00CF1135"/>
    <w:rsid w:val="00CF1343"/>
    <w:rsid w:val="00CF142F"/>
    <w:rsid w:val="00CF16C1"/>
    <w:rsid w:val="00CF1AD8"/>
    <w:rsid w:val="00CF1BAD"/>
    <w:rsid w:val="00CF413B"/>
    <w:rsid w:val="00CF4916"/>
    <w:rsid w:val="00CF4CD1"/>
    <w:rsid w:val="00CF5053"/>
    <w:rsid w:val="00CF693F"/>
    <w:rsid w:val="00CF6ED6"/>
    <w:rsid w:val="00CF729B"/>
    <w:rsid w:val="00CF77C3"/>
    <w:rsid w:val="00CF796B"/>
    <w:rsid w:val="00D004AD"/>
    <w:rsid w:val="00D01737"/>
    <w:rsid w:val="00D01E3E"/>
    <w:rsid w:val="00D01FE3"/>
    <w:rsid w:val="00D0227F"/>
    <w:rsid w:val="00D02574"/>
    <w:rsid w:val="00D02AE2"/>
    <w:rsid w:val="00D033A3"/>
    <w:rsid w:val="00D03B28"/>
    <w:rsid w:val="00D051E6"/>
    <w:rsid w:val="00D0523B"/>
    <w:rsid w:val="00D055BA"/>
    <w:rsid w:val="00D05B18"/>
    <w:rsid w:val="00D06153"/>
    <w:rsid w:val="00D069DE"/>
    <w:rsid w:val="00D06B3B"/>
    <w:rsid w:val="00D06E61"/>
    <w:rsid w:val="00D072AC"/>
    <w:rsid w:val="00D077FA"/>
    <w:rsid w:val="00D07856"/>
    <w:rsid w:val="00D07B9F"/>
    <w:rsid w:val="00D100AB"/>
    <w:rsid w:val="00D10907"/>
    <w:rsid w:val="00D111F5"/>
    <w:rsid w:val="00D1191B"/>
    <w:rsid w:val="00D11BB9"/>
    <w:rsid w:val="00D11CF7"/>
    <w:rsid w:val="00D11E5C"/>
    <w:rsid w:val="00D1211C"/>
    <w:rsid w:val="00D125C0"/>
    <w:rsid w:val="00D1288B"/>
    <w:rsid w:val="00D12A45"/>
    <w:rsid w:val="00D12F12"/>
    <w:rsid w:val="00D1400D"/>
    <w:rsid w:val="00D142A1"/>
    <w:rsid w:val="00D14704"/>
    <w:rsid w:val="00D15787"/>
    <w:rsid w:val="00D15B43"/>
    <w:rsid w:val="00D16910"/>
    <w:rsid w:val="00D16CA5"/>
    <w:rsid w:val="00D17D58"/>
    <w:rsid w:val="00D215B7"/>
    <w:rsid w:val="00D22045"/>
    <w:rsid w:val="00D22824"/>
    <w:rsid w:val="00D22DA2"/>
    <w:rsid w:val="00D23FE9"/>
    <w:rsid w:val="00D2437F"/>
    <w:rsid w:val="00D2491A"/>
    <w:rsid w:val="00D24D00"/>
    <w:rsid w:val="00D250F4"/>
    <w:rsid w:val="00D26210"/>
    <w:rsid w:val="00D26440"/>
    <w:rsid w:val="00D26462"/>
    <w:rsid w:val="00D26D18"/>
    <w:rsid w:val="00D273D9"/>
    <w:rsid w:val="00D301A9"/>
    <w:rsid w:val="00D304D4"/>
    <w:rsid w:val="00D317B3"/>
    <w:rsid w:val="00D31FBB"/>
    <w:rsid w:val="00D32419"/>
    <w:rsid w:val="00D32815"/>
    <w:rsid w:val="00D32E49"/>
    <w:rsid w:val="00D32EA4"/>
    <w:rsid w:val="00D336A2"/>
    <w:rsid w:val="00D3392F"/>
    <w:rsid w:val="00D33FCF"/>
    <w:rsid w:val="00D3510A"/>
    <w:rsid w:val="00D35E40"/>
    <w:rsid w:val="00D35ED7"/>
    <w:rsid w:val="00D36B92"/>
    <w:rsid w:val="00D36C8F"/>
    <w:rsid w:val="00D3785C"/>
    <w:rsid w:val="00D40B34"/>
    <w:rsid w:val="00D41022"/>
    <w:rsid w:val="00D41195"/>
    <w:rsid w:val="00D416ED"/>
    <w:rsid w:val="00D41D59"/>
    <w:rsid w:val="00D43F67"/>
    <w:rsid w:val="00D44575"/>
    <w:rsid w:val="00D45530"/>
    <w:rsid w:val="00D4608A"/>
    <w:rsid w:val="00D463D1"/>
    <w:rsid w:val="00D4685C"/>
    <w:rsid w:val="00D4691B"/>
    <w:rsid w:val="00D46BF7"/>
    <w:rsid w:val="00D477EB"/>
    <w:rsid w:val="00D50C1A"/>
    <w:rsid w:val="00D51410"/>
    <w:rsid w:val="00D52B15"/>
    <w:rsid w:val="00D53608"/>
    <w:rsid w:val="00D539BF"/>
    <w:rsid w:val="00D54C83"/>
    <w:rsid w:val="00D55480"/>
    <w:rsid w:val="00D556C2"/>
    <w:rsid w:val="00D55EA4"/>
    <w:rsid w:val="00D55F3A"/>
    <w:rsid w:val="00D55FBF"/>
    <w:rsid w:val="00D55FC5"/>
    <w:rsid w:val="00D561E5"/>
    <w:rsid w:val="00D56704"/>
    <w:rsid w:val="00D56982"/>
    <w:rsid w:val="00D56AB2"/>
    <w:rsid w:val="00D57686"/>
    <w:rsid w:val="00D605D8"/>
    <w:rsid w:val="00D60802"/>
    <w:rsid w:val="00D6117D"/>
    <w:rsid w:val="00D611BD"/>
    <w:rsid w:val="00D61687"/>
    <w:rsid w:val="00D61D96"/>
    <w:rsid w:val="00D62149"/>
    <w:rsid w:val="00D62A70"/>
    <w:rsid w:val="00D630D2"/>
    <w:rsid w:val="00D63BD4"/>
    <w:rsid w:val="00D63EA4"/>
    <w:rsid w:val="00D64131"/>
    <w:rsid w:val="00D6450E"/>
    <w:rsid w:val="00D6533E"/>
    <w:rsid w:val="00D653D8"/>
    <w:rsid w:val="00D6540A"/>
    <w:rsid w:val="00D657B2"/>
    <w:rsid w:val="00D66175"/>
    <w:rsid w:val="00D66AFA"/>
    <w:rsid w:val="00D671D9"/>
    <w:rsid w:val="00D67589"/>
    <w:rsid w:val="00D6797F"/>
    <w:rsid w:val="00D70B32"/>
    <w:rsid w:val="00D71A91"/>
    <w:rsid w:val="00D71BD0"/>
    <w:rsid w:val="00D72065"/>
    <w:rsid w:val="00D72E8F"/>
    <w:rsid w:val="00D733AD"/>
    <w:rsid w:val="00D74E89"/>
    <w:rsid w:val="00D755D2"/>
    <w:rsid w:val="00D75716"/>
    <w:rsid w:val="00D75793"/>
    <w:rsid w:val="00D7596C"/>
    <w:rsid w:val="00D80313"/>
    <w:rsid w:val="00D80B55"/>
    <w:rsid w:val="00D819D1"/>
    <w:rsid w:val="00D81CA6"/>
    <w:rsid w:val="00D81CC0"/>
    <w:rsid w:val="00D81CF6"/>
    <w:rsid w:val="00D820BD"/>
    <w:rsid w:val="00D820DD"/>
    <w:rsid w:val="00D8267B"/>
    <w:rsid w:val="00D835A3"/>
    <w:rsid w:val="00D83CC0"/>
    <w:rsid w:val="00D843EB"/>
    <w:rsid w:val="00D84623"/>
    <w:rsid w:val="00D84C5D"/>
    <w:rsid w:val="00D85997"/>
    <w:rsid w:val="00D85FE8"/>
    <w:rsid w:val="00D8605D"/>
    <w:rsid w:val="00D87303"/>
    <w:rsid w:val="00D87C26"/>
    <w:rsid w:val="00D87DE4"/>
    <w:rsid w:val="00D900E7"/>
    <w:rsid w:val="00D90505"/>
    <w:rsid w:val="00D9057F"/>
    <w:rsid w:val="00D90A25"/>
    <w:rsid w:val="00D91599"/>
    <w:rsid w:val="00D9171D"/>
    <w:rsid w:val="00D91FBD"/>
    <w:rsid w:val="00D923C1"/>
    <w:rsid w:val="00D92630"/>
    <w:rsid w:val="00D942BE"/>
    <w:rsid w:val="00D94858"/>
    <w:rsid w:val="00D9534B"/>
    <w:rsid w:val="00D96276"/>
    <w:rsid w:val="00D96B34"/>
    <w:rsid w:val="00D9713C"/>
    <w:rsid w:val="00D97BFD"/>
    <w:rsid w:val="00D97D23"/>
    <w:rsid w:val="00D97DAC"/>
    <w:rsid w:val="00D97F1F"/>
    <w:rsid w:val="00DA07A6"/>
    <w:rsid w:val="00DA0BB8"/>
    <w:rsid w:val="00DA0CD5"/>
    <w:rsid w:val="00DA0EAC"/>
    <w:rsid w:val="00DA0EB3"/>
    <w:rsid w:val="00DA0EEA"/>
    <w:rsid w:val="00DA1773"/>
    <w:rsid w:val="00DA2C6F"/>
    <w:rsid w:val="00DA39BE"/>
    <w:rsid w:val="00DA4665"/>
    <w:rsid w:val="00DA47D5"/>
    <w:rsid w:val="00DA5152"/>
    <w:rsid w:val="00DA53A2"/>
    <w:rsid w:val="00DA62FA"/>
    <w:rsid w:val="00DA640B"/>
    <w:rsid w:val="00DA6F49"/>
    <w:rsid w:val="00DA70F4"/>
    <w:rsid w:val="00DA7106"/>
    <w:rsid w:val="00DA7797"/>
    <w:rsid w:val="00DA7AAB"/>
    <w:rsid w:val="00DA7E36"/>
    <w:rsid w:val="00DB0A08"/>
    <w:rsid w:val="00DB1065"/>
    <w:rsid w:val="00DB108D"/>
    <w:rsid w:val="00DB11EC"/>
    <w:rsid w:val="00DB1582"/>
    <w:rsid w:val="00DB2601"/>
    <w:rsid w:val="00DB3E31"/>
    <w:rsid w:val="00DB3E7B"/>
    <w:rsid w:val="00DB4939"/>
    <w:rsid w:val="00DB4ACD"/>
    <w:rsid w:val="00DB5663"/>
    <w:rsid w:val="00DB593C"/>
    <w:rsid w:val="00DB5B99"/>
    <w:rsid w:val="00DB5E24"/>
    <w:rsid w:val="00DB723B"/>
    <w:rsid w:val="00DB799D"/>
    <w:rsid w:val="00DB7B75"/>
    <w:rsid w:val="00DC04BB"/>
    <w:rsid w:val="00DC0B86"/>
    <w:rsid w:val="00DC1942"/>
    <w:rsid w:val="00DC23EF"/>
    <w:rsid w:val="00DC27D3"/>
    <w:rsid w:val="00DC2910"/>
    <w:rsid w:val="00DC31F4"/>
    <w:rsid w:val="00DC3C44"/>
    <w:rsid w:val="00DC41C4"/>
    <w:rsid w:val="00DC4B6D"/>
    <w:rsid w:val="00DC59E1"/>
    <w:rsid w:val="00DC631A"/>
    <w:rsid w:val="00DC6821"/>
    <w:rsid w:val="00DC6B2C"/>
    <w:rsid w:val="00DC7241"/>
    <w:rsid w:val="00DD0514"/>
    <w:rsid w:val="00DD06D4"/>
    <w:rsid w:val="00DD0ADA"/>
    <w:rsid w:val="00DD0C0F"/>
    <w:rsid w:val="00DD0F5B"/>
    <w:rsid w:val="00DD19A1"/>
    <w:rsid w:val="00DD1A94"/>
    <w:rsid w:val="00DD1F8F"/>
    <w:rsid w:val="00DD3FB3"/>
    <w:rsid w:val="00DD3FD6"/>
    <w:rsid w:val="00DD40D8"/>
    <w:rsid w:val="00DD460A"/>
    <w:rsid w:val="00DD46F8"/>
    <w:rsid w:val="00DD4B96"/>
    <w:rsid w:val="00DD4D36"/>
    <w:rsid w:val="00DD515D"/>
    <w:rsid w:val="00DD5DB2"/>
    <w:rsid w:val="00DD6154"/>
    <w:rsid w:val="00DD7135"/>
    <w:rsid w:val="00DD7686"/>
    <w:rsid w:val="00DD7962"/>
    <w:rsid w:val="00DD7DCE"/>
    <w:rsid w:val="00DD7DFD"/>
    <w:rsid w:val="00DD7F5E"/>
    <w:rsid w:val="00DE0057"/>
    <w:rsid w:val="00DE01D5"/>
    <w:rsid w:val="00DE04EC"/>
    <w:rsid w:val="00DE04EF"/>
    <w:rsid w:val="00DE1194"/>
    <w:rsid w:val="00DE18C0"/>
    <w:rsid w:val="00DE1BC8"/>
    <w:rsid w:val="00DE1BE2"/>
    <w:rsid w:val="00DE1F16"/>
    <w:rsid w:val="00DE2527"/>
    <w:rsid w:val="00DE2F9C"/>
    <w:rsid w:val="00DE31A8"/>
    <w:rsid w:val="00DE348B"/>
    <w:rsid w:val="00DE36F5"/>
    <w:rsid w:val="00DE48E3"/>
    <w:rsid w:val="00DE4E09"/>
    <w:rsid w:val="00DE50EA"/>
    <w:rsid w:val="00DE52FC"/>
    <w:rsid w:val="00DE53D0"/>
    <w:rsid w:val="00DE59AB"/>
    <w:rsid w:val="00DE5EE0"/>
    <w:rsid w:val="00DE7528"/>
    <w:rsid w:val="00DE77C9"/>
    <w:rsid w:val="00DF00DB"/>
    <w:rsid w:val="00DF031C"/>
    <w:rsid w:val="00DF0428"/>
    <w:rsid w:val="00DF087C"/>
    <w:rsid w:val="00DF1516"/>
    <w:rsid w:val="00DF17BF"/>
    <w:rsid w:val="00DF34EE"/>
    <w:rsid w:val="00DF3675"/>
    <w:rsid w:val="00DF383F"/>
    <w:rsid w:val="00DF3A62"/>
    <w:rsid w:val="00DF4AEF"/>
    <w:rsid w:val="00DF50BE"/>
    <w:rsid w:val="00DF50CE"/>
    <w:rsid w:val="00DF56CF"/>
    <w:rsid w:val="00DF56E1"/>
    <w:rsid w:val="00DF5BF1"/>
    <w:rsid w:val="00DF5CA9"/>
    <w:rsid w:val="00DF5F27"/>
    <w:rsid w:val="00DF61F5"/>
    <w:rsid w:val="00DF682C"/>
    <w:rsid w:val="00DF6F9D"/>
    <w:rsid w:val="00DF721C"/>
    <w:rsid w:val="00E002E0"/>
    <w:rsid w:val="00E01E84"/>
    <w:rsid w:val="00E01F7A"/>
    <w:rsid w:val="00E02168"/>
    <w:rsid w:val="00E024F0"/>
    <w:rsid w:val="00E026D7"/>
    <w:rsid w:val="00E02D0C"/>
    <w:rsid w:val="00E04483"/>
    <w:rsid w:val="00E045BC"/>
    <w:rsid w:val="00E04DB9"/>
    <w:rsid w:val="00E04E53"/>
    <w:rsid w:val="00E0500D"/>
    <w:rsid w:val="00E064C5"/>
    <w:rsid w:val="00E071BD"/>
    <w:rsid w:val="00E072C2"/>
    <w:rsid w:val="00E076DA"/>
    <w:rsid w:val="00E07AB6"/>
    <w:rsid w:val="00E10166"/>
    <w:rsid w:val="00E10D77"/>
    <w:rsid w:val="00E11235"/>
    <w:rsid w:val="00E126F4"/>
    <w:rsid w:val="00E12A2E"/>
    <w:rsid w:val="00E14399"/>
    <w:rsid w:val="00E14571"/>
    <w:rsid w:val="00E14C6B"/>
    <w:rsid w:val="00E15DDE"/>
    <w:rsid w:val="00E1702E"/>
    <w:rsid w:val="00E17680"/>
    <w:rsid w:val="00E17EED"/>
    <w:rsid w:val="00E205BF"/>
    <w:rsid w:val="00E215C6"/>
    <w:rsid w:val="00E2169C"/>
    <w:rsid w:val="00E225FD"/>
    <w:rsid w:val="00E232A1"/>
    <w:rsid w:val="00E23775"/>
    <w:rsid w:val="00E23EDD"/>
    <w:rsid w:val="00E24388"/>
    <w:rsid w:val="00E246B2"/>
    <w:rsid w:val="00E24F4E"/>
    <w:rsid w:val="00E25031"/>
    <w:rsid w:val="00E2574D"/>
    <w:rsid w:val="00E259AE"/>
    <w:rsid w:val="00E25B36"/>
    <w:rsid w:val="00E25C9C"/>
    <w:rsid w:val="00E25EF8"/>
    <w:rsid w:val="00E261BC"/>
    <w:rsid w:val="00E26340"/>
    <w:rsid w:val="00E26378"/>
    <w:rsid w:val="00E27B4C"/>
    <w:rsid w:val="00E27BDD"/>
    <w:rsid w:val="00E30570"/>
    <w:rsid w:val="00E30821"/>
    <w:rsid w:val="00E31DD3"/>
    <w:rsid w:val="00E32099"/>
    <w:rsid w:val="00E324E0"/>
    <w:rsid w:val="00E325B3"/>
    <w:rsid w:val="00E3353D"/>
    <w:rsid w:val="00E3428D"/>
    <w:rsid w:val="00E34462"/>
    <w:rsid w:val="00E34927"/>
    <w:rsid w:val="00E34EE4"/>
    <w:rsid w:val="00E35227"/>
    <w:rsid w:val="00E35423"/>
    <w:rsid w:val="00E35F1B"/>
    <w:rsid w:val="00E36123"/>
    <w:rsid w:val="00E3637E"/>
    <w:rsid w:val="00E37B2E"/>
    <w:rsid w:val="00E37DB3"/>
    <w:rsid w:val="00E401AE"/>
    <w:rsid w:val="00E403BD"/>
    <w:rsid w:val="00E40722"/>
    <w:rsid w:val="00E40FAD"/>
    <w:rsid w:val="00E41D15"/>
    <w:rsid w:val="00E41E0E"/>
    <w:rsid w:val="00E42410"/>
    <w:rsid w:val="00E42D8C"/>
    <w:rsid w:val="00E43658"/>
    <w:rsid w:val="00E436E6"/>
    <w:rsid w:val="00E43A69"/>
    <w:rsid w:val="00E43B99"/>
    <w:rsid w:val="00E43D21"/>
    <w:rsid w:val="00E446C0"/>
    <w:rsid w:val="00E44829"/>
    <w:rsid w:val="00E44D4F"/>
    <w:rsid w:val="00E44F29"/>
    <w:rsid w:val="00E45457"/>
    <w:rsid w:val="00E45861"/>
    <w:rsid w:val="00E469C2"/>
    <w:rsid w:val="00E47272"/>
    <w:rsid w:val="00E51FBA"/>
    <w:rsid w:val="00E5236D"/>
    <w:rsid w:val="00E52877"/>
    <w:rsid w:val="00E52982"/>
    <w:rsid w:val="00E52B4B"/>
    <w:rsid w:val="00E52D5C"/>
    <w:rsid w:val="00E5360F"/>
    <w:rsid w:val="00E543C4"/>
    <w:rsid w:val="00E55EC0"/>
    <w:rsid w:val="00E563C6"/>
    <w:rsid w:val="00E56FE8"/>
    <w:rsid w:val="00E57186"/>
    <w:rsid w:val="00E6005C"/>
    <w:rsid w:val="00E60967"/>
    <w:rsid w:val="00E610A7"/>
    <w:rsid w:val="00E611A1"/>
    <w:rsid w:val="00E6127D"/>
    <w:rsid w:val="00E613B7"/>
    <w:rsid w:val="00E61A86"/>
    <w:rsid w:val="00E61ECF"/>
    <w:rsid w:val="00E6207D"/>
    <w:rsid w:val="00E622D9"/>
    <w:rsid w:val="00E62E7C"/>
    <w:rsid w:val="00E63704"/>
    <w:rsid w:val="00E63A25"/>
    <w:rsid w:val="00E63A8C"/>
    <w:rsid w:val="00E63B03"/>
    <w:rsid w:val="00E63F28"/>
    <w:rsid w:val="00E64433"/>
    <w:rsid w:val="00E645E1"/>
    <w:rsid w:val="00E64BEA"/>
    <w:rsid w:val="00E64F6E"/>
    <w:rsid w:val="00E65098"/>
    <w:rsid w:val="00E65947"/>
    <w:rsid w:val="00E65EDC"/>
    <w:rsid w:val="00E65F71"/>
    <w:rsid w:val="00E66975"/>
    <w:rsid w:val="00E673A9"/>
    <w:rsid w:val="00E70D2E"/>
    <w:rsid w:val="00E71917"/>
    <w:rsid w:val="00E71AF5"/>
    <w:rsid w:val="00E72639"/>
    <w:rsid w:val="00E7272D"/>
    <w:rsid w:val="00E730A2"/>
    <w:rsid w:val="00E7383B"/>
    <w:rsid w:val="00E73BBE"/>
    <w:rsid w:val="00E73D4C"/>
    <w:rsid w:val="00E73DD7"/>
    <w:rsid w:val="00E73E58"/>
    <w:rsid w:val="00E7483A"/>
    <w:rsid w:val="00E74867"/>
    <w:rsid w:val="00E74A7D"/>
    <w:rsid w:val="00E74B99"/>
    <w:rsid w:val="00E758FC"/>
    <w:rsid w:val="00E75991"/>
    <w:rsid w:val="00E75ABC"/>
    <w:rsid w:val="00E766AD"/>
    <w:rsid w:val="00E76BED"/>
    <w:rsid w:val="00E77125"/>
    <w:rsid w:val="00E77A0E"/>
    <w:rsid w:val="00E77B0D"/>
    <w:rsid w:val="00E806B7"/>
    <w:rsid w:val="00E80949"/>
    <w:rsid w:val="00E80CD1"/>
    <w:rsid w:val="00E80E64"/>
    <w:rsid w:val="00E815C0"/>
    <w:rsid w:val="00E817B4"/>
    <w:rsid w:val="00E81F71"/>
    <w:rsid w:val="00E8204A"/>
    <w:rsid w:val="00E828FF"/>
    <w:rsid w:val="00E82F16"/>
    <w:rsid w:val="00E832C4"/>
    <w:rsid w:val="00E836C8"/>
    <w:rsid w:val="00E839D3"/>
    <w:rsid w:val="00E83D02"/>
    <w:rsid w:val="00E8445A"/>
    <w:rsid w:val="00E84D70"/>
    <w:rsid w:val="00E85861"/>
    <w:rsid w:val="00E859AA"/>
    <w:rsid w:val="00E86809"/>
    <w:rsid w:val="00E8697D"/>
    <w:rsid w:val="00E87C51"/>
    <w:rsid w:val="00E87ECB"/>
    <w:rsid w:val="00E901AB"/>
    <w:rsid w:val="00E90ABE"/>
    <w:rsid w:val="00E90F1F"/>
    <w:rsid w:val="00E90F9C"/>
    <w:rsid w:val="00E91829"/>
    <w:rsid w:val="00E92276"/>
    <w:rsid w:val="00E92475"/>
    <w:rsid w:val="00E924B6"/>
    <w:rsid w:val="00E92DDC"/>
    <w:rsid w:val="00E93391"/>
    <w:rsid w:val="00E9357F"/>
    <w:rsid w:val="00E93B5C"/>
    <w:rsid w:val="00E943DF"/>
    <w:rsid w:val="00E94567"/>
    <w:rsid w:val="00E954C2"/>
    <w:rsid w:val="00E95DF3"/>
    <w:rsid w:val="00E961A6"/>
    <w:rsid w:val="00E9632A"/>
    <w:rsid w:val="00E9677A"/>
    <w:rsid w:val="00EA0521"/>
    <w:rsid w:val="00EA09B0"/>
    <w:rsid w:val="00EA1D7F"/>
    <w:rsid w:val="00EA1E02"/>
    <w:rsid w:val="00EA2417"/>
    <w:rsid w:val="00EA2D6C"/>
    <w:rsid w:val="00EA3202"/>
    <w:rsid w:val="00EA3DCF"/>
    <w:rsid w:val="00EA3F15"/>
    <w:rsid w:val="00EA4080"/>
    <w:rsid w:val="00EA41A6"/>
    <w:rsid w:val="00EA43EC"/>
    <w:rsid w:val="00EA5B4D"/>
    <w:rsid w:val="00EA5D51"/>
    <w:rsid w:val="00EA65B3"/>
    <w:rsid w:val="00EA6F0E"/>
    <w:rsid w:val="00EA75EA"/>
    <w:rsid w:val="00EA7B95"/>
    <w:rsid w:val="00EA7DC1"/>
    <w:rsid w:val="00EB0E1E"/>
    <w:rsid w:val="00EB12AE"/>
    <w:rsid w:val="00EB1308"/>
    <w:rsid w:val="00EB17AF"/>
    <w:rsid w:val="00EB2109"/>
    <w:rsid w:val="00EB30A8"/>
    <w:rsid w:val="00EB318A"/>
    <w:rsid w:val="00EB382F"/>
    <w:rsid w:val="00EB433D"/>
    <w:rsid w:val="00EB476F"/>
    <w:rsid w:val="00EB6E89"/>
    <w:rsid w:val="00EB70B4"/>
    <w:rsid w:val="00EB70BC"/>
    <w:rsid w:val="00EB731E"/>
    <w:rsid w:val="00EC093F"/>
    <w:rsid w:val="00EC1857"/>
    <w:rsid w:val="00EC196E"/>
    <w:rsid w:val="00EC1E0B"/>
    <w:rsid w:val="00EC21A6"/>
    <w:rsid w:val="00EC2357"/>
    <w:rsid w:val="00EC2721"/>
    <w:rsid w:val="00EC2A64"/>
    <w:rsid w:val="00EC3B60"/>
    <w:rsid w:val="00EC4005"/>
    <w:rsid w:val="00EC408E"/>
    <w:rsid w:val="00EC4244"/>
    <w:rsid w:val="00EC5DC5"/>
    <w:rsid w:val="00EC6669"/>
    <w:rsid w:val="00EC773C"/>
    <w:rsid w:val="00EC7885"/>
    <w:rsid w:val="00EC79E4"/>
    <w:rsid w:val="00ED0768"/>
    <w:rsid w:val="00ED0916"/>
    <w:rsid w:val="00ED0ABE"/>
    <w:rsid w:val="00ED193D"/>
    <w:rsid w:val="00ED1973"/>
    <w:rsid w:val="00ED1C2C"/>
    <w:rsid w:val="00ED2C08"/>
    <w:rsid w:val="00ED3D0F"/>
    <w:rsid w:val="00ED4193"/>
    <w:rsid w:val="00ED4E48"/>
    <w:rsid w:val="00ED4F85"/>
    <w:rsid w:val="00ED5BFB"/>
    <w:rsid w:val="00ED5CDC"/>
    <w:rsid w:val="00ED6906"/>
    <w:rsid w:val="00ED6CE2"/>
    <w:rsid w:val="00ED7416"/>
    <w:rsid w:val="00EE0797"/>
    <w:rsid w:val="00EE199D"/>
    <w:rsid w:val="00EE1E0C"/>
    <w:rsid w:val="00EE3413"/>
    <w:rsid w:val="00EE3D4A"/>
    <w:rsid w:val="00EE4860"/>
    <w:rsid w:val="00EE4B0F"/>
    <w:rsid w:val="00EE4B13"/>
    <w:rsid w:val="00EE4F23"/>
    <w:rsid w:val="00EE5C79"/>
    <w:rsid w:val="00EE6B64"/>
    <w:rsid w:val="00EE7437"/>
    <w:rsid w:val="00EE7897"/>
    <w:rsid w:val="00EE7A25"/>
    <w:rsid w:val="00EE7E9C"/>
    <w:rsid w:val="00EF0DC4"/>
    <w:rsid w:val="00EF1658"/>
    <w:rsid w:val="00EF1CC0"/>
    <w:rsid w:val="00EF2305"/>
    <w:rsid w:val="00EF26E9"/>
    <w:rsid w:val="00EF2B78"/>
    <w:rsid w:val="00EF2F31"/>
    <w:rsid w:val="00EF3290"/>
    <w:rsid w:val="00EF3A52"/>
    <w:rsid w:val="00EF3C93"/>
    <w:rsid w:val="00EF5A56"/>
    <w:rsid w:val="00EF5BC6"/>
    <w:rsid w:val="00EF686C"/>
    <w:rsid w:val="00EF6DBC"/>
    <w:rsid w:val="00EF73AB"/>
    <w:rsid w:val="00EF764F"/>
    <w:rsid w:val="00EF7CD5"/>
    <w:rsid w:val="00F0026C"/>
    <w:rsid w:val="00F010BC"/>
    <w:rsid w:val="00F01128"/>
    <w:rsid w:val="00F0155E"/>
    <w:rsid w:val="00F01CBE"/>
    <w:rsid w:val="00F02476"/>
    <w:rsid w:val="00F02713"/>
    <w:rsid w:val="00F02902"/>
    <w:rsid w:val="00F02BAA"/>
    <w:rsid w:val="00F03262"/>
    <w:rsid w:val="00F032F0"/>
    <w:rsid w:val="00F0342B"/>
    <w:rsid w:val="00F03798"/>
    <w:rsid w:val="00F03F74"/>
    <w:rsid w:val="00F04225"/>
    <w:rsid w:val="00F0431B"/>
    <w:rsid w:val="00F045A5"/>
    <w:rsid w:val="00F0482B"/>
    <w:rsid w:val="00F04A26"/>
    <w:rsid w:val="00F04BCB"/>
    <w:rsid w:val="00F05011"/>
    <w:rsid w:val="00F0512E"/>
    <w:rsid w:val="00F072BA"/>
    <w:rsid w:val="00F07D38"/>
    <w:rsid w:val="00F07E87"/>
    <w:rsid w:val="00F1003A"/>
    <w:rsid w:val="00F10B81"/>
    <w:rsid w:val="00F10DEC"/>
    <w:rsid w:val="00F12166"/>
    <w:rsid w:val="00F12BAE"/>
    <w:rsid w:val="00F12F0B"/>
    <w:rsid w:val="00F1366A"/>
    <w:rsid w:val="00F13F67"/>
    <w:rsid w:val="00F15942"/>
    <w:rsid w:val="00F15CD6"/>
    <w:rsid w:val="00F15F77"/>
    <w:rsid w:val="00F15FAB"/>
    <w:rsid w:val="00F16D02"/>
    <w:rsid w:val="00F17898"/>
    <w:rsid w:val="00F178CD"/>
    <w:rsid w:val="00F207C0"/>
    <w:rsid w:val="00F207E7"/>
    <w:rsid w:val="00F212FB"/>
    <w:rsid w:val="00F213B7"/>
    <w:rsid w:val="00F229E7"/>
    <w:rsid w:val="00F22ADD"/>
    <w:rsid w:val="00F22B1E"/>
    <w:rsid w:val="00F22DE5"/>
    <w:rsid w:val="00F22E6E"/>
    <w:rsid w:val="00F22FCF"/>
    <w:rsid w:val="00F240C6"/>
    <w:rsid w:val="00F249CB"/>
    <w:rsid w:val="00F24D10"/>
    <w:rsid w:val="00F26BE7"/>
    <w:rsid w:val="00F27081"/>
    <w:rsid w:val="00F27453"/>
    <w:rsid w:val="00F27854"/>
    <w:rsid w:val="00F31267"/>
    <w:rsid w:val="00F32416"/>
    <w:rsid w:val="00F32C32"/>
    <w:rsid w:val="00F32F60"/>
    <w:rsid w:val="00F3356C"/>
    <w:rsid w:val="00F338D0"/>
    <w:rsid w:val="00F339C7"/>
    <w:rsid w:val="00F340CF"/>
    <w:rsid w:val="00F34A4B"/>
    <w:rsid w:val="00F3526D"/>
    <w:rsid w:val="00F353A6"/>
    <w:rsid w:val="00F354A4"/>
    <w:rsid w:val="00F3553E"/>
    <w:rsid w:val="00F35FDA"/>
    <w:rsid w:val="00F36D80"/>
    <w:rsid w:val="00F36FDE"/>
    <w:rsid w:val="00F37399"/>
    <w:rsid w:val="00F37938"/>
    <w:rsid w:val="00F37F96"/>
    <w:rsid w:val="00F41AC1"/>
    <w:rsid w:val="00F41D07"/>
    <w:rsid w:val="00F4213E"/>
    <w:rsid w:val="00F422FB"/>
    <w:rsid w:val="00F42ABA"/>
    <w:rsid w:val="00F42C3F"/>
    <w:rsid w:val="00F42FDC"/>
    <w:rsid w:val="00F436B8"/>
    <w:rsid w:val="00F43799"/>
    <w:rsid w:val="00F43ED5"/>
    <w:rsid w:val="00F447D1"/>
    <w:rsid w:val="00F451E3"/>
    <w:rsid w:val="00F4532C"/>
    <w:rsid w:val="00F467E4"/>
    <w:rsid w:val="00F47677"/>
    <w:rsid w:val="00F47F51"/>
    <w:rsid w:val="00F5013C"/>
    <w:rsid w:val="00F50C5F"/>
    <w:rsid w:val="00F51652"/>
    <w:rsid w:val="00F518BF"/>
    <w:rsid w:val="00F52E9B"/>
    <w:rsid w:val="00F534C1"/>
    <w:rsid w:val="00F539BE"/>
    <w:rsid w:val="00F53D03"/>
    <w:rsid w:val="00F542DA"/>
    <w:rsid w:val="00F544BB"/>
    <w:rsid w:val="00F54C4A"/>
    <w:rsid w:val="00F5528E"/>
    <w:rsid w:val="00F5591D"/>
    <w:rsid w:val="00F56141"/>
    <w:rsid w:val="00F56215"/>
    <w:rsid w:val="00F56F6E"/>
    <w:rsid w:val="00F57B67"/>
    <w:rsid w:val="00F607FD"/>
    <w:rsid w:val="00F608BE"/>
    <w:rsid w:val="00F60FC7"/>
    <w:rsid w:val="00F616D3"/>
    <w:rsid w:val="00F6183D"/>
    <w:rsid w:val="00F62586"/>
    <w:rsid w:val="00F62DE5"/>
    <w:rsid w:val="00F62FD0"/>
    <w:rsid w:val="00F6301C"/>
    <w:rsid w:val="00F63099"/>
    <w:rsid w:val="00F63449"/>
    <w:rsid w:val="00F637BF"/>
    <w:rsid w:val="00F6381C"/>
    <w:rsid w:val="00F6392A"/>
    <w:rsid w:val="00F6454E"/>
    <w:rsid w:val="00F65BEB"/>
    <w:rsid w:val="00F66953"/>
    <w:rsid w:val="00F66CAC"/>
    <w:rsid w:val="00F67844"/>
    <w:rsid w:val="00F702C8"/>
    <w:rsid w:val="00F7066B"/>
    <w:rsid w:val="00F715AF"/>
    <w:rsid w:val="00F7250C"/>
    <w:rsid w:val="00F7257A"/>
    <w:rsid w:val="00F7281B"/>
    <w:rsid w:val="00F72B32"/>
    <w:rsid w:val="00F7386F"/>
    <w:rsid w:val="00F73A7D"/>
    <w:rsid w:val="00F73D42"/>
    <w:rsid w:val="00F73D44"/>
    <w:rsid w:val="00F74AF4"/>
    <w:rsid w:val="00F74E65"/>
    <w:rsid w:val="00F754F1"/>
    <w:rsid w:val="00F75774"/>
    <w:rsid w:val="00F759C9"/>
    <w:rsid w:val="00F7763C"/>
    <w:rsid w:val="00F77748"/>
    <w:rsid w:val="00F777E1"/>
    <w:rsid w:val="00F779BE"/>
    <w:rsid w:val="00F80573"/>
    <w:rsid w:val="00F80913"/>
    <w:rsid w:val="00F80DA1"/>
    <w:rsid w:val="00F81508"/>
    <w:rsid w:val="00F8156E"/>
    <w:rsid w:val="00F82EE1"/>
    <w:rsid w:val="00F8425B"/>
    <w:rsid w:val="00F84883"/>
    <w:rsid w:val="00F85103"/>
    <w:rsid w:val="00F85C50"/>
    <w:rsid w:val="00F86660"/>
    <w:rsid w:val="00F86A8F"/>
    <w:rsid w:val="00F86FFA"/>
    <w:rsid w:val="00F87E22"/>
    <w:rsid w:val="00F913BF"/>
    <w:rsid w:val="00F91D84"/>
    <w:rsid w:val="00F91E51"/>
    <w:rsid w:val="00F92419"/>
    <w:rsid w:val="00F9342B"/>
    <w:rsid w:val="00F93884"/>
    <w:rsid w:val="00F94020"/>
    <w:rsid w:val="00F94438"/>
    <w:rsid w:val="00F94C83"/>
    <w:rsid w:val="00F9532A"/>
    <w:rsid w:val="00F9543F"/>
    <w:rsid w:val="00F9577F"/>
    <w:rsid w:val="00F95A6E"/>
    <w:rsid w:val="00F95CD8"/>
    <w:rsid w:val="00F96211"/>
    <w:rsid w:val="00F9642B"/>
    <w:rsid w:val="00F96772"/>
    <w:rsid w:val="00F96E23"/>
    <w:rsid w:val="00F97774"/>
    <w:rsid w:val="00F9792E"/>
    <w:rsid w:val="00F97F22"/>
    <w:rsid w:val="00FA0E8D"/>
    <w:rsid w:val="00FA1298"/>
    <w:rsid w:val="00FA164C"/>
    <w:rsid w:val="00FA1D25"/>
    <w:rsid w:val="00FA2551"/>
    <w:rsid w:val="00FA2CCA"/>
    <w:rsid w:val="00FA340E"/>
    <w:rsid w:val="00FA50B7"/>
    <w:rsid w:val="00FA50DC"/>
    <w:rsid w:val="00FA5317"/>
    <w:rsid w:val="00FA5CF2"/>
    <w:rsid w:val="00FA68A4"/>
    <w:rsid w:val="00FA6AB4"/>
    <w:rsid w:val="00FA6F10"/>
    <w:rsid w:val="00FA7009"/>
    <w:rsid w:val="00FA76ED"/>
    <w:rsid w:val="00FA76F3"/>
    <w:rsid w:val="00FA77CF"/>
    <w:rsid w:val="00FB099B"/>
    <w:rsid w:val="00FB0A1B"/>
    <w:rsid w:val="00FB0AA9"/>
    <w:rsid w:val="00FB0B01"/>
    <w:rsid w:val="00FB1343"/>
    <w:rsid w:val="00FB1C96"/>
    <w:rsid w:val="00FB2844"/>
    <w:rsid w:val="00FB3E9C"/>
    <w:rsid w:val="00FB49F0"/>
    <w:rsid w:val="00FB5868"/>
    <w:rsid w:val="00FB76B4"/>
    <w:rsid w:val="00FB7EA2"/>
    <w:rsid w:val="00FC09E2"/>
    <w:rsid w:val="00FC15E3"/>
    <w:rsid w:val="00FC1BD3"/>
    <w:rsid w:val="00FC1D93"/>
    <w:rsid w:val="00FC233C"/>
    <w:rsid w:val="00FC24F0"/>
    <w:rsid w:val="00FC28C3"/>
    <w:rsid w:val="00FC4143"/>
    <w:rsid w:val="00FC41FA"/>
    <w:rsid w:val="00FC45F4"/>
    <w:rsid w:val="00FC4662"/>
    <w:rsid w:val="00FC4F0D"/>
    <w:rsid w:val="00FC4F55"/>
    <w:rsid w:val="00FC5796"/>
    <w:rsid w:val="00FC5B83"/>
    <w:rsid w:val="00FC751F"/>
    <w:rsid w:val="00FC7861"/>
    <w:rsid w:val="00FD0253"/>
    <w:rsid w:val="00FD0420"/>
    <w:rsid w:val="00FD0A82"/>
    <w:rsid w:val="00FD0C98"/>
    <w:rsid w:val="00FD0F61"/>
    <w:rsid w:val="00FD434E"/>
    <w:rsid w:val="00FD4E55"/>
    <w:rsid w:val="00FD5B19"/>
    <w:rsid w:val="00FD5E77"/>
    <w:rsid w:val="00FD664C"/>
    <w:rsid w:val="00FD682F"/>
    <w:rsid w:val="00FD6902"/>
    <w:rsid w:val="00FD6B35"/>
    <w:rsid w:val="00FD6CCB"/>
    <w:rsid w:val="00FD7362"/>
    <w:rsid w:val="00FD7939"/>
    <w:rsid w:val="00FE01A8"/>
    <w:rsid w:val="00FE0686"/>
    <w:rsid w:val="00FE09B9"/>
    <w:rsid w:val="00FE273C"/>
    <w:rsid w:val="00FE328B"/>
    <w:rsid w:val="00FE32A8"/>
    <w:rsid w:val="00FE3489"/>
    <w:rsid w:val="00FE373B"/>
    <w:rsid w:val="00FE3D0A"/>
    <w:rsid w:val="00FE3E17"/>
    <w:rsid w:val="00FE579A"/>
    <w:rsid w:val="00FE5A31"/>
    <w:rsid w:val="00FE6965"/>
    <w:rsid w:val="00FE6D33"/>
    <w:rsid w:val="00FE6E30"/>
    <w:rsid w:val="00FE7A09"/>
    <w:rsid w:val="00FF0558"/>
    <w:rsid w:val="00FF09B6"/>
    <w:rsid w:val="00FF0F83"/>
    <w:rsid w:val="00FF1923"/>
    <w:rsid w:val="00FF19C5"/>
    <w:rsid w:val="00FF1A26"/>
    <w:rsid w:val="00FF1F97"/>
    <w:rsid w:val="00FF2F8D"/>
    <w:rsid w:val="00FF34BE"/>
    <w:rsid w:val="00FF37E8"/>
    <w:rsid w:val="00FF39CA"/>
    <w:rsid w:val="00FF4C30"/>
    <w:rsid w:val="00FF4F6E"/>
    <w:rsid w:val="00FF550F"/>
    <w:rsid w:val="00FF5C50"/>
    <w:rsid w:val="00FF5C5C"/>
    <w:rsid w:val="00FF6500"/>
    <w:rsid w:val="00FF659F"/>
    <w:rsid w:val="00FF663E"/>
    <w:rsid w:val="00FF70A9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96DB1C"/>
  <w15:chartTrackingRefBased/>
  <w15:docId w15:val="{60451EB4-CF52-40A5-9723-32C470A57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194B"/>
    <w:rPr>
      <w:lang w:val="en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37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373B"/>
  </w:style>
  <w:style w:type="paragraph" w:styleId="Footer">
    <w:name w:val="footer"/>
    <w:basedOn w:val="Normal"/>
    <w:link w:val="FooterChar"/>
    <w:uiPriority w:val="99"/>
    <w:unhideWhenUsed/>
    <w:rsid w:val="00FE37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373B"/>
  </w:style>
  <w:style w:type="paragraph" w:styleId="ListParagraph">
    <w:name w:val="List Paragraph"/>
    <w:basedOn w:val="Normal"/>
    <w:uiPriority w:val="34"/>
    <w:qFormat/>
    <w:rsid w:val="00DC31F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4EBA"/>
    <w:rPr>
      <w:color w:val="A8BF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4EB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B7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D193D"/>
    <w:rPr>
      <w:color w:val="B4CA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976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6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6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6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6A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6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6AE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427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34276"/>
    <w:rPr>
      <w:color w:val="5A5A5A" w:themeColor="text1" w:themeTint="A5"/>
      <w:spacing w:val="15"/>
    </w:rPr>
  </w:style>
  <w:style w:type="character" w:styleId="PlaceholderText">
    <w:name w:val="Placeholder Text"/>
    <w:basedOn w:val="DefaultParagraphFont"/>
    <w:uiPriority w:val="99"/>
    <w:semiHidden/>
    <w:rsid w:val="006B1365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D218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E1F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D18D7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18E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18E4"/>
    <w:rPr>
      <w:sz w:val="20"/>
      <w:szCs w:val="20"/>
      <w:lang w:val="en-HK"/>
    </w:rPr>
  </w:style>
  <w:style w:type="character" w:styleId="FootnoteReference">
    <w:name w:val="footnote reference"/>
    <w:basedOn w:val="DefaultParagraphFont"/>
    <w:uiPriority w:val="99"/>
    <w:semiHidden/>
    <w:unhideWhenUsed/>
    <w:rsid w:val="009418E4"/>
    <w:rPr>
      <w:vertAlign w:val="superscript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21071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B080B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4C0DB1"/>
  </w:style>
  <w:style w:type="paragraph" w:styleId="Revision">
    <w:name w:val="Revision"/>
    <w:hidden/>
    <w:uiPriority w:val="99"/>
    <w:semiHidden/>
    <w:rsid w:val="00D84623"/>
    <w:pPr>
      <w:spacing w:after="0" w:line="240" w:lineRule="auto"/>
    </w:pPr>
    <w:rPr>
      <w:lang w:val="en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5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9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3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7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08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41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47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7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ropbox\0_2020%20Prefabrication%20level\Backup\Revised%20manuscript\DATASE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900"/>
              <a:t>Gibb Taxonomy:</a:t>
            </a:r>
          </a:p>
        </c:rich>
      </c:tx>
      <c:layout>
        <c:manualLayout>
          <c:xMode val="edge"/>
          <c:yMode val="edge"/>
          <c:x val="2.9531310248084731E-2"/>
          <c:y val="0.8723135271807838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1!$C$70</c:f>
              <c:strCache>
                <c:ptCount val="1"/>
                <c:pt idx="0">
                  <c:v>level 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5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D$69:$R$69</c:f>
              <c:strCache>
                <c:ptCount val="15"/>
                <c:pt idx="0">
                  <c:v>p1</c:v>
                </c:pt>
                <c:pt idx="1">
                  <c:v>p2</c:v>
                </c:pt>
                <c:pt idx="2">
                  <c:v>p3</c:v>
                </c:pt>
                <c:pt idx="3">
                  <c:v>p4</c:v>
                </c:pt>
                <c:pt idx="4">
                  <c:v>p5</c:v>
                </c:pt>
                <c:pt idx="5">
                  <c:v>p6</c:v>
                </c:pt>
                <c:pt idx="6">
                  <c:v>p7</c:v>
                </c:pt>
                <c:pt idx="7">
                  <c:v>p8</c:v>
                </c:pt>
                <c:pt idx="8">
                  <c:v>p9</c:v>
                </c:pt>
                <c:pt idx="9">
                  <c:v>p10</c:v>
                </c:pt>
                <c:pt idx="10">
                  <c:v>p11</c:v>
                </c:pt>
                <c:pt idx="11">
                  <c:v>p12</c:v>
                </c:pt>
                <c:pt idx="12">
                  <c:v>p13</c:v>
                </c:pt>
                <c:pt idx="13">
                  <c:v>p14</c:v>
                </c:pt>
                <c:pt idx="14">
                  <c:v>p15</c:v>
                </c:pt>
              </c:strCache>
            </c:strRef>
          </c:cat>
          <c:val>
            <c:numRef>
              <c:f>Sheet1!$D$70:$R$70</c:f>
              <c:numCache>
                <c:formatCode>General</c:formatCode>
                <c:ptCount val="15"/>
                <c:pt idx="0">
                  <c:v>281.14100000000002</c:v>
                </c:pt>
                <c:pt idx="1">
                  <c:v>414.476</c:v>
                </c:pt>
                <c:pt idx="2">
                  <c:v>250.999</c:v>
                </c:pt>
                <c:pt idx="3">
                  <c:v>333.28300000000002</c:v>
                </c:pt>
                <c:pt idx="4">
                  <c:v>474.00799999999998</c:v>
                </c:pt>
                <c:pt idx="5">
                  <c:v>503.62700000000001</c:v>
                </c:pt>
                <c:pt idx="6">
                  <c:v>456.24099999999999</c:v>
                </c:pt>
                <c:pt idx="7">
                  <c:v>222.17</c:v>
                </c:pt>
                <c:pt idx="8">
                  <c:v>340.226</c:v>
                </c:pt>
                <c:pt idx="9">
                  <c:v>191.417</c:v>
                </c:pt>
                <c:pt idx="10">
                  <c:v>71.426000000000002</c:v>
                </c:pt>
                <c:pt idx="11">
                  <c:v>106.98</c:v>
                </c:pt>
                <c:pt idx="12">
                  <c:v>181.71799999999999</c:v>
                </c:pt>
                <c:pt idx="13">
                  <c:v>124.866</c:v>
                </c:pt>
                <c:pt idx="14">
                  <c:v>181.9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334-4D4C-A5C6-5FB2C776C374}"/>
            </c:ext>
          </c:extLst>
        </c:ser>
        <c:ser>
          <c:idx val="1"/>
          <c:order val="1"/>
          <c:tx>
            <c:strRef>
              <c:f>Sheet1!$C$71</c:f>
              <c:strCache>
                <c:ptCount val="1"/>
                <c:pt idx="0">
                  <c:v>level 1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5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D$69:$R$69</c:f>
              <c:strCache>
                <c:ptCount val="15"/>
                <c:pt idx="0">
                  <c:v>p1</c:v>
                </c:pt>
                <c:pt idx="1">
                  <c:v>p2</c:v>
                </c:pt>
                <c:pt idx="2">
                  <c:v>p3</c:v>
                </c:pt>
                <c:pt idx="3">
                  <c:v>p4</c:v>
                </c:pt>
                <c:pt idx="4">
                  <c:v>p5</c:v>
                </c:pt>
                <c:pt idx="5">
                  <c:v>p6</c:v>
                </c:pt>
                <c:pt idx="6">
                  <c:v>p7</c:v>
                </c:pt>
                <c:pt idx="7">
                  <c:v>p8</c:v>
                </c:pt>
                <c:pt idx="8">
                  <c:v>p9</c:v>
                </c:pt>
                <c:pt idx="9">
                  <c:v>p10</c:v>
                </c:pt>
                <c:pt idx="10">
                  <c:v>p11</c:v>
                </c:pt>
                <c:pt idx="11">
                  <c:v>p12</c:v>
                </c:pt>
                <c:pt idx="12">
                  <c:v>p13</c:v>
                </c:pt>
                <c:pt idx="13">
                  <c:v>p14</c:v>
                </c:pt>
                <c:pt idx="14">
                  <c:v>p15</c:v>
                </c:pt>
              </c:strCache>
            </c:strRef>
          </c:cat>
          <c:val>
            <c:numRef>
              <c:f>Sheet1!$D$71:$R$71</c:f>
              <c:numCache>
                <c:formatCode>General</c:formatCode>
                <c:ptCount val="15"/>
                <c:pt idx="0">
                  <c:v>117.431</c:v>
                </c:pt>
                <c:pt idx="1">
                  <c:v>60.091999999999999</c:v>
                </c:pt>
                <c:pt idx="2">
                  <c:v>33.482999999999997</c:v>
                </c:pt>
                <c:pt idx="3">
                  <c:v>54.746000000000002</c:v>
                </c:pt>
                <c:pt idx="4">
                  <c:v>126.637</c:v>
                </c:pt>
                <c:pt idx="5">
                  <c:v>100.447</c:v>
                </c:pt>
                <c:pt idx="6">
                  <c:v>126.14400000000001</c:v>
                </c:pt>
                <c:pt idx="7">
                  <c:v>4.633</c:v>
                </c:pt>
                <c:pt idx="8">
                  <c:v>94.807000000000002</c:v>
                </c:pt>
                <c:pt idx="9">
                  <c:v>44.18</c:v>
                </c:pt>
                <c:pt idx="10">
                  <c:v>5.0199999999999996</c:v>
                </c:pt>
                <c:pt idx="11">
                  <c:v>7.68</c:v>
                </c:pt>
                <c:pt idx="12">
                  <c:v>15.558</c:v>
                </c:pt>
                <c:pt idx="13">
                  <c:v>49.904000000000003</c:v>
                </c:pt>
                <c:pt idx="14">
                  <c:v>48.524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334-4D4C-A5C6-5FB2C776C374}"/>
            </c:ext>
          </c:extLst>
        </c:ser>
        <c:ser>
          <c:idx val="2"/>
          <c:order val="2"/>
          <c:tx>
            <c:strRef>
              <c:f>Sheet1!$C$72</c:f>
              <c:strCache>
                <c:ptCount val="1"/>
                <c:pt idx="0">
                  <c:v>level 2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5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D$69:$R$69</c:f>
              <c:strCache>
                <c:ptCount val="15"/>
                <c:pt idx="0">
                  <c:v>p1</c:v>
                </c:pt>
                <c:pt idx="1">
                  <c:v>p2</c:v>
                </c:pt>
                <c:pt idx="2">
                  <c:v>p3</c:v>
                </c:pt>
                <c:pt idx="3">
                  <c:v>p4</c:v>
                </c:pt>
                <c:pt idx="4">
                  <c:v>p5</c:v>
                </c:pt>
                <c:pt idx="5">
                  <c:v>p6</c:v>
                </c:pt>
                <c:pt idx="6">
                  <c:v>p7</c:v>
                </c:pt>
                <c:pt idx="7">
                  <c:v>p8</c:v>
                </c:pt>
                <c:pt idx="8">
                  <c:v>p9</c:v>
                </c:pt>
                <c:pt idx="9">
                  <c:v>p10</c:v>
                </c:pt>
                <c:pt idx="10">
                  <c:v>p11</c:v>
                </c:pt>
                <c:pt idx="11">
                  <c:v>p12</c:v>
                </c:pt>
                <c:pt idx="12">
                  <c:v>p13</c:v>
                </c:pt>
                <c:pt idx="13">
                  <c:v>p14</c:v>
                </c:pt>
                <c:pt idx="14">
                  <c:v>p15</c:v>
                </c:pt>
              </c:strCache>
            </c:strRef>
          </c:cat>
          <c:val>
            <c:numRef>
              <c:f>Sheet1!$D$72:$R$72</c:f>
              <c:numCache>
                <c:formatCode>General</c:formatCode>
                <c:ptCount val="15"/>
                <c:pt idx="0">
                  <c:v>120.608</c:v>
                </c:pt>
                <c:pt idx="1">
                  <c:v>66.12</c:v>
                </c:pt>
                <c:pt idx="2">
                  <c:v>104.358</c:v>
                </c:pt>
                <c:pt idx="3">
                  <c:v>33.002000000000002</c:v>
                </c:pt>
                <c:pt idx="4">
                  <c:v>58.173000000000002</c:v>
                </c:pt>
                <c:pt idx="5">
                  <c:v>82.22</c:v>
                </c:pt>
                <c:pt idx="6">
                  <c:v>73.125</c:v>
                </c:pt>
                <c:pt idx="7">
                  <c:v>30.843</c:v>
                </c:pt>
                <c:pt idx="8">
                  <c:v>56.518000000000001</c:v>
                </c:pt>
                <c:pt idx="9">
                  <c:v>140.072</c:v>
                </c:pt>
                <c:pt idx="10">
                  <c:v>58.238</c:v>
                </c:pt>
                <c:pt idx="11">
                  <c:v>69.069000000000003</c:v>
                </c:pt>
                <c:pt idx="12">
                  <c:v>88.751000000000005</c:v>
                </c:pt>
                <c:pt idx="13">
                  <c:v>211.762</c:v>
                </c:pt>
                <c:pt idx="14">
                  <c:v>121.188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334-4D4C-A5C6-5FB2C776C374}"/>
            </c:ext>
          </c:extLst>
        </c:ser>
        <c:ser>
          <c:idx val="3"/>
          <c:order val="3"/>
          <c:tx>
            <c:strRef>
              <c:f>Sheet1!$C$73</c:f>
              <c:strCache>
                <c:ptCount val="1"/>
                <c:pt idx="0">
                  <c:v>level 3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5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D$69:$R$69</c:f>
              <c:strCache>
                <c:ptCount val="15"/>
                <c:pt idx="0">
                  <c:v>p1</c:v>
                </c:pt>
                <c:pt idx="1">
                  <c:v>p2</c:v>
                </c:pt>
                <c:pt idx="2">
                  <c:v>p3</c:v>
                </c:pt>
                <c:pt idx="3">
                  <c:v>p4</c:v>
                </c:pt>
                <c:pt idx="4">
                  <c:v>p5</c:v>
                </c:pt>
                <c:pt idx="5">
                  <c:v>p6</c:v>
                </c:pt>
                <c:pt idx="6">
                  <c:v>p7</c:v>
                </c:pt>
                <c:pt idx="7">
                  <c:v>p8</c:v>
                </c:pt>
                <c:pt idx="8">
                  <c:v>p9</c:v>
                </c:pt>
                <c:pt idx="9">
                  <c:v>p10</c:v>
                </c:pt>
                <c:pt idx="10">
                  <c:v>p11</c:v>
                </c:pt>
                <c:pt idx="11">
                  <c:v>p12</c:v>
                </c:pt>
                <c:pt idx="12">
                  <c:v>p13</c:v>
                </c:pt>
                <c:pt idx="13">
                  <c:v>p14</c:v>
                </c:pt>
                <c:pt idx="14">
                  <c:v>p15</c:v>
                </c:pt>
              </c:strCache>
            </c:strRef>
          </c:cat>
          <c:val>
            <c:numRef>
              <c:f>Sheet1!$D$73:$R$73</c:f>
              <c:numCache>
                <c:formatCode>General</c:formatCode>
                <c:ptCount val="15"/>
                <c:pt idx="0">
                  <c:v>9.3729999999999993</c:v>
                </c:pt>
                <c:pt idx="1">
                  <c:v>125.72</c:v>
                </c:pt>
                <c:pt idx="2">
                  <c:v>68.325000000000003</c:v>
                </c:pt>
                <c:pt idx="3">
                  <c:v>68.325000000000003</c:v>
                </c:pt>
                <c:pt idx="4">
                  <c:v>96.656000000000006</c:v>
                </c:pt>
                <c:pt idx="5">
                  <c:v>75.09</c:v>
                </c:pt>
                <c:pt idx="6">
                  <c:v>11.021000000000001</c:v>
                </c:pt>
                <c:pt idx="7">
                  <c:v>1.577</c:v>
                </c:pt>
                <c:pt idx="8">
                  <c:v>33.670999999999999</c:v>
                </c:pt>
                <c:pt idx="11">
                  <c:v>2.858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334-4D4C-A5C6-5FB2C776C374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50"/>
        <c:overlap val="100"/>
        <c:axId val="1487586992"/>
        <c:axId val="1437548608"/>
      </c:barChart>
      <c:lineChart>
        <c:grouping val="standard"/>
        <c:varyColors val="0"/>
        <c:ser>
          <c:idx val="4"/>
          <c:order val="4"/>
          <c:tx>
            <c:strRef>
              <c:f>Sheet1!$C$74</c:f>
              <c:strCache>
                <c:ptCount val="1"/>
                <c:pt idx="0">
                  <c:v>True Prefab. Volume per m² across each project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5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D$69:$R$69</c:f>
              <c:strCache>
                <c:ptCount val="15"/>
                <c:pt idx="0">
                  <c:v>p1</c:v>
                </c:pt>
                <c:pt idx="1">
                  <c:v>p2</c:v>
                </c:pt>
                <c:pt idx="2">
                  <c:v>p3</c:v>
                </c:pt>
                <c:pt idx="3">
                  <c:v>p4</c:v>
                </c:pt>
                <c:pt idx="4">
                  <c:v>p5</c:v>
                </c:pt>
                <c:pt idx="5">
                  <c:v>p6</c:v>
                </c:pt>
                <c:pt idx="6">
                  <c:v>p7</c:v>
                </c:pt>
                <c:pt idx="7">
                  <c:v>p8</c:v>
                </c:pt>
                <c:pt idx="8">
                  <c:v>p9</c:v>
                </c:pt>
                <c:pt idx="9">
                  <c:v>p10</c:v>
                </c:pt>
                <c:pt idx="10">
                  <c:v>p11</c:v>
                </c:pt>
                <c:pt idx="11">
                  <c:v>p12</c:v>
                </c:pt>
                <c:pt idx="12">
                  <c:v>p13</c:v>
                </c:pt>
                <c:pt idx="13">
                  <c:v>p14</c:v>
                </c:pt>
                <c:pt idx="14">
                  <c:v>p15</c:v>
                </c:pt>
              </c:strCache>
            </c:strRef>
          </c:cat>
          <c:val>
            <c:numRef>
              <c:f>Sheet1!$D$74:$R$74</c:f>
              <c:numCache>
                <c:formatCode>General</c:formatCode>
                <c:ptCount val="15"/>
                <c:pt idx="0">
                  <c:v>247.41199999999998</c:v>
                </c:pt>
                <c:pt idx="1">
                  <c:v>251.93200000000002</c:v>
                </c:pt>
                <c:pt idx="2">
                  <c:v>206.166</c:v>
                </c:pt>
                <c:pt idx="3">
                  <c:v>156.07300000000001</c:v>
                </c:pt>
                <c:pt idx="4">
                  <c:v>281.46600000000001</c:v>
                </c:pt>
                <c:pt idx="5">
                  <c:v>257.75700000000001</c:v>
                </c:pt>
                <c:pt idx="6">
                  <c:v>210.29000000000002</c:v>
                </c:pt>
                <c:pt idx="7">
                  <c:v>37.053000000000004</c:v>
                </c:pt>
                <c:pt idx="8">
                  <c:v>184.99599999999998</c:v>
                </c:pt>
                <c:pt idx="9">
                  <c:v>184.25200000000001</c:v>
                </c:pt>
                <c:pt idx="10">
                  <c:v>63.257999999999996</c:v>
                </c:pt>
                <c:pt idx="11">
                  <c:v>79.606999999999999</c:v>
                </c:pt>
                <c:pt idx="12">
                  <c:v>104.309</c:v>
                </c:pt>
                <c:pt idx="13">
                  <c:v>261.666</c:v>
                </c:pt>
                <c:pt idx="14">
                  <c:v>169.71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334-4D4C-A5C6-5FB2C776C374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1487586992"/>
        <c:axId val="1437548608"/>
      </c:lineChart>
      <c:catAx>
        <c:axId val="14875869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Projec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437548608"/>
        <c:crosses val="autoZero"/>
        <c:auto val="1"/>
        <c:lblAlgn val="ctr"/>
        <c:lblOffset val="100"/>
        <c:noMultiLvlLbl val="0"/>
      </c:catAx>
      <c:valAx>
        <c:axId val="1437548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Prefabrication Volume (</a:t>
                </a:r>
                <a:r>
                  <a:rPr lang="en-US" i="1"/>
                  <a:t>m</a:t>
                </a:r>
                <a:r>
                  <a:rPr lang="en-US" i="1" baseline="30000"/>
                  <a:t>3</a:t>
                </a:r>
                <a:r>
                  <a:rPr lang="en-US" baseline="0"/>
                  <a:t>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4875869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4.0196562511449867E-2"/>
          <c:y val="0.90796908129846599"/>
          <c:w val="0.95594093005159197"/>
          <c:h val="7.071632638840498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25400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b="1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4.jpeg"/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Organic">
  <a:themeElements>
    <a:clrScheme name="Organic">
      <a:dk1>
        <a:sysClr val="windowText" lastClr="000000"/>
      </a:dk1>
      <a:lt1>
        <a:sysClr val="window" lastClr="FFFFFF"/>
      </a:lt1>
      <a:dk2>
        <a:srgbClr val="212121"/>
      </a:dk2>
      <a:lt2>
        <a:srgbClr val="DADADA"/>
      </a:lt2>
      <a:accent1>
        <a:srgbClr val="83992A"/>
      </a:accent1>
      <a:accent2>
        <a:srgbClr val="3C9770"/>
      </a:accent2>
      <a:accent3>
        <a:srgbClr val="44709D"/>
      </a:accent3>
      <a:accent4>
        <a:srgbClr val="A23C33"/>
      </a:accent4>
      <a:accent5>
        <a:srgbClr val="D97828"/>
      </a:accent5>
      <a:accent6>
        <a:srgbClr val="DEB340"/>
      </a:accent6>
      <a:hlink>
        <a:srgbClr val="A8BF4D"/>
      </a:hlink>
      <a:folHlink>
        <a:srgbClr val="B4CA80"/>
      </a:folHlink>
    </a:clrScheme>
    <a:fontScheme name="Organic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261F574-1010-4F3B-AA2D-41F78F534F24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249CD7-6FC2-4620-9ECE-B0EFD19FF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4</TotalTime>
  <Pages>2</Pages>
  <Words>36</Words>
  <Characters>2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LU</dc:creator>
  <cp:keywords/>
  <dc:description/>
  <cp:lastModifiedBy>Frank Ato Ghansah</cp:lastModifiedBy>
  <cp:revision>203</cp:revision>
  <dcterms:created xsi:type="dcterms:W3CDTF">2022-02-08T05:20:00Z</dcterms:created>
  <dcterms:modified xsi:type="dcterms:W3CDTF">2022-04-22T13:48:00Z</dcterms:modified>
</cp:coreProperties>
</file>